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C4736" w14:textId="2C9BD8AA" w:rsidR="00874F4A" w:rsidRPr="00EC3FB9" w:rsidRDefault="00874F4A" w:rsidP="0021136C">
      <w:pPr>
        <w:spacing w:before="360"/>
        <w:jc w:val="center"/>
        <w:rPr>
          <w:rFonts w:ascii="Britannic Bold" w:hAnsi="Britannic Bold"/>
          <w:smallCaps/>
          <w:color w:val="0000FF"/>
          <w:sz w:val="40"/>
        </w:rPr>
      </w:pPr>
    </w:p>
    <w:p w14:paraId="0B23393D" w14:textId="432A3777" w:rsidR="00E525A1" w:rsidRPr="002411AB" w:rsidRDefault="00194E7D" w:rsidP="00EC3FB9">
      <w:pPr>
        <w:pBdr>
          <w:top w:val="single" w:sz="4" w:space="6" w:color="auto"/>
          <w:bottom w:val="single" w:sz="4" w:space="6" w:color="auto"/>
        </w:pBdr>
        <w:jc w:val="center"/>
      </w:pPr>
      <w:r>
        <w:rPr>
          <w:rFonts w:cs="Calibri" w:hint="eastAsia"/>
          <w:b/>
          <w:bCs/>
          <w:color w:val="000000" w:themeColor="text1"/>
          <w:sz w:val="40"/>
        </w:rPr>
        <w:t>K</w:t>
      </w:r>
      <w:r>
        <w:rPr>
          <w:rFonts w:cs="Calibri"/>
          <w:b/>
          <w:bCs/>
          <w:color w:val="000000" w:themeColor="text1"/>
          <w:sz w:val="40"/>
        </w:rPr>
        <w:t xml:space="preserve">-Means </w:t>
      </w:r>
      <w:r w:rsidRPr="00194E7D">
        <w:rPr>
          <w:rFonts w:cs="Calibri"/>
          <w:b/>
          <w:bCs/>
          <w:color w:val="000000" w:themeColor="text1"/>
          <w:sz w:val="40"/>
        </w:rPr>
        <w:t xml:space="preserve">Clustering </w:t>
      </w:r>
      <w:r>
        <w:rPr>
          <w:rFonts w:cs="Calibri"/>
          <w:b/>
          <w:bCs/>
          <w:color w:val="000000" w:themeColor="text1"/>
          <w:sz w:val="40"/>
        </w:rPr>
        <w:t>of People with COVID-19</w:t>
      </w:r>
    </w:p>
    <w:p w14:paraId="7FB57092" w14:textId="32CD8CB6" w:rsidR="00FB414C" w:rsidRDefault="0022186B" w:rsidP="00FB414C">
      <w:pPr>
        <w:pStyle w:val="af8"/>
        <w:spacing w:before="2400" w:after="0"/>
        <w:rPr>
          <w:rFonts w:ascii="Calibri" w:hAnsi="Calibri"/>
          <w:b/>
          <w:szCs w:val="20"/>
        </w:rPr>
      </w:pPr>
      <w:r>
        <w:rPr>
          <w:rFonts w:ascii="Calibri" w:hAnsi="Calibri"/>
          <w:b/>
          <w:szCs w:val="20"/>
        </w:rPr>
        <w:br/>
      </w:r>
      <w:r w:rsidR="00610406">
        <w:rPr>
          <w:rFonts w:ascii="Calibri" w:hAnsi="Calibri"/>
          <w:b/>
          <w:szCs w:val="20"/>
        </w:rPr>
        <w:fldChar w:fldCharType="begin"/>
      </w:r>
      <w:r w:rsidR="00610406">
        <w:rPr>
          <w:rFonts w:ascii="Calibri" w:hAnsi="Calibri"/>
          <w:b/>
          <w:szCs w:val="20"/>
        </w:rPr>
        <w:instrText xml:space="preserve"> DATE \@ "MMMM d, yyyy" </w:instrText>
      </w:r>
      <w:r w:rsidR="00610406">
        <w:rPr>
          <w:rFonts w:ascii="Calibri" w:hAnsi="Calibri"/>
          <w:b/>
          <w:szCs w:val="20"/>
        </w:rPr>
        <w:fldChar w:fldCharType="separate"/>
      </w:r>
      <w:r w:rsidR="00030E33">
        <w:rPr>
          <w:rFonts w:ascii="Calibri" w:hAnsi="Calibri"/>
          <w:b/>
          <w:noProof/>
          <w:szCs w:val="20"/>
        </w:rPr>
        <w:t>July 2, 2020</w:t>
      </w:r>
      <w:r w:rsidR="00610406">
        <w:rPr>
          <w:rFonts w:ascii="Calibri" w:hAnsi="Calibri"/>
          <w:b/>
          <w:szCs w:val="20"/>
        </w:rPr>
        <w:fldChar w:fldCharType="end"/>
      </w:r>
    </w:p>
    <w:p w14:paraId="5D7B7B27" w14:textId="09F28CF5" w:rsidR="0022186B" w:rsidRPr="00C32084" w:rsidRDefault="0022186B">
      <w:pPr>
        <w:rPr>
          <w:rFonts w:asciiTheme="majorEastAsia" w:eastAsiaTheme="majorEastAsia" w:hAnsiTheme="majorEastAsia"/>
          <w:b/>
          <w:sz w:val="28"/>
          <w:szCs w:val="20"/>
        </w:rPr>
      </w:pPr>
    </w:p>
    <w:p w14:paraId="09078A28" w14:textId="3E06C0C1" w:rsidR="003F1589" w:rsidRPr="0022186B" w:rsidRDefault="008F1300" w:rsidP="00FB414C">
      <w:pPr>
        <w:pStyle w:val="af8"/>
        <w:spacing w:before="2400" w:after="240"/>
        <w:rPr>
          <w:rFonts w:asciiTheme="majorEastAsia" w:eastAsiaTheme="majorEastAsia" w:hAnsiTheme="majorEastAsia"/>
          <w:b/>
          <w:sz w:val="22"/>
          <w:szCs w:val="20"/>
        </w:rPr>
      </w:pPr>
      <w:r>
        <w:rPr>
          <w:rFonts w:asciiTheme="majorEastAsia" w:eastAsiaTheme="majorEastAsia" w:hAnsiTheme="majorEastAsia"/>
          <w:b/>
          <w:sz w:val="28"/>
          <w:szCs w:val="20"/>
        </w:rPr>
        <w:t>DoYeong, Jeon</w:t>
      </w:r>
      <w:r>
        <w:rPr>
          <w:rFonts w:asciiTheme="majorEastAsia" w:eastAsiaTheme="majorEastAsia" w:hAnsiTheme="majorEastAsia"/>
          <w:b/>
          <w:sz w:val="28"/>
          <w:szCs w:val="20"/>
        </w:rPr>
        <w:br/>
      </w:r>
      <w:r w:rsidR="0069253B">
        <w:rPr>
          <w:rFonts w:asciiTheme="majorEastAsia" w:eastAsiaTheme="majorEastAsia" w:hAnsiTheme="majorEastAsia"/>
          <w:b/>
          <w:sz w:val="28"/>
          <w:szCs w:val="20"/>
        </w:rPr>
        <w:t>Software Engineering Laboratory</w:t>
      </w:r>
      <w:r w:rsidR="0069253B" w:rsidRPr="0022186B">
        <w:rPr>
          <w:rFonts w:asciiTheme="majorEastAsia" w:eastAsiaTheme="majorEastAsia" w:hAnsiTheme="majorEastAsia"/>
          <w:b/>
          <w:sz w:val="28"/>
          <w:szCs w:val="20"/>
        </w:rPr>
        <w:br/>
        <w:t>Soongsil University</w:t>
      </w:r>
    </w:p>
    <w:p w14:paraId="182A893F" w14:textId="77777777" w:rsidR="008250C9" w:rsidRDefault="008250C9">
      <w:pPr>
        <w:rPr>
          <w:b/>
          <w:sz w:val="28"/>
          <w:szCs w:val="20"/>
        </w:rPr>
      </w:pPr>
      <w:r>
        <w:rPr>
          <w:b/>
          <w:sz w:val="28"/>
          <w:szCs w:val="20"/>
        </w:rPr>
        <w:br w:type="page"/>
      </w:r>
    </w:p>
    <w:p w14:paraId="76ED58B1" w14:textId="4726DAF8" w:rsidR="008250C9" w:rsidRPr="009C447A" w:rsidRDefault="008250C9" w:rsidP="007017CD">
      <w:pPr>
        <w:pStyle w:val="af8"/>
        <w:spacing w:before="0" w:after="120"/>
        <w:rPr>
          <w:rFonts w:ascii="Calibri" w:hAnsi="Calibri" w:cs="MS Serif"/>
          <w:b/>
          <w:smallCaps/>
          <w:kern w:val="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C447A">
        <w:rPr>
          <w:rFonts w:ascii="Calibri" w:hAnsi="Calibri" w:hint="eastAsia"/>
          <w:b/>
          <w:smallCaps/>
          <w:szCs w:val="20"/>
        </w:rPr>
        <w:lastRenderedPageBreak/>
        <w:t>Table of Contents</w:t>
      </w:r>
    </w:p>
    <w:p w14:paraId="74A4B3AE" w14:textId="08D89B86" w:rsidR="000F7428" w:rsidRDefault="00084887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/>
      </w:r>
      <w:r w:rsidR="00AD144F" w:rsidRPr="003D536C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TOC \o "1-3" \h \z </w:instrText>
      </w: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hyperlink w:anchor="_Toc44616585" w:history="1">
        <w:r w:rsidR="000F7428" w:rsidRPr="00F31815">
          <w:rPr>
            <w:rStyle w:val="af1"/>
          </w:rPr>
          <w:t>1.</w:t>
        </w:r>
        <w:r w:rsidR="000F7428"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="000F7428" w:rsidRPr="00F31815">
          <w:rPr>
            <w:rStyle w:val="af1"/>
          </w:rPr>
          <w:t>Source Code</w:t>
        </w:r>
        <w:r w:rsidR="000F7428">
          <w:rPr>
            <w:webHidden/>
          </w:rPr>
          <w:tab/>
        </w:r>
        <w:r w:rsidR="000F7428">
          <w:rPr>
            <w:webHidden/>
          </w:rPr>
          <w:fldChar w:fldCharType="begin"/>
        </w:r>
        <w:r w:rsidR="000F7428">
          <w:rPr>
            <w:webHidden/>
          </w:rPr>
          <w:instrText xml:space="preserve"> PAGEREF _Toc44616585 \h </w:instrText>
        </w:r>
        <w:r w:rsidR="000F7428">
          <w:rPr>
            <w:webHidden/>
          </w:rPr>
        </w:r>
        <w:r w:rsidR="000F7428">
          <w:rPr>
            <w:webHidden/>
          </w:rPr>
          <w:fldChar w:fldCharType="separate"/>
        </w:r>
        <w:r w:rsidR="00ED6533">
          <w:rPr>
            <w:webHidden/>
          </w:rPr>
          <w:t>3</w:t>
        </w:r>
        <w:r w:rsidR="000F7428">
          <w:rPr>
            <w:webHidden/>
          </w:rPr>
          <w:fldChar w:fldCharType="end"/>
        </w:r>
      </w:hyperlink>
    </w:p>
    <w:p w14:paraId="6D8E01D6" w14:textId="541B177D" w:rsidR="000F7428" w:rsidRDefault="000F7428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16586" w:history="1">
        <w:r w:rsidRPr="00F31815">
          <w:rPr>
            <w:rStyle w:val="af1"/>
          </w:rPr>
          <w:t>1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F31815">
          <w:rPr>
            <w:rStyle w:val="af1"/>
          </w:rPr>
          <w:t>Code for Creating Datab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ED6533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7BE950AC" w14:textId="590D0BFD" w:rsidR="000F7428" w:rsidRDefault="000F7428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16587" w:history="1">
        <w:r w:rsidRPr="00F31815">
          <w:rPr>
            <w:rStyle w:val="af1"/>
          </w:rPr>
          <w:t>1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F31815">
          <w:rPr>
            <w:rStyle w:val="af1"/>
          </w:rPr>
          <w:t>Code for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ED6533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0C8BFE9" w14:textId="48534120" w:rsidR="000F7428" w:rsidRDefault="000F7428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hyperlink w:anchor="_Toc44616588" w:history="1">
        <w:r w:rsidRPr="00F31815">
          <w:rPr>
            <w:rStyle w:val="af1"/>
          </w:rPr>
          <w:t>2.</w:t>
        </w:r>
        <w:r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Pr="00F31815">
          <w:rPr>
            <w:rStyle w:val="af1"/>
          </w:rPr>
          <w:t>Result of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ED6533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07716FF" w14:textId="50FB82E6" w:rsidR="000F7428" w:rsidRDefault="000F7428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16589" w:history="1">
        <w:r w:rsidRPr="00F31815">
          <w:rPr>
            <w:rStyle w:val="af1"/>
          </w:rPr>
          <w:t>2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F31815">
          <w:rPr>
            <w:rStyle w:val="af1"/>
          </w:rPr>
          <w:t>Loaded Datase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ED6533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23BA2E2C" w14:textId="44272EF7" w:rsidR="000F7428" w:rsidRDefault="000F7428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16590" w:history="1">
        <w:r w:rsidRPr="00F31815">
          <w:rPr>
            <w:rStyle w:val="af1"/>
          </w:rPr>
          <w:t>2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F31815">
          <w:rPr>
            <w:rStyle w:val="af1"/>
          </w:rPr>
          <w:t>K-Me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165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ED6533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F664215" w14:textId="7905F569" w:rsidR="00CA1050" w:rsidRDefault="00084887" w:rsidP="00CA1050">
      <w:pPr>
        <w:rPr>
          <w:rFonts w:ascii="Britannic Bold" w:hAnsi="Britannic Bold"/>
          <w:color w:val="000000" w:themeColor="text1"/>
          <w:sz w:val="40"/>
        </w:rPr>
      </w:pPr>
      <w:r w:rsidRPr="003D536C">
        <w:fldChar w:fldCharType="end"/>
      </w:r>
      <w:bookmarkStart w:id="0" w:name="_Toc449389069"/>
      <w:r w:rsidR="00CA1050">
        <w:rPr>
          <w:rFonts w:ascii="Britannic Bold" w:hAnsi="Britannic Bold"/>
          <w:color w:val="000000" w:themeColor="text1"/>
          <w:sz w:val="40"/>
        </w:rPr>
        <w:br w:type="page"/>
      </w:r>
    </w:p>
    <w:bookmarkEnd w:id="0"/>
    <w:p w14:paraId="0725D187" w14:textId="23EC9B91" w:rsidR="00750C20" w:rsidRDefault="00750C20" w:rsidP="00AF1716">
      <w:pPr>
        <w:pStyle w:val="1"/>
      </w:pPr>
      <w:r>
        <w:lastRenderedPageBreak/>
        <w:t xml:space="preserve"> </w:t>
      </w:r>
      <w:bookmarkStart w:id="1" w:name="_Toc44616585"/>
      <w:r w:rsidR="00194E7D">
        <w:t>Source Code</w:t>
      </w:r>
      <w:bookmarkEnd w:id="1"/>
    </w:p>
    <w:p w14:paraId="4718D847" w14:textId="2E72B819" w:rsidR="00194E7D" w:rsidRDefault="00194E7D" w:rsidP="00194E7D">
      <w:pPr>
        <w:pStyle w:val="20"/>
      </w:pPr>
      <w:bookmarkStart w:id="2" w:name="_Toc44616586"/>
      <w:r>
        <w:rPr>
          <w:rFonts w:hint="eastAsia"/>
        </w:rPr>
        <w:t>C</w:t>
      </w:r>
      <w:r>
        <w:t>ode for Creating Database</w:t>
      </w:r>
      <w:bookmarkEnd w:id="2"/>
    </w:p>
    <w:p w14:paraId="020D6A55" w14:textId="35251491" w:rsidR="00194E7D" w:rsidRDefault="00194E7D" w:rsidP="00194E7D">
      <w:pPr>
        <w:pStyle w:val="L1"/>
      </w:pPr>
      <w:proofErr w:type="spellStart"/>
      <w:r>
        <w:rPr>
          <w:rFonts w:hint="eastAsia"/>
        </w:rPr>
        <w:t>C</w:t>
      </w:r>
      <w:r>
        <w:t>reatingDB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0DD41E9F" w14:textId="77777777" w:rsidTr="00194E7D">
        <w:tc>
          <w:tcPr>
            <w:tcW w:w="8719" w:type="dxa"/>
          </w:tcPr>
          <w:p w14:paraId="4A25239D" w14:textId="4795F06C" w:rsidR="00194E7D" w:rsidRPr="00194E7D" w:rsidRDefault="00194E7D" w:rsidP="00194E7D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CreatingDB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Class for creating random databas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people to cre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None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base date of data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random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day of infection or contac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int, the difference between base date and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4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valid day period is 0~14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xtracting the incurred day using periods and base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timedel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ays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. \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rfti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%Y %m %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get one address randomly from the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res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the randomly generated address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with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open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Address_Part.txt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r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.encoding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.readlin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to store addresse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extract addresses as many as the number of recipient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choi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csv_da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.csv file with randomly generated record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healthy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contact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1/3 is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D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shuff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huffle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age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0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ress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ncurred date list including 'None'(healthy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atus(Healthy, Contacted, and Confirmed)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ntire people num = healthy + contacted +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Repeat as many healthy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0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Healthy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None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tact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ount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tact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firm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firm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converting as pandas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aFram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data type to save .csv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pd.DataFra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{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g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ddres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proofErr w:type="spellStart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"Severity":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ncurred Dat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}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sort_valu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[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ascen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[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]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reset_index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rop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inpla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aving as .csv fi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to_csv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corona_data.csv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mod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w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-sig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</w:p>
        </w:tc>
      </w:tr>
    </w:tbl>
    <w:p w14:paraId="6A92CB7A" w14:textId="77777777" w:rsidR="00194E7D" w:rsidRPr="00194E7D" w:rsidRDefault="00194E7D" w:rsidP="00194E7D">
      <w:pPr>
        <w:pStyle w:val="L1body"/>
        <w:rPr>
          <w:rFonts w:hint="eastAsia"/>
        </w:rPr>
      </w:pPr>
    </w:p>
    <w:p w14:paraId="64B40E30" w14:textId="4AFECE42" w:rsidR="00194E7D" w:rsidRDefault="00194E7D" w:rsidP="00194E7D">
      <w:pPr>
        <w:pStyle w:val="20"/>
      </w:pPr>
      <w:bookmarkStart w:id="3" w:name="_Toc44616587"/>
      <w:r>
        <w:rPr>
          <w:rFonts w:hint="eastAsia"/>
        </w:rPr>
        <w:t>C</w:t>
      </w:r>
      <w:r>
        <w:t>ode for Clustering</w:t>
      </w:r>
      <w:bookmarkEnd w:id="3"/>
    </w:p>
    <w:p w14:paraId="2C3BA773" w14:textId="2318726F" w:rsidR="00194E7D" w:rsidRDefault="00194E7D" w:rsidP="00194E7D">
      <w:pPr>
        <w:pStyle w:val="L1"/>
      </w:pPr>
      <w:proofErr w:type="spellStart"/>
      <w:r>
        <w:t>ClusteringPeople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ED6533" w:rsidRPr="00ED6533" w14:paraId="6F9A0175" w14:textId="77777777" w:rsidTr="00194E7D">
        <w:tc>
          <w:tcPr>
            <w:tcW w:w="8719" w:type="dxa"/>
          </w:tcPr>
          <w:p w14:paraId="5D004D15" w14:textId="7B9D7B8C" w:rsidR="00ED6533" w:rsidRPr="00ED6533" w:rsidRDefault="00ED6533" w:rsidP="00ED6533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ED6533">
              <w:rPr>
                <w:rFonts w:ascii="Consolas" w:hAnsi="Consolas"/>
                <w:color w:val="000000"/>
                <w:sz w:val="20"/>
                <w:szCs w:val="20"/>
              </w:rPr>
              <w:t>ClusteringPeople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>None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result_dic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{}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ED6533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ED6533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ED6533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load_dat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ED6533">
              <w:rPr>
                <w:rFonts w:ascii="Consolas" w:hAnsi="Consolas"/>
                <w:color w:val="000000"/>
                <w:sz w:val="20"/>
                <w:szCs w:val="20"/>
              </w:rPr>
              <w:t>load_dat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load .csv file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file_path</w:t>
            </w:r>
            <w:proofErr w:type="spellEnd"/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path of file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d.read_csv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ED6533">
              <w:rPr>
                <w:rFonts w:ascii="Consolas" w:hAnsi="Consolas"/>
                <w:color w:val="000000"/>
                <w:sz w:val="20"/>
                <w:szCs w:val="20"/>
              </w:rPr>
              <w:t>display_load_dat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OVERVIEW OF DATA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.split()[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ED6533">
              <w:rPr>
                <w:rFonts w:ascii="Consolas" w:hAnsi="Consolas"/>
                <w:color w:val="000000"/>
                <w:sz w:val="20"/>
                <w:szCs w:val="20"/>
              </w:rPr>
              <w:t>preprocess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preprocess the data for distance function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rows from loaded data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today 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datetime.now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().date()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ate of today, YEAR-MONTH-DAY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selecting specific column to compute 'severity'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ncurred Date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tatus =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everity result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everity =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efault is healthy, 0.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tacted person?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tacted person: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        #   x = 1 - ((today's date) - (infected date)) * 0.05)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>elif</w:t>
            </w:r>
            <w:proofErr w:type="spellEnd"/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firmed person?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firmed person: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(1 - ((today's date) - (infected date)) * 0.05)) / 2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(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)) *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0.5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.append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(severity)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 the value to the list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ED6533">
              <w:rPr>
                <w:rFonts w:ascii="Consolas" w:hAnsi="Consolas"/>
                <w:color w:val="000000"/>
                <w:sz w:val="20"/>
                <w:szCs w:val="20"/>
              </w:rPr>
              <w:t>cluster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SE(Sum of squares errors)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ilhouette_score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ilhouette scores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):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clusters 2 to 9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load the k-means model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km 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.KMeans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ED6533">
              <w:rPr>
                <w:rFonts w:ascii="Consolas" w:hAnsi="Consolas"/>
                <w:color w:val="660099"/>
                <w:sz w:val="20"/>
                <w:szCs w:val="20"/>
              </w:rPr>
              <w:t>n_clusters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cluster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ED6533">
              <w:rPr>
                <w:rFonts w:ascii="Consolas" w:hAnsi="Consolas"/>
                <w:color w:val="660099"/>
                <w:sz w:val="20"/>
                <w:szCs w:val="20"/>
              </w:rPr>
              <w:t>ini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k-means++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how to initial cluster centers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ED6533">
              <w:rPr>
                <w:rFonts w:ascii="Consolas" w:hAnsi="Consolas"/>
                <w:color w:val="660099"/>
                <w:sz w:val="20"/>
                <w:szCs w:val="20"/>
              </w:rPr>
              <w:t>max_iter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300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maximum number of iterations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ED6533">
              <w:rPr>
                <w:rFonts w:ascii="Consolas" w:hAnsi="Consolas"/>
                <w:color w:val="660099"/>
                <w:sz w:val="20"/>
                <w:szCs w:val="20"/>
              </w:rPr>
              <w:t>algorithm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'auto'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three choices: auto, full, and </w:t>
            </w:r>
            <w:proofErr w:type="spellStart"/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kan</w:t>
            </w:r>
            <w:proofErr w:type="spellEnd"/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.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hanging the shape of data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np.array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km.fit_predic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.reshape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-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SSE value to get the optimal number of cluster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se_list.append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km.inerti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_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silhouette score to get optimal number of cluster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ilhouette_score_list.append(silhouette_score(severity_list.reshape(-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[j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j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)]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 list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display the </w:t>
            </w:r>
            <w:proofErr w:type="spellStart"/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reuslt</w:t>
            </w:r>
            <w:proofErr w:type="spellEnd"/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of cluster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print_result_of_cluster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e the prediction result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cluster_result_dic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ED6533">
              <w:rPr>
                <w:rFonts w:ascii="Consolas" w:hAnsi="Consolas"/>
                <w:color w:val="000000"/>
                <w:sz w:val="20"/>
                <w:szCs w:val="20"/>
              </w:rPr>
              <w:t>draw_elbow_method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elbow graph using SSE(Sum of Squares Error)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se_list</w:t>
            </w:r>
            <w:proofErr w:type="spellEnd"/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list of SSE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lt.plo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ED6533">
              <w:rPr>
                <w:rFonts w:ascii="Consolas" w:hAnsi="Consolas"/>
                <w:color w:val="660099"/>
                <w:sz w:val="20"/>
                <w:szCs w:val="20"/>
              </w:rPr>
              <w:t>marker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o'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lt.xlabel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The Number of Cluster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lt.ylabel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SE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lt.show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ED6533">
              <w:rPr>
                <w:rFonts w:ascii="Consolas" w:hAnsi="Consolas"/>
                <w:color w:val="000000"/>
                <w:sz w:val="20"/>
                <w:szCs w:val="20"/>
              </w:rPr>
              <w:t>print_result_of_cluster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orm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Cluster 1: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Number of people: n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Severity Values: [...]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Average of severities: n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Cluster 2: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...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808080"/>
                <w:sz w:val="20"/>
                <w:szCs w:val="20"/>
              </w:rPr>
              <w:t>id_list</w:t>
            </w:r>
            <w:proofErr w:type="spellEnd"/>
            <w:r w:rsidRPr="00ED6533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.to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The</w:t>
            </w:r>
            <w:proofErr w:type="spellEnd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number of Cluster: 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.coun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=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d_severity_tuple_list.append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(person_idx+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)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\</w:t>
            </w:r>
            <w:proofErr w:type="spellStart"/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luster</w:t>
            </w:r>
            <w:proofErr w:type="spellEnd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: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Number</w:t>
            </w:r>
            <w:proofErr w:type="spellEnd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People: 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People</w:t>
            </w:r>
            <w:proofErr w:type="spellEnd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list with Severity Values: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 Value'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d_severity_tuple_list.index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) %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 xml:space="preserve">2 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==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Average</w:t>
            </w:r>
            <w:proofErr w:type="spellEnd"/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severities: 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ED6533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ED6533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ED6533">
              <w:rPr>
                <w:rFonts w:ascii="Consolas" w:hAnsi="Consolas"/>
                <w:color w:val="000000"/>
                <w:sz w:val="20"/>
                <w:szCs w:val="20"/>
              </w:rPr>
              <w:t>draw_silhouette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graph using silhouette scores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def </w:t>
            </w:r>
            <w:proofErr w:type="spellStart"/>
            <w:r w:rsidRPr="00ED6533">
              <w:rPr>
                <w:rFonts w:ascii="Consolas" w:hAnsi="Consolas"/>
                <w:color w:val="000000"/>
                <w:sz w:val="20"/>
                <w:szCs w:val="20"/>
              </w:rPr>
              <w:t>draw_graph</w:t>
            </w:r>
            <w:proofErr w:type="spellEnd"/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ED6533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ED6533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method to draw clustering result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ED6533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ED6533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</w:p>
        </w:tc>
      </w:tr>
    </w:tbl>
    <w:p w14:paraId="7BEAD9CC" w14:textId="3578AD0F" w:rsidR="00194E7D" w:rsidRDefault="00194E7D" w:rsidP="00194E7D">
      <w:pPr>
        <w:pStyle w:val="L1"/>
      </w:pPr>
      <w:r>
        <w:lastRenderedPageBreak/>
        <w:t>main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1E33AAB1" w14:textId="77777777" w:rsidTr="00194E7D">
        <w:tc>
          <w:tcPr>
            <w:tcW w:w="8719" w:type="dxa"/>
          </w:tcPr>
          <w:p w14:paraId="2AD3E638" w14:textId="348EBABE" w:rsidR="00194E7D" w:rsidRPr="00194E7D" w:rsidRDefault="00194E7D" w:rsidP="00194E7D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_name__ ==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__main__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CODE FOR CLUSTERING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corona_data.csv'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p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lustering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proofErr w:type="gram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preprocess</w:t>
            </w:r>
            <w:proofErr w:type="spellEnd"/>
            <w:proofErr w:type="gram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draw_grap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cluster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</w:p>
        </w:tc>
      </w:tr>
    </w:tbl>
    <w:p w14:paraId="177D5A7C" w14:textId="4C291316" w:rsidR="00FB0D9F" w:rsidRDefault="00194E7D" w:rsidP="00E60CC7">
      <w:pPr>
        <w:pStyle w:val="1"/>
      </w:pPr>
      <w:bookmarkStart w:id="4" w:name="_Toc44616588"/>
      <w:r>
        <w:rPr>
          <w:rFonts w:hint="eastAsia"/>
        </w:rPr>
        <w:t>R</w:t>
      </w:r>
      <w:r>
        <w:t>esult of Clustering</w:t>
      </w:r>
      <w:bookmarkEnd w:id="4"/>
    </w:p>
    <w:p w14:paraId="5ECE1D50" w14:textId="5DBB73B9" w:rsidR="00D91F0B" w:rsidRDefault="00D91F0B" w:rsidP="00D91F0B">
      <w:pPr>
        <w:pStyle w:val="20"/>
      </w:pPr>
      <w:bookmarkStart w:id="5" w:name="_Toc44616589"/>
      <w:r>
        <w:t>Loaded Dataset</w:t>
      </w:r>
      <w:bookmarkEnd w:id="5"/>
    </w:p>
    <w:p w14:paraId="7B53692E" w14:textId="58667084" w:rsidR="00D91F0B" w:rsidRDefault="00D91F0B" w:rsidP="00D91F0B">
      <w:pPr>
        <w:pStyle w:val="L1"/>
      </w:pPr>
      <w:r>
        <w:rPr>
          <w:rFonts w:hint="eastAsia"/>
        </w:rPr>
        <w:t>T</w:t>
      </w:r>
      <w:r>
        <w:t>op 25 lines</w:t>
      </w:r>
    </w:p>
    <w:p w14:paraId="6CF74F52" w14:textId="15451BF6" w:rsidR="00D91F0B" w:rsidRDefault="00D91F0B" w:rsidP="00D91F0B">
      <w:pPr>
        <w:pStyle w:val="figure"/>
      </w:pPr>
      <w:r w:rsidRPr="00D91F0B">
        <w:drawing>
          <wp:inline distT="0" distB="0" distL="0" distR="0" wp14:anchorId="0A4A8D70" wp14:editId="488EE1D4">
            <wp:extent cx="2656147" cy="3580266"/>
            <wp:effectExtent l="0" t="0" r="0" b="127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6147" cy="358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665D" w14:textId="58194756" w:rsidR="00D91F0B" w:rsidRDefault="00D91F0B" w:rsidP="00D91F0B">
      <w:pPr>
        <w:pStyle w:val="L1"/>
        <w:rPr>
          <w:lang w:val="en"/>
        </w:rPr>
      </w:pPr>
      <w:r w:rsidRPr="00D91F0B">
        <w:rPr>
          <w:lang w:val="en"/>
        </w:rPr>
        <w:t>Last 25 lines</w:t>
      </w:r>
      <w:r w:rsidR="00030E33">
        <w:rPr>
          <w:lang w:val="en"/>
        </w:rPr>
        <w:t xml:space="preserve"> and </w:t>
      </w:r>
      <w:r w:rsidR="00030E33" w:rsidRPr="00030E33">
        <w:rPr>
          <w:lang w:val="en"/>
        </w:rPr>
        <w:t>Statistics</w:t>
      </w:r>
    </w:p>
    <w:p w14:paraId="4F9CFD07" w14:textId="77777777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1C27D0F6" wp14:editId="025C86B9">
            <wp:extent cx="2777706" cy="4322806"/>
            <wp:effectExtent l="0" t="0" r="3810" b="190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4735" cy="433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3DDFC" w14:textId="06B457E7" w:rsidR="001E5F79" w:rsidRDefault="00194E7D" w:rsidP="00D91F0B">
      <w:pPr>
        <w:pStyle w:val="20"/>
      </w:pPr>
      <w:bookmarkStart w:id="6" w:name="_Toc44616590"/>
      <w:r>
        <w:rPr>
          <w:rFonts w:hint="eastAsia"/>
        </w:rPr>
        <w:t>K</w:t>
      </w:r>
      <w:r>
        <w:t>-Means</w:t>
      </w:r>
      <w:bookmarkEnd w:id="6"/>
      <w:r w:rsidR="00D91F0B" w:rsidRPr="00D91F0B">
        <w:rPr>
          <w:noProof/>
        </w:rPr>
        <w:t xml:space="preserve"> </w:t>
      </w:r>
    </w:p>
    <w:p w14:paraId="01D0099C" w14:textId="1C425ED1" w:rsidR="00194E7D" w:rsidRDefault="0002789C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bookmarkStart w:id="7" w:name="_GoBack"/>
      <w:bookmarkEnd w:id="7"/>
      <w:r>
        <w:rPr>
          <w:lang w:val="en"/>
        </w:rPr>
        <w:t>s</w:t>
      </w:r>
      <w:r w:rsidR="00194E7D">
        <w:rPr>
          <w:lang w:val="en"/>
        </w:rPr>
        <w:t>: 2</w:t>
      </w:r>
    </w:p>
    <w:p w14:paraId="522B5A8B" w14:textId="50F28A5F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03B32FF6" w14:textId="362C0268" w:rsidR="00D91F0B" w:rsidRPr="00D91F0B" w:rsidRDefault="00D91F0B" w:rsidP="00D91F0B">
      <w:pPr>
        <w:pStyle w:val="figure"/>
        <w:rPr>
          <w:rFonts w:hint="eastAsia"/>
        </w:rPr>
      </w:pPr>
      <w:r w:rsidRPr="00D91F0B">
        <w:lastRenderedPageBreak/>
        <w:drawing>
          <wp:inline distT="0" distB="0" distL="0" distR="0" wp14:anchorId="516513F7" wp14:editId="5D8DD610">
            <wp:extent cx="2520000" cy="4468236"/>
            <wp:effectExtent l="0" t="0" r="0" b="889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468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D4B23" w14:textId="659A0930" w:rsidR="00194E7D" w:rsidRDefault="00D91F0B" w:rsidP="00D91F0B">
      <w:pPr>
        <w:pStyle w:val="L2"/>
      </w:pPr>
      <w:r>
        <w:t>Cluster 1</w:t>
      </w:r>
    </w:p>
    <w:p w14:paraId="615F7151" w14:textId="11088F52" w:rsidR="00D91F0B" w:rsidRPr="00D91F0B" w:rsidRDefault="00D91F0B" w:rsidP="00D91F0B">
      <w:pPr>
        <w:pStyle w:val="figure"/>
        <w:rPr>
          <w:rFonts w:hint="eastAsia"/>
        </w:rPr>
      </w:pPr>
      <w:r w:rsidRPr="00D91F0B">
        <w:drawing>
          <wp:inline distT="0" distB="0" distL="0" distR="0" wp14:anchorId="106F05FF" wp14:editId="35C1F67B">
            <wp:extent cx="2520000" cy="3937500"/>
            <wp:effectExtent l="0" t="0" r="0" b="635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096" b="-1096"/>
                    <a:stretch/>
                  </pic:blipFill>
                  <pic:spPr>
                    <a:xfrm>
                      <a:off x="0" y="0"/>
                      <a:ext cx="2520000" cy="393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B8BB8" w14:textId="65B9820D" w:rsidR="00194E7D" w:rsidRDefault="00030E33" w:rsidP="00194E7D">
      <w:pPr>
        <w:pStyle w:val="L1"/>
        <w:rPr>
          <w:lang w:val="en"/>
        </w:rPr>
      </w:pPr>
      <w:r>
        <w:rPr>
          <w:lang w:val="en"/>
        </w:rPr>
        <w:lastRenderedPageBreak/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3</w:t>
      </w:r>
    </w:p>
    <w:p w14:paraId="0AC5E37C" w14:textId="21D2EA80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1</w:t>
      </w:r>
    </w:p>
    <w:p w14:paraId="337B05FF" w14:textId="67FB0CF2" w:rsidR="00D91F0B" w:rsidRDefault="00D91F0B" w:rsidP="00D91F0B">
      <w:pPr>
        <w:pStyle w:val="figure"/>
      </w:pPr>
      <w:r w:rsidRPr="00D91F0B">
        <w:drawing>
          <wp:inline distT="0" distB="0" distL="0" distR="0" wp14:anchorId="147DC6F3" wp14:editId="4085CC4A">
            <wp:extent cx="2520000" cy="5445611"/>
            <wp:effectExtent l="0" t="0" r="0" b="317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445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C867E" w14:textId="1D24890B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</w:t>
      </w:r>
    </w:p>
    <w:p w14:paraId="1DAA2F2F" w14:textId="0C9A3DBD" w:rsidR="00D91F0B" w:rsidRPr="00D91F0B" w:rsidRDefault="00D91F0B" w:rsidP="00D91F0B">
      <w:pPr>
        <w:pStyle w:val="figure"/>
        <w:rPr>
          <w:rFonts w:hint="eastAsia"/>
        </w:rPr>
      </w:pPr>
      <w:r w:rsidRPr="00D91F0B">
        <w:lastRenderedPageBreak/>
        <w:drawing>
          <wp:inline distT="0" distB="0" distL="0" distR="0" wp14:anchorId="143F2AB8" wp14:editId="628DFDD0">
            <wp:extent cx="2519577" cy="3636058"/>
            <wp:effectExtent l="0" t="0" r="0" b="254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172"/>
                    <a:stretch/>
                  </pic:blipFill>
                  <pic:spPr bwMode="auto">
                    <a:xfrm>
                      <a:off x="0" y="0"/>
                      <a:ext cx="2520000" cy="3636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C0B26" w14:textId="7C4EFB70" w:rsidR="00194E7D" w:rsidRDefault="00194E7D" w:rsidP="00194E7D">
      <w:pPr>
        <w:pStyle w:val="figure"/>
      </w:pPr>
    </w:p>
    <w:p w14:paraId="29BFE2EC" w14:textId="3E1A4ABD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4</w:t>
      </w:r>
    </w:p>
    <w:p w14:paraId="0B84BFB9" w14:textId="04044512" w:rsidR="00D91F0B" w:rsidRPr="00D91F0B" w:rsidRDefault="00D91F0B" w:rsidP="00D91F0B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41714C54" w14:textId="48DC7136" w:rsidR="00194E7D" w:rsidRDefault="00194E7D" w:rsidP="00194E7D">
      <w:pPr>
        <w:pStyle w:val="figure"/>
      </w:pPr>
      <w:r w:rsidRPr="00194E7D">
        <w:drawing>
          <wp:inline distT="0" distB="0" distL="0" distR="0" wp14:anchorId="328A0F21" wp14:editId="50DB24CC">
            <wp:extent cx="2520000" cy="3028373"/>
            <wp:effectExtent l="0" t="0" r="0" b="63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02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06C6" w14:textId="5240B1D2" w:rsidR="00D91F0B" w:rsidRDefault="00D91F0B" w:rsidP="00D91F0B">
      <w:pPr>
        <w:pStyle w:val="figuretitle"/>
        <w:rPr>
          <w:lang w:val="en"/>
        </w:rPr>
      </w:pPr>
    </w:p>
    <w:p w14:paraId="16F2A19B" w14:textId="752E6264" w:rsidR="00D91F0B" w:rsidRDefault="00D91F0B" w:rsidP="00D91F0B">
      <w:pPr>
        <w:pStyle w:val="figuretitle"/>
        <w:rPr>
          <w:lang w:val="en"/>
        </w:rPr>
      </w:pPr>
    </w:p>
    <w:p w14:paraId="0F81812E" w14:textId="76457615" w:rsidR="00D91F0B" w:rsidRDefault="00D91F0B" w:rsidP="00D91F0B">
      <w:pPr>
        <w:pStyle w:val="figuretitle"/>
        <w:rPr>
          <w:lang w:val="en"/>
        </w:rPr>
      </w:pPr>
    </w:p>
    <w:p w14:paraId="61D0028E" w14:textId="77777777" w:rsidR="00D91F0B" w:rsidRPr="00D91F0B" w:rsidRDefault="00D91F0B" w:rsidP="00D91F0B">
      <w:pPr>
        <w:pStyle w:val="figuretitle"/>
        <w:rPr>
          <w:rFonts w:hint="eastAsia"/>
          <w:lang w:val="en"/>
        </w:rPr>
      </w:pPr>
    </w:p>
    <w:p w14:paraId="71391DA9" w14:textId="70BD20E0" w:rsidR="00194E7D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1, 2, 3</w:t>
      </w:r>
    </w:p>
    <w:p w14:paraId="5A9A373A" w14:textId="03FEF667" w:rsidR="00194E7D" w:rsidRDefault="00D91F0B" w:rsidP="00D91F0B">
      <w:pPr>
        <w:pStyle w:val="figure"/>
      </w:pPr>
      <w:r w:rsidRPr="00D91F0B">
        <w:drawing>
          <wp:inline distT="0" distB="0" distL="0" distR="0" wp14:anchorId="2CB4EDF1" wp14:editId="1CE2EE4B">
            <wp:extent cx="2520000" cy="7008453"/>
            <wp:effectExtent l="0" t="0" r="0" b="254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7008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87B6" w14:textId="0B463719" w:rsidR="00D91F0B" w:rsidRDefault="00D91F0B" w:rsidP="00D91F0B">
      <w:pPr>
        <w:pStyle w:val="figuretitle"/>
        <w:rPr>
          <w:lang w:val="en"/>
        </w:rPr>
      </w:pPr>
    </w:p>
    <w:p w14:paraId="1FBC75BA" w14:textId="1BFD2A87" w:rsidR="00D91F0B" w:rsidRDefault="00D91F0B" w:rsidP="00D91F0B">
      <w:pPr>
        <w:pStyle w:val="figuretitle"/>
        <w:rPr>
          <w:lang w:val="en"/>
        </w:rPr>
      </w:pPr>
    </w:p>
    <w:p w14:paraId="5A553B3B" w14:textId="12CE3D7F" w:rsidR="00D91F0B" w:rsidRDefault="00D91F0B" w:rsidP="00D91F0B">
      <w:pPr>
        <w:pStyle w:val="figuretitle"/>
        <w:rPr>
          <w:lang w:val="en"/>
        </w:rPr>
      </w:pPr>
    </w:p>
    <w:p w14:paraId="0D19FCAB" w14:textId="77777777" w:rsidR="00D91F0B" w:rsidRPr="00D91F0B" w:rsidRDefault="00D91F0B" w:rsidP="00D91F0B">
      <w:pPr>
        <w:pStyle w:val="figuretitle"/>
        <w:rPr>
          <w:rFonts w:hint="eastAsia"/>
          <w:lang w:val="en"/>
        </w:rPr>
      </w:pPr>
    </w:p>
    <w:p w14:paraId="5E69BD47" w14:textId="750DC891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5</w:t>
      </w:r>
    </w:p>
    <w:p w14:paraId="4F09C6E6" w14:textId="513FB60B" w:rsidR="00D91F0B" w:rsidRPr="00D91F0B" w:rsidRDefault="00D91F0B" w:rsidP="00D91F0B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1</w:t>
      </w:r>
    </w:p>
    <w:p w14:paraId="255EBC0C" w14:textId="14379765" w:rsidR="00D91F0B" w:rsidRDefault="00D91F0B" w:rsidP="00D91F0B">
      <w:pPr>
        <w:pStyle w:val="figure"/>
      </w:pPr>
      <w:r w:rsidRPr="00D91F0B">
        <w:drawing>
          <wp:inline distT="0" distB="0" distL="0" distR="0" wp14:anchorId="10DD2EC5" wp14:editId="037A87CC">
            <wp:extent cx="2520000" cy="5241765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24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B78A" w14:textId="45D7BAAE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, 3, 4</w:t>
      </w:r>
    </w:p>
    <w:p w14:paraId="198F2908" w14:textId="5A5EDDD7" w:rsidR="00194E7D" w:rsidRDefault="00D91F0B" w:rsidP="00194E7D">
      <w:pPr>
        <w:pStyle w:val="figure"/>
      </w:pPr>
      <w:r w:rsidRPr="00D91F0B">
        <w:lastRenderedPageBreak/>
        <w:drawing>
          <wp:inline distT="0" distB="0" distL="0" distR="0" wp14:anchorId="025FF976" wp14:editId="2251A309">
            <wp:extent cx="2520000" cy="5389665"/>
            <wp:effectExtent l="0" t="0" r="0" b="190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38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30EA8" w14:textId="1582932A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6</w:t>
      </w:r>
    </w:p>
    <w:p w14:paraId="0E9D865A" w14:textId="5AA0B0DD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61ADFB14" w14:textId="5E549B87" w:rsidR="00D91F0B" w:rsidRDefault="00D91F0B" w:rsidP="00D91F0B">
      <w:pPr>
        <w:pStyle w:val="figure"/>
      </w:pPr>
      <w:r w:rsidRPr="00D91F0B">
        <w:drawing>
          <wp:inline distT="0" distB="0" distL="0" distR="0" wp14:anchorId="35077AAD" wp14:editId="2B25A5C1">
            <wp:extent cx="2520000" cy="1462696"/>
            <wp:effectExtent l="0" t="0" r="0" b="444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462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F6FA5" w14:textId="4434ECC7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1, 2, 3</w:t>
      </w:r>
    </w:p>
    <w:p w14:paraId="3D6C662F" w14:textId="6564D65A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3C6E8369" wp14:editId="2905FA6C">
            <wp:extent cx="2520000" cy="6477159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647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021B8" w14:textId="58D74943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4, 5</w:t>
      </w:r>
    </w:p>
    <w:p w14:paraId="63067792" w14:textId="68F5E4B1" w:rsidR="00194E7D" w:rsidRPr="00194E7D" w:rsidRDefault="00D91F0B" w:rsidP="00D91F0B">
      <w:pPr>
        <w:pStyle w:val="figure"/>
        <w:rPr>
          <w:rFonts w:hint="eastAsia"/>
        </w:rPr>
      </w:pPr>
      <w:r w:rsidRPr="00D91F0B">
        <w:lastRenderedPageBreak/>
        <w:drawing>
          <wp:inline distT="0" distB="0" distL="0" distR="0" wp14:anchorId="07B5B27B" wp14:editId="1337AB51">
            <wp:extent cx="2520000" cy="3975728"/>
            <wp:effectExtent l="0" t="0" r="0" b="635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975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2F351" w14:textId="031953FC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7</w:t>
      </w:r>
    </w:p>
    <w:p w14:paraId="5F9F53C4" w14:textId="23EDA18E" w:rsidR="00D91F0B" w:rsidRDefault="00D91F0B" w:rsidP="00D91F0B">
      <w:pPr>
        <w:pStyle w:val="L2"/>
        <w:rPr>
          <w:lang w:val="en"/>
        </w:rPr>
      </w:pPr>
      <w:r>
        <w:rPr>
          <w:lang w:val="en"/>
        </w:rPr>
        <w:t>Cluster 0, 1</w:t>
      </w:r>
    </w:p>
    <w:p w14:paraId="6E5B98A7" w14:textId="115E00B3" w:rsidR="00D91F0B" w:rsidRPr="00D91F0B" w:rsidRDefault="00D91F0B" w:rsidP="00D91F0B">
      <w:pPr>
        <w:pStyle w:val="figure"/>
        <w:rPr>
          <w:rFonts w:hint="eastAsia"/>
        </w:rPr>
      </w:pPr>
      <w:r w:rsidRPr="00D91F0B">
        <w:drawing>
          <wp:inline distT="0" distB="0" distL="0" distR="0" wp14:anchorId="5E4D9437" wp14:editId="7A173D9F">
            <wp:extent cx="2520000" cy="3296226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296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D5640" w14:textId="4FE7EC7F" w:rsidR="00194E7D" w:rsidRDefault="00D91F0B" w:rsidP="00D91F0B">
      <w:pPr>
        <w:pStyle w:val="L2"/>
      </w:pPr>
      <w:r>
        <w:rPr>
          <w:rFonts w:hint="eastAsia"/>
        </w:rPr>
        <w:t>C</w:t>
      </w:r>
      <w:r>
        <w:t>luster 2, 3, 4</w:t>
      </w:r>
    </w:p>
    <w:p w14:paraId="0F68A16D" w14:textId="3A64E36D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0A2A62A9" wp14:editId="6C8EB93A">
            <wp:extent cx="2520000" cy="652386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652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5A217" w14:textId="57D95BFB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5, 6</w:t>
      </w:r>
    </w:p>
    <w:p w14:paraId="48AA8A5E" w14:textId="5CCC7EAC" w:rsidR="00D91F0B" w:rsidRPr="00D91F0B" w:rsidRDefault="00D91F0B" w:rsidP="00D91F0B">
      <w:pPr>
        <w:pStyle w:val="figure"/>
        <w:rPr>
          <w:rFonts w:hint="eastAsia"/>
        </w:rPr>
      </w:pPr>
      <w:r w:rsidRPr="00D91F0B">
        <w:lastRenderedPageBreak/>
        <w:drawing>
          <wp:inline distT="0" distB="0" distL="0" distR="0" wp14:anchorId="2C24808D" wp14:editId="1AFDB09C">
            <wp:extent cx="2520000" cy="2647212"/>
            <wp:effectExtent l="0" t="0" r="0" b="127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647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69F0D" w14:textId="19D427D9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8</w:t>
      </w:r>
    </w:p>
    <w:p w14:paraId="22022C6A" w14:textId="4DDF0440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</w:t>
      </w:r>
      <w:r w:rsidR="000F7428">
        <w:rPr>
          <w:lang w:val="en"/>
        </w:rPr>
        <w:t>0, 1</w:t>
      </w:r>
    </w:p>
    <w:p w14:paraId="7FB2E83C" w14:textId="1C14F367" w:rsidR="000F7428" w:rsidRPr="000F7428" w:rsidRDefault="000F7428" w:rsidP="000F7428">
      <w:pPr>
        <w:pStyle w:val="figure"/>
        <w:rPr>
          <w:rFonts w:hint="eastAsia"/>
        </w:rPr>
      </w:pPr>
      <w:r w:rsidRPr="000F7428">
        <w:drawing>
          <wp:inline distT="0" distB="0" distL="0" distR="0" wp14:anchorId="6ACA64DF" wp14:editId="1980D1B2">
            <wp:extent cx="2520000" cy="4622745"/>
            <wp:effectExtent l="0" t="0" r="0" b="698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62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AC4C1" w14:textId="3958D93F" w:rsidR="00194E7D" w:rsidRDefault="000F7428" w:rsidP="000F7428">
      <w:pPr>
        <w:pStyle w:val="L2"/>
      </w:pPr>
      <w:r>
        <w:rPr>
          <w:rFonts w:hint="eastAsia"/>
        </w:rPr>
        <w:t>C</w:t>
      </w:r>
      <w:r>
        <w:t>luster 2, 3, 4, 5</w:t>
      </w:r>
    </w:p>
    <w:p w14:paraId="20931670" w14:textId="0784AAEB" w:rsidR="000F7428" w:rsidRDefault="000F7428" w:rsidP="000F7428">
      <w:pPr>
        <w:pStyle w:val="figure"/>
      </w:pPr>
      <w:r w:rsidRPr="000F7428">
        <w:lastRenderedPageBreak/>
        <w:drawing>
          <wp:inline distT="0" distB="0" distL="0" distR="0" wp14:anchorId="197841E3" wp14:editId="7653CA4C">
            <wp:extent cx="2520000" cy="5944670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59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9CAB" w14:textId="3101809C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6, 7</w:t>
      </w:r>
    </w:p>
    <w:p w14:paraId="21AFB365" w14:textId="2464783D" w:rsidR="000F7428" w:rsidRPr="000F7428" w:rsidRDefault="000F7428" w:rsidP="000F7428">
      <w:pPr>
        <w:pStyle w:val="figure"/>
        <w:rPr>
          <w:rFonts w:hint="eastAsia"/>
        </w:rPr>
      </w:pPr>
      <w:r w:rsidRPr="000F7428">
        <w:drawing>
          <wp:inline distT="0" distB="0" distL="0" distR="0" wp14:anchorId="3D657C86" wp14:editId="12029B30">
            <wp:extent cx="2520000" cy="2454313"/>
            <wp:effectExtent l="0" t="0" r="0" b="317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454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FE4B0" w14:textId="6A29BFDA" w:rsidR="00194E7D" w:rsidRDefault="00030E33" w:rsidP="00194E7D">
      <w:pPr>
        <w:pStyle w:val="L1"/>
        <w:rPr>
          <w:lang w:val="en"/>
        </w:rPr>
      </w:pPr>
      <w:r>
        <w:rPr>
          <w:lang w:val="en"/>
        </w:rPr>
        <w:lastRenderedPageBreak/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9</w:t>
      </w:r>
    </w:p>
    <w:p w14:paraId="1CA233D3" w14:textId="39F2113C" w:rsidR="000F7428" w:rsidRPr="000F7428" w:rsidRDefault="000F7428" w:rsidP="000F7428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1</w:t>
      </w:r>
    </w:p>
    <w:p w14:paraId="26CF1455" w14:textId="7C42480F" w:rsidR="00194E7D" w:rsidRDefault="000F7428" w:rsidP="00194E7D">
      <w:pPr>
        <w:pStyle w:val="figure"/>
      </w:pPr>
      <w:r w:rsidRPr="000F7428">
        <w:drawing>
          <wp:inline distT="0" distB="0" distL="0" distR="0" wp14:anchorId="256EFA6F" wp14:editId="12EF2A9B">
            <wp:extent cx="2520000" cy="4467032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467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359CB" w14:textId="3ADEE061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, 3, 4</w:t>
      </w:r>
    </w:p>
    <w:p w14:paraId="1352C5B4" w14:textId="44626593" w:rsidR="000F7428" w:rsidRDefault="000F7428" w:rsidP="000F7428">
      <w:pPr>
        <w:pStyle w:val="figure"/>
      </w:pPr>
      <w:r w:rsidRPr="000F7428">
        <w:lastRenderedPageBreak/>
        <w:drawing>
          <wp:inline distT="0" distB="0" distL="0" distR="0" wp14:anchorId="4D446A3B" wp14:editId="5F7270E8">
            <wp:extent cx="2520000" cy="4624019"/>
            <wp:effectExtent l="0" t="0" r="0" b="571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624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F8475" w14:textId="352A4586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5, 6, 7, 8</w:t>
      </w:r>
    </w:p>
    <w:p w14:paraId="31B9F627" w14:textId="1CC3E43C" w:rsidR="000F7428" w:rsidRPr="000F7428" w:rsidRDefault="000F7428" w:rsidP="000F7428">
      <w:pPr>
        <w:pStyle w:val="figure"/>
        <w:rPr>
          <w:rFonts w:hint="eastAsia"/>
        </w:rPr>
      </w:pPr>
      <w:r w:rsidRPr="000F7428">
        <w:lastRenderedPageBreak/>
        <w:drawing>
          <wp:inline distT="0" distB="0" distL="0" distR="0" wp14:anchorId="22178965" wp14:editId="34758C38">
            <wp:extent cx="2520000" cy="4680000"/>
            <wp:effectExtent l="0" t="0" r="0" b="635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46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7428" w:rsidRPr="000F7428" w:rsidSect="00611620">
      <w:footerReference w:type="default" r:id="rId30"/>
      <w:footerReference w:type="first" r:id="rId31"/>
      <w:type w:val="oddPage"/>
      <w:pgSz w:w="11907" w:h="16839" w:code="9"/>
      <w:pgMar w:top="1418" w:right="1134" w:bottom="1418" w:left="1134" w:header="567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68330" w14:textId="77777777" w:rsidR="00B653E2" w:rsidRDefault="00B653E2">
      <w:r>
        <w:separator/>
      </w:r>
    </w:p>
  </w:endnote>
  <w:endnote w:type="continuationSeparator" w:id="0">
    <w:p w14:paraId="6C9BC7A5" w14:textId="77777777" w:rsidR="00B653E2" w:rsidRDefault="00B65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1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한양옛체">
    <w:altName w:val="바탕"/>
    <w:charset w:val="81"/>
    <w:family w:val="roman"/>
    <w:pitch w:val="variable"/>
    <w:sig w:usb0="00000001" w:usb1="09060000" w:usb2="00000010" w:usb3="00000000" w:csb0="00080000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엑스포">
    <w:altName w:val="바탕"/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태고딕">
    <w:altName w:val="돋움"/>
    <w:charset w:val="00"/>
    <w:family w:val="auto"/>
    <w:pitch w:val="default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erif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33B87" w14:textId="161E6254" w:rsidR="00FD73A9" w:rsidRPr="002201DC" w:rsidRDefault="00FD73A9" w:rsidP="00DD589B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b/>
        <w:color w:val="7F7F7F" w:themeColor="text1" w:themeTint="80"/>
        <w:sz w:val="20"/>
      </w:rPr>
    </w:pP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PAGE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color w:val="7F7F7F" w:themeColor="text1" w:themeTint="80"/>
      </w:rPr>
      <w:t xml:space="preserve"> / 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NUMPAGES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="00B25B76"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‘</w:t>
    </w:r>
    <w:r w:rsidR="007061F6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="00B25B76"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 w:rsidR="00B25B76"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 w:rsidR="00B25B76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EDBD" w14:textId="3C9FAD87" w:rsidR="00B25B76" w:rsidRPr="00B25B76" w:rsidRDefault="00FD73A9" w:rsidP="0054622C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i/>
        <w:color w:val="7F7F7F" w:themeColor="text1" w:themeTint="80"/>
        <w:sz w:val="20"/>
      </w:rPr>
    </w:pP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PAGE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i/>
        <w:noProof/>
        <w:color w:val="7F7F7F" w:themeColor="text1" w:themeTint="80"/>
      </w:rPr>
      <w:t>1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i/>
        <w:color w:val="7F7F7F" w:themeColor="text1" w:themeTint="80"/>
      </w:rPr>
      <w:t xml:space="preserve"> / 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NUMPAGES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i/>
        <w:noProof/>
        <w:color w:val="7F7F7F" w:themeColor="text1" w:themeTint="80"/>
      </w:rPr>
      <w:t>3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  <w:t>‘</w:t>
    </w:r>
    <w:r w:rsidR="001E59D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 w:rsidR="00B25B76"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 w:rsidR="00B25B76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0D959B" w14:textId="77777777" w:rsidR="00B653E2" w:rsidRDefault="00B653E2">
      <w:r>
        <w:separator/>
      </w:r>
    </w:p>
  </w:footnote>
  <w:footnote w:type="continuationSeparator" w:id="0">
    <w:p w14:paraId="053D7D09" w14:textId="77777777" w:rsidR="00B653E2" w:rsidRDefault="00B653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27E64C8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5E40416C"/>
    <w:lvl w:ilvl="0">
      <w:start w:val="1"/>
      <w:numFmt w:val="bullet"/>
      <w:pStyle w:val="2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06273831"/>
    <w:multiLevelType w:val="hybridMultilevel"/>
    <w:tmpl w:val="D63C5822"/>
    <w:lvl w:ilvl="0" w:tplc="909C3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EAD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726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2C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FA1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666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9EA1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68A6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E31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AE196A"/>
    <w:multiLevelType w:val="hybridMultilevel"/>
    <w:tmpl w:val="68D2B344"/>
    <w:lvl w:ilvl="0" w:tplc="B24EF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4BA2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E8CA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20E4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D29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08EC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C0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8218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06D9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AFC2288"/>
    <w:multiLevelType w:val="hybridMultilevel"/>
    <w:tmpl w:val="CCCE816A"/>
    <w:lvl w:ilvl="0" w:tplc="588A0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BC830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BCE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5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54C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1C0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7A5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620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ACF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A054E5"/>
    <w:multiLevelType w:val="hybridMultilevel"/>
    <w:tmpl w:val="2F0E756C"/>
    <w:lvl w:ilvl="0" w:tplc="4D88D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42BFC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04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9A6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6E94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483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B455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0AFA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8A17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994B9B"/>
    <w:multiLevelType w:val="hybridMultilevel"/>
    <w:tmpl w:val="A1FCEBE8"/>
    <w:lvl w:ilvl="0" w:tplc="E57099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E81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E64B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218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7E9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A878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B25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A3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00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D322F31"/>
    <w:multiLevelType w:val="hybridMultilevel"/>
    <w:tmpl w:val="711E1478"/>
    <w:lvl w:ilvl="0" w:tplc="AE44E8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A232A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8870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47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8D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4A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46F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AE82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6C4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E55F39"/>
    <w:multiLevelType w:val="multilevel"/>
    <w:tmpl w:val="F7F2C972"/>
    <w:styleLink w:val="Style1"/>
    <w:lvl w:ilvl="0">
      <w:start w:val="1"/>
      <w:numFmt w:val="decimal"/>
      <w:pStyle w:val="1"/>
      <w:lvlText w:val="%1."/>
      <w:lvlJc w:val="left"/>
      <w:pPr>
        <w:tabs>
          <w:tab w:val="num" w:pos="709"/>
        </w:tabs>
        <w:ind w:left="709" w:hanging="425"/>
      </w:pPr>
      <w:rPr>
        <w:rFonts w:hint="eastAsia"/>
        <w:sz w:val="32"/>
      </w:rPr>
    </w:lvl>
    <w:lvl w:ilvl="1">
      <w:start w:val="1"/>
      <w:numFmt w:val="decimal"/>
      <w:pStyle w:val="20"/>
      <w:lvlText w:val="%1.%2."/>
      <w:lvlJc w:val="left"/>
      <w:pPr>
        <w:tabs>
          <w:tab w:val="num" w:pos="451"/>
        </w:tabs>
        <w:ind w:left="451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964"/>
        </w:tabs>
        <w:ind w:left="564" w:hanging="6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964"/>
        </w:tabs>
        <w:ind w:left="735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876"/>
        </w:tabs>
        <w:ind w:left="876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018"/>
        </w:tabs>
        <w:ind w:left="1018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160"/>
        </w:tabs>
        <w:ind w:left="1160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302"/>
        </w:tabs>
        <w:ind w:left="1302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443"/>
        </w:tabs>
        <w:ind w:left="1443" w:hanging="1559"/>
      </w:pPr>
      <w:rPr>
        <w:rFonts w:hint="eastAsia"/>
      </w:rPr>
    </w:lvl>
  </w:abstractNum>
  <w:abstractNum w:abstractNumId="9" w15:restartNumberingAfterBreak="0">
    <w:nsid w:val="27C32560"/>
    <w:multiLevelType w:val="hybridMultilevel"/>
    <w:tmpl w:val="D6AC11C0"/>
    <w:lvl w:ilvl="0" w:tplc="BBEA8FB2">
      <w:start w:val="1"/>
      <w:numFmt w:val="bullet"/>
      <w:lvlText w:val="‐"/>
      <w:lvlJc w:val="left"/>
      <w:pPr>
        <w:ind w:left="1367" w:hanging="400"/>
      </w:pPr>
      <w:rPr>
        <w:rFonts w:ascii="Calibri" w:hAnsi="Calibri" w:hint="default"/>
      </w:rPr>
    </w:lvl>
    <w:lvl w:ilvl="1" w:tplc="24F66580">
      <w:start w:val="1"/>
      <w:numFmt w:val="bullet"/>
      <w:pStyle w:val="Item"/>
      <w:lvlText w:val="‐"/>
      <w:lvlJc w:val="left"/>
      <w:pPr>
        <w:ind w:left="1200" w:hanging="400"/>
      </w:pPr>
      <w:rPr>
        <w:rFonts w:ascii="Calibri" w:hAnsi="Calibri" w:hint="default"/>
      </w:rPr>
    </w:lvl>
    <w:lvl w:ilvl="2" w:tplc="3C3E6932">
      <w:numFmt w:val="bullet"/>
      <w:lvlText w:val="-"/>
      <w:lvlJc w:val="left"/>
      <w:pPr>
        <w:ind w:left="1560" w:hanging="360"/>
      </w:pPr>
      <w:rPr>
        <w:rFonts w:ascii="Calibri" w:eastAsia="굴림" w:hAnsi="Calibri" w:cs="Calibri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8E22285"/>
    <w:multiLevelType w:val="hybridMultilevel"/>
    <w:tmpl w:val="7B1AF67E"/>
    <w:lvl w:ilvl="0" w:tplc="D0B8C02A">
      <w:start w:val="1"/>
      <w:numFmt w:val="bullet"/>
      <w:pStyle w:val="L1bodyitem"/>
      <w:lvlText w:val="-"/>
      <w:lvlJc w:val="left"/>
      <w:pPr>
        <w:ind w:left="1350" w:hanging="360"/>
      </w:pPr>
      <w:rPr>
        <w:rFonts w:ascii="Calibri" w:hAnsi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D9D22EB"/>
    <w:multiLevelType w:val="singleLevel"/>
    <w:tmpl w:val="F0269690"/>
    <w:lvl w:ilvl="0">
      <w:start w:val="1"/>
      <w:numFmt w:val="bullet"/>
      <w:pStyle w:val="L1"/>
      <w:lvlText w:val=""/>
      <w:legacy w:legacy="1" w:legacySpace="0" w:legacyIndent="340"/>
      <w:lvlJc w:val="left"/>
      <w:pPr>
        <w:ind w:left="907" w:hanging="340"/>
      </w:pPr>
      <w:rPr>
        <w:rFonts w:ascii="Wingdings" w:hAnsi="Wingdings" w:hint="default"/>
        <w:sz w:val="18"/>
      </w:rPr>
    </w:lvl>
  </w:abstractNum>
  <w:abstractNum w:abstractNumId="12" w15:restartNumberingAfterBreak="0">
    <w:nsid w:val="2FBA1D5C"/>
    <w:multiLevelType w:val="hybridMultilevel"/>
    <w:tmpl w:val="24927B6A"/>
    <w:lvl w:ilvl="0" w:tplc="2996C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4A7E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F0F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ACD5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F60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F24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E7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44D2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4601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8851145"/>
    <w:multiLevelType w:val="hybridMultilevel"/>
    <w:tmpl w:val="9B4AD70E"/>
    <w:lvl w:ilvl="0" w:tplc="F806A7C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4" w15:restartNumberingAfterBreak="0">
    <w:nsid w:val="38F716AD"/>
    <w:multiLevelType w:val="hybridMultilevel"/>
    <w:tmpl w:val="65806976"/>
    <w:lvl w:ilvl="0" w:tplc="41721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A42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2CF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1AB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2E0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CA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29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F02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D4A4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043DBE"/>
    <w:multiLevelType w:val="hybridMultilevel"/>
    <w:tmpl w:val="7EB08C52"/>
    <w:lvl w:ilvl="0" w:tplc="B568E8CA">
      <w:start w:val="1"/>
      <w:numFmt w:val="bullet"/>
      <w:pStyle w:val="L3"/>
      <w:lvlText w:val=""/>
      <w:lvlJc w:val="left"/>
      <w:pPr>
        <w:tabs>
          <w:tab w:val="num" w:pos="927"/>
        </w:tabs>
        <w:ind w:left="907" w:hanging="340"/>
      </w:pPr>
      <w:rPr>
        <w:rFonts w:ascii="Wingdings" w:hAnsi="Wingdings" w:hint="default"/>
        <w:sz w:val="18"/>
      </w:rPr>
    </w:lvl>
    <w:lvl w:ilvl="1" w:tplc="DC183348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574D126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236AEF2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2B2ED6CC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0B8E8BA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B906D45E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D8F256B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45D0B606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5242E25"/>
    <w:multiLevelType w:val="singleLevel"/>
    <w:tmpl w:val="B5CCE584"/>
    <w:lvl w:ilvl="0">
      <w:start w:val="1"/>
      <w:numFmt w:val="bullet"/>
      <w:pStyle w:val="L2"/>
      <w:lvlText w:val=""/>
      <w:lvlJc w:val="left"/>
      <w:pPr>
        <w:tabs>
          <w:tab w:val="num" w:pos="1494"/>
        </w:tabs>
        <w:ind w:left="1474" w:hanging="340"/>
      </w:pPr>
      <w:rPr>
        <w:rFonts w:ascii="Wingdings" w:hAnsi="Wingdings" w:hint="default"/>
        <w:sz w:val="18"/>
      </w:rPr>
    </w:lvl>
  </w:abstractNum>
  <w:abstractNum w:abstractNumId="17" w15:restartNumberingAfterBreak="0">
    <w:nsid w:val="476C38B4"/>
    <w:multiLevelType w:val="multilevel"/>
    <w:tmpl w:val="F7F2C972"/>
    <w:numStyleLink w:val="Style1"/>
  </w:abstractNum>
  <w:abstractNum w:abstractNumId="18" w15:restartNumberingAfterBreak="0">
    <w:nsid w:val="4D155B61"/>
    <w:multiLevelType w:val="hybridMultilevel"/>
    <w:tmpl w:val="BFD86648"/>
    <w:lvl w:ilvl="0" w:tplc="36860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1A70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4E8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929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04B6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549B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561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808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74B7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30775CD"/>
    <w:multiLevelType w:val="multilevel"/>
    <w:tmpl w:val="27DC67F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531640F9"/>
    <w:multiLevelType w:val="hybridMultilevel"/>
    <w:tmpl w:val="8A94C34E"/>
    <w:lvl w:ilvl="0" w:tplc="1FBA7EEC">
      <w:start w:val="1"/>
      <w:numFmt w:val="decimal"/>
      <w:lvlText w:val="%1."/>
      <w:lvlJc w:val="left"/>
      <w:pPr>
        <w:ind w:left="800" w:hanging="400"/>
      </w:pPr>
      <w:rPr>
        <w:rFonts w:hint="eastAsia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D640FBC"/>
    <w:multiLevelType w:val="hybridMultilevel"/>
    <w:tmpl w:val="C24A26F6"/>
    <w:lvl w:ilvl="0" w:tplc="10E8C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264678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27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B80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E2E2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0F8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8A8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C52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45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24F4F4B"/>
    <w:multiLevelType w:val="hybridMultilevel"/>
    <w:tmpl w:val="4B963B36"/>
    <w:lvl w:ilvl="0" w:tplc="FEBAD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9676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42E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A6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8E6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7C1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24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5EB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84DD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6CD1766"/>
    <w:multiLevelType w:val="hybridMultilevel"/>
    <w:tmpl w:val="CB2E1968"/>
    <w:lvl w:ilvl="0" w:tplc="14C64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7A674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607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08A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E8E7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4EF4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FE22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AD1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2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6CE32A2"/>
    <w:multiLevelType w:val="hybridMultilevel"/>
    <w:tmpl w:val="387424EA"/>
    <w:lvl w:ilvl="0" w:tplc="A7529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F20C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8820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4E1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3C0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9406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EE5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763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B6DB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93B4C71"/>
    <w:multiLevelType w:val="hybridMultilevel"/>
    <w:tmpl w:val="C5747844"/>
    <w:lvl w:ilvl="0" w:tplc="6038C588">
      <w:start w:val="1"/>
      <w:numFmt w:val="bullet"/>
      <w:lvlText w:val="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6B777653"/>
    <w:multiLevelType w:val="hybridMultilevel"/>
    <w:tmpl w:val="5BB49AA6"/>
    <w:lvl w:ilvl="0" w:tplc="73AC2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808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52C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8FC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068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12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E2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961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C0F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E01ABD"/>
    <w:multiLevelType w:val="hybridMultilevel"/>
    <w:tmpl w:val="7FA097F2"/>
    <w:lvl w:ilvl="0" w:tplc="A1BC13FA">
      <w:start w:val="1"/>
      <w:numFmt w:val="bullet"/>
      <w:pStyle w:val="21"/>
      <w:lvlText w:val=""/>
      <w:lvlJc w:val="left"/>
      <w:pPr>
        <w:tabs>
          <w:tab w:val="num" w:pos="700"/>
        </w:tabs>
        <w:ind w:left="700" w:hanging="400"/>
      </w:pPr>
      <w:rPr>
        <w:rFonts w:ascii="Wingdings" w:hAnsi="Wingdings" w:hint="default"/>
      </w:rPr>
    </w:lvl>
    <w:lvl w:ilvl="1" w:tplc="C19E7472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1FCF1D8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A10CC48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B40EC0A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E828CE16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CC94E0F2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6714E15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A2F61EB2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72242ED9"/>
    <w:multiLevelType w:val="hybridMultilevel"/>
    <w:tmpl w:val="0FC660D4"/>
    <w:lvl w:ilvl="0" w:tplc="1EBC6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3C23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89A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07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B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CA7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164E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EC4A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ABD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17"/>
  </w:num>
  <w:num w:numId="6">
    <w:abstractNumId w:val="27"/>
  </w:num>
  <w:num w:numId="7">
    <w:abstractNumId w:val="19"/>
  </w:num>
  <w:num w:numId="8">
    <w:abstractNumId w:val="8"/>
  </w:num>
  <w:num w:numId="9">
    <w:abstractNumId w:val="20"/>
  </w:num>
  <w:num w:numId="10">
    <w:abstractNumId w:val="0"/>
  </w:num>
  <w:num w:numId="11">
    <w:abstractNumId w:val="25"/>
  </w:num>
  <w:num w:numId="12">
    <w:abstractNumId w:val="9"/>
  </w:num>
  <w:num w:numId="13">
    <w:abstractNumId w:val="4"/>
  </w:num>
  <w:num w:numId="14">
    <w:abstractNumId w:val="3"/>
  </w:num>
  <w:num w:numId="15">
    <w:abstractNumId w:val="18"/>
  </w:num>
  <w:num w:numId="16">
    <w:abstractNumId w:val="28"/>
  </w:num>
  <w:num w:numId="17">
    <w:abstractNumId w:val="26"/>
  </w:num>
  <w:num w:numId="18">
    <w:abstractNumId w:val="7"/>
  </w:num>
  <w:num w:numId="19">
    <w:abstractNumId w:val="12"/>
  </w:num>
  <w:num w:numId="20">
    <w:abstractNumId w:val="2"/>
  </w:num>
  <w:num w:numId="21">
    <w:abstractNumId w:val="22"/>
  </w:num>
  <w:num w:numId="22">
    <w:abstractNumId w:val="23"/>
  </w:num>
  <w:num w:numId="23">
    <w:abstractNumId w:val="6"/>
  </w:num>
  <w:num w:numId="24">
    <w:abstractNumId w:val="24"/>
  </w:num>
  <w:num w:numId="25">
    <w:abstractNumId w:val="14"/>
  </w:num>
  <w:num w:numId="26">
    <w:abstractNumId w:val="11"/>
  </w:num>
  <w:num w:numId="27">
    <w:abstractNumId w:val="16"/>
  </w:num>
  <w:num w:numId="28">
    <w:abstractNumId w:val="15"/>
  </w:num>
  <w:num w:numId="29">
    <w:abstractNumId w:val="21"/>
  </w:num>
  <w:num w:numId="30">
    <w:abstractNumId w:val="5"/>
  </w:num>
  <w:num w:numId="31">
    <w:abstractNumId w:val="11"/>
  </w:num>
  <w:num w:numId="32">
    <w:abstractNumId w:val="16"/>
  </w:num>
  <w:num w:numId="33">
    <w:abstractNumId w:val="15"/>
  </w:num>
  <w:num w:numId="34">
    <w:abstractNumId w:val="10"/>
  </w:num>
  <w:num w:numId="35">
    <w:abstractNumId w:val="11"/>
  </w:num>
  <w:num w:numId="36">
    <w:abstractNumId w:val="11"/>
  </w:num>
  <w:num w:numId="37">
    <w:abstractNumId w:val="11"/>
  </w:num>
  <w:num w:numId="3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2"/>
  <w:drawingGridHorizontalSpacing w:val="100"/>
  <w:drawingGridVerticalSpacing w:val="271"/>
  <w:displayHorizontalDrawingGridEvery w:val="0"/>
  <w:noPunctuationKerning/>
  <w:characterSpacingControl w:val="doNotCompress"/>
  <w:noLineBreaksAfter w:lang="ko-KR" w:val="([\{‘“〈《「『【〔＄（［｛￦"/>
  <w:noLineBreaksBefore w:lang="ko-KR" w:val="!%),.:;?]}°’”′″℃〉》」』】〕！％），．：；？］｝￠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7a0sDCxNDA0szRS0lEKTi0uzszPAykwMawFAFatqa0tAAAA"/>
  </w:docVars>
  <w:rsids>
    <w:rsidRoot w:val="002924D7"/>
    <w:rsid w:val="00000846"/>
    <w:rsid w:val="00000CC6"/>
    <w:rsid w:val="00000DA5"/>
    <w:rsid w:val="00001335"/>
    <w:rsid w:val="0000170D"/>
    <w:rsid w:val="00002330"/>
    <w:rsid w:val="0000384F"/>
    <w:rsid w:val="00003B55"/>
    <w:rsid w:val="000040F3"/>
    <w:rsid w:val="00004DA0"/>
    <w:rsid w:val="00004EA9"/>
    <w:rsid w:val="000072CF"/>
    <w:rsid w:val="000078EF"/>
    <w:rsid w:val="00011074"/>
    <w:rsid w:val="00011466"/>
    <w:rsid w:val="00013210"/>
    <w:rsid w:val="00013665"/>
    <w:rsid w:val="000136A1"/>
    <w:rsid w:val="000152BD"/>
    <w:rsid w:val="0001556E"/>
    <w:rsid w:val="000176C7"/>
    <w:rsid w:val="00020E6D"/>
    <w:rsid w:val="0002240D"/>
    <w:rsid w:val="00023F13"/>
    <w:rsid w:val="000244E9"/>
    <w:rsid w:val="000245C2"/>
    <w:rsid w:val="00024F8B"/>
    <w:rsid w:val="00027129"/>
    <w:rsid w:val="0002789C"/>
    <w:rsid w:val="00027E02"/>
    <w:rsid w:val="00030276"/>
    <w:rsid w:val="00030B5B"/>
    <w:rsid w:val="00030E33"/>
    <w:rsid w:val="00031739"/>
    <w:rsid w:val="00031C9E"/>
    <w:rsid w:val="00035752"/>
    <w:rsid w:val="000367BD"/>
    <w:rsid w:val="00036F39"/>
    <w:rsid w:val="00037D6B"/>
    <w:rsid w:val="00040BC5"/>
    <w:rsid w:val="00041D9E"/>
    <w:rsid w:val="000424B8"/>
    <w:rsid w:val="000431DF"/>
    <w:rsid w:val="00043F81"/>
    <w:rsid w:val="0004470D"/>
    <w:rsid w:val="00044E68"/>
    <w:rsid w:val="000505C2"/>
    <w:rsid w:val="00051250"/>
    <w:rsid w:val="00052997"/>
    <w:rsid w:val="00053AFC"/>
    <w:rsid w:val="00055DA9"/>
    <w:rsid w:val="00061119"/>
    <w:rsid w:val="00061513"/>
    <w:rsid w:val="000619B6"/>
    <w:rsid w:val="00061D18"/>
    <w:rsid w:val="00063760"/>
    <w:rsid w:val="00063D4C"/>
    <w:rsid w:val="00064056"/>
    <w:rsid w:val="00064318"/>
    <w:rsid w:val="000671F5"/>
    <w:rsid w:val="00067243"/>
    <w:rsid w:val="00067539"/>
    <w:rsid w:val="00071077"/>
    <w:rsid w:val="00071227"/>
    <w:rsid w:val="00071A0F"/>
    <w:rsid w:val="0007207E"/>
    <w:rsid w:val="000732B0"/>
    <w:rsid w:val="0007402F"/>
    <w:rsid w:val="000809E6"/>
    <w:rsid w:val="000815E1"/>
    <w:rsid w:val="0008218B"/>
    <w:rsid w:val="00082278"/>
    <w:rsid w:val="000822E8"/>
    <w:rsid w:val="00082C17"/>
    <w:rsid w:val="000834E9"/>
    <w:rsid w:val="00084311"/>
    <w:rsid w:val="00084681"/>
    <w:rsid w:val="00084887"/>
    <w:rsid w:val="00084EC7"/>
    <w:rsid w:val="00085736"/>
    <w:rsid w:val="0008594E"/>
    <w:rsid w:val="00086B40"/>
    <w:rsid w:val="00090EEC"/>
    <w:rsid w:val="00092C01"/>
    <w:rsid w:val="00093AFF"/>
    <w:rsid w:val="000943A5"/>
    <w:rsid w:val="000953D0"/>
    <w:rsid w:val="00095E2B"/>
    <w:rsid w:val="00096E13"/>
    <w:rsid w:val="00097715"/>
    <w:rsid w:val="000A08EF"/>
    <w:rsid w:val="000A141C"/>
    <w:rsid w:val="000A158D"/>
    <w:rsid w:val="000A15D6"/>
    <w:rsid w:val="000A2DFA"/>
    <w:rsid w:val="000A2E2D"/>
    <w:rsid w:val="000A56D9"/>
    <w:rsid w:val="000A5AD5"/>
    <w:rsid w:val="000A68EA"/>
    <w:rsid w:val="000A6EDC"/>
    <w:rsid w:val="000A7B7B"/>
    <w:rsid w:val="000B00A0"/>
    <w:rsid w:val="000B107B"/>
    <w:rsid w:val="000B1405"/>
    <w:rsid w:val="000B43D3"/>
    <w:rsid w:val="000B6037"/>
    <w:rsid w:val="000B6763"/>
    <w:rsid w:val="000B7B6D"/>
    <w:rsid w:val="000C0926"/>
    <w:rsid w:val="000C0A64"/>
    <w:rsid w:val="000C1027"/>
    <w:rsid w:val="000C14A5"/>
    <w:rsid w:val="000C2FA6"/>
    <w:rsid w:val="000C3CE0"/>
    <w:rsid w:val="000C3F68"/>
    <w:rsid w:val="000C44EF"/>
    <w:rsid w:val="000C528F"/>
    <w:rsid w:val="000C545E"/>
    <w:rsid w:val="000C6170"/>
    <w:rsid w:val="000D0669"/>
    <w:rsid w:val="000D08E9"/>
    <w:rsid w:val="000D3995"/>
    <w:rsid w:val="000D4173"/>
    <w:rsid w:val="000D71FA"/>
    <w:rsid w:val="000D7B41"/>
    <w:rsid w:val="000E0290"/>
    <w:rsid w:val="000E3DC2"/>
    <w:rsid w:val="000E3EB1"/>
    <w:rsid w:val="000E42A2"/>
    <w:rsid w:val="000E4623"/>
    <w:rsid w:val="000E6BFD"/>
    <w:rsid w:val="000E74C6"/>
    <w:rsid w:val="000F121E"/>
    <w:rsid w:val="000F1478"/>
    <w:rsid w:val="000F16C3"/>
    <w:rsid w:val="000F3958"/>
    <w:rsid w:val="000F56E5"/>
    <w:rsid w:val="000F5F88"/>
    <w:rsid w:val="000F7428"/>
    <w:rsid w:val="000F7CBF"/>
    <w:rsid w:val="0010195A"/>
    <w:rsid w:val="0010414D"/>
    <w:rsid w:val="0010478F"/>
    <w:rsid w:val="00104EC4"/>
    <w:rsid w:val="00105712"/>
    <w:rsid w:val="00106070"/>
    <w:rsid w:val="00106C38"/>
    <w:rsid w:val="00106FA4"/>
    <w:rsid w:val="001114AE"/>
    <w:rsid w:val="0011218E"/>
    <w:rsid w:val="00113318"/>
    <w:rsid w:val="00113725"/>
    <w:rsid w:val="00113DFE"/>
    <w:rsid w:val="001142EC"/>
    <w:rsid w:val="001150FF"/>
    <w:rsid w:val="00116253"/>
    <w:rsid w:val="00117612"/>
    <w:rsid w:val="001179A4"/>
    <w:rsid w:val="0012044D"/>
    <w:rsid w:val="00120DBB"/>
    <w:rsid w:val="0012424D"/>
    <w:rsid w:val="00125135"/>
    <w:rsid w:val="00125CC3"/>
    <w:rsid w:val="00126093"/>
    <w:rsid w:val="001267F9"/>
    <w:rsid w:val="001275F6"/>
    <w:rsid w:val="00127A31"/>
    <w:rsid w:val="00127D3A"/>
    <w:rsid w:val="001300BC"/>
    <w:rsid w:val="001315E5"/>
    <w:rsid w:val="00131A2B"/>
    <w:rsid w:val="00131F27"/>
    <w:rsid w:val="001339A8"/>
    <w:rsid w:val="00135A4F"/>
    <w:rsid w:val="0013706F"/>
    <w:rsid w:val="001370DF"/>
    <w:rsid w:val="00137758"/>
    <w:rsid w:val="0014043F"/>
    <w:rsid w:val="00141DBE"/>
    <w:rsid w:val="00141F07"/>
    <w:rsid w:val="00143752"/>
    <w:rsid w:val="00144E10"/>
    <w:rsid w:val="00146660"/>
    <w:rsid w:val="0014751B"/>
    <w:rsid w:val="00150049"/>
    <w:rsid w:val="0015165F"/>
    <w:rsid w:val="00151819"/>
    <w:rsid w:val="00151FDE"/>
    <w:rsid w:val="00152CBB"/>
    <w:rsid w:val="00153A05"/>
    <w:rsid w:val="00155D43"/>
    <w:rsid w:val="00160098"/>
    <w:rsid w:val="001620B7"/>
    <w:rsid w:val="001630AA"/>
    <w:rsid w:val="00164F83"/>
    <w:rsid w:val="00165744"/>
    <w:rsid w:val="00166570"/>
    <w:rsid w:val="00166989"/>
    <w:rsid w:val="00170551"/>
    <w:rsid w:val="00170A9E"/>
    <w:rsid w:val="001733BF"/>
    <w:rsid w:val="0017401E"/>
    <w:rsid w:val="00175007"/>
    <w:rsid w:val="00177443"/>
    <w:rsid w:val="00177EDE"/>
    <w:rsid w:val="00180032"/>
    <w:rsid w:val="001825E7"/>
    <w:rsid w:val="00184BBB"/>
    <w:rsid w:val="0019018F"/>
    <w:rsid w:val="001910A6"/>
    <w:rsid w:val="00191962"/>
    <w:rsid w:val="00191CC9"/>
    <w:rsid w:val="0019220E"/>
    <w:rsid w:val="00193260"/>
    <w:rsid w:val="00193D90"/>
    <w:rsid w:val="00194C0E"/>
    <w:rsid w:val="00194E7D"/>
    <w:rsid w:val="001A0BE0"/>
    <w:rsid w:val="001A13D3"/>
    <w:rsid w:val="001A1476"/>
    <w:rsid w:val="001A2242"/>
    <w:rsid w:val="001A390C"/>
    <w:rsid w:val="001A6350"/>
    <w:rsid w:val="001A7C89"/>
    <w:rsid w:val="001B1240"/>
    <w:rsid w:val="001B2E1D"/>
    <w:rsid w:val="001B3BD8"/>
    <w:rsid w:val="001B4DC6"/>
    <w:rsid w:val="001B5FED"/>
    <w:rsid w:val="001B6250"/>
    <w:rsid w:val="001B6D14"/>
    <w:rsid w:val="001B786C"/>
    <w:rsid w:val="001C193D"/>
    <w:rsid w:val="001C322E"/>
    <w:rsid w:val="001C412C"/>
    <w:rsid w:val="001C4D35"/>
    <w:rsid w:val="001C6563"/>
    <w:rsid w:val="001C677F"/>
    <w:rsid w:val="001C6B9F"/>
    <w:rsid w:val="001C6D32"/>
    <w:rsid w:val="001C6EBB"/>
    <w:rsid w:val="001C7D9C"/>
    <w:rsid w:val="001C7FF6"/>
    <w:rsid w:val="001D0CEE"/>
    <w:rsid w:val="001D0EC7"/>
    <w:rsid w:val="001D1E4F"/>
    <w:rsid w:val="001D3439"/>
    <w:rsid w:val="001D3C72"/>
    <w:rsid w:val="001D3FC2"/>
    <w:rsid w:val="001D40AF"/>
    <w:rsid w:val="001D43AB"/>
    <w:rsid w:val="001D456F"/>
    <w:rsid w:val="001D4E68"/>
    <w:rsid w:val="001D590E"/>
    <w:rsid w:val="001D5C7C"/>
    <w:rsid w:val="001D6A90"/>
    <w:rsid w:val="001D7A36"/>
    <w:rsid w:val="001E2560"/>
    <w:rsid w:val="001E45C3"/>
    <w:rsid w:val="001E4AE2"/>
    <w:rsid w:val="001E59DB"/>
    <w:rsid w:val="001E5F79"/>
    <w:rsid w:val="001F20D6"/>
    <w:rsid w:val="001F257D"/>
    <w:rsid w:val="001F2B3F"/>
    <w:rsid w:val="001F3260"/>
    <w:rsid w:val="001F5B5E"/>
    <w:rsid w:val="0020080E"/>
    <w:rsid w:val="0020092F"/>
    <w:rsid w:val="00200F6C"/>
    <w:rsid w:val="002015EF"/>
    <w:rsid w:val="00203856"/>
    <w:rsid w:val="002050F4"/>
    <w:rsid w:val="0020510A"/>
    <w:rsid w:val="00205D25"/>
    <w:rsid w:val="00207F99"/>
    <w:rsid w:val="00207FCA"/>
    <w:rsid w:val="00210FD0"/>
    <w:rsid w:val="0021136C"/>
    <w:rsid w:val="00211E82"/>
    <w:rsid w:val="00212A8C"/>
    <w:rsid w:val="00213445"/>
    <w:rsid w:val="002147ED"/>
    <w:rsid w:val="00215918"/>
    <w:rsid w:val="00216049"/>
    <w:rsid w:val="0021673B"/>
    <w:rsid w:val="00216CBF"/>
    <w:rsid w:val="00216E53"/>
    <w:rsid w:val="00217282"/>
    <w:rsid w:val="00217A19"/>
    <w:rsid w:val="002201DC"/>
    <w:rsid w:val="00220452"/>
    <w:rsid w:val="002215AF"/>
    <w:rsid w:val="0022186B"/>
    <w:rsid w:val="0022321D"/>
    <w:rsid w:val="00223CA8"/>
    <w:rsid w:val="00224AFA"/>
    <w:rsid w:val="00224B25"/>
    <w:rsid w:val="00224F98"/>
    <w:rsid w:val="00225776"/>
    <w:rsid w:val="0022658D"/>
    <w:rsid w:val="002269DB"/>
    <w:rsid w:val="0023154A"/>
    <w:rsid w:val="00231D9D"/>
    <w:rsid w:val="00232D3D"/>
    <w:rsid w:val="0023420D"/>
    <w:rsid w:val="002344D7"/>
    <w:rsid w:val="00235727"/>
    <w:rsid w:val="00235C82"/>
    <w:rsid w:val="00236820"/>
    <w:rsid w:val="00237DC1"/>
    <w:rsid w:val="00240460"/>
    <w:rsid w:val="00240A3E"/>
    <w:rsid w:val="00240A84"/>
    <w:rsid w:val="002411AB"/>
    <w:rsid w:val="00241E7E"/>
    <w:rsid w:val="00242DB6"/>
    <w:rsid w:val="00242F98"/>
    <w:rsid w:val="0024335A"/>
    <w:rsid w:val="00244FB5"/>
    <w:rsid w:val="00246772"/>
    <w:rsid w:val="00251B37"/>
    <w:rsid w:val="002526A6"/>
    <w:rsid w:val="0025345F"/>
    <w:rsid w:val="002534E6"/>
    <w:rsid w:val="002539D6"/>
    <w:rsid w:val="00254451"/>
    <w:rsid w:val="00255243"/>
    <w:rsid w:val="00255442"/>
    <w:rsid w:val="00257048"/>
    <w:rsid w:val="00260432"/>
    <w:rsid w:val="0026078A"/>
    <w:rsid w:val="00260FE7"/>
    <w:rsid w:val="00261599"/>
    <w:rsid w:val="00262246"/>
    <w:rsid w:val="00262457"/>
    <w:rsid w:val="002637D3"/>
    <w:rsid w:val="00264D34"/>
    <w:rsid w:val="0026537E"/>
    <w:rsid w:val="00266020"/>
    <w:rsid w:val="002666A1"/>
    <w:rsid w:val="002678F7"/>
    <w:rsid w:val="00267942"/>
    <w:rsid w:val="00267A46"/>
    <w:rsid w:val="00271407"/>
    <w:rsid w:val="002718D5"/>
    <w:rsid w:val="00271966"/>
    <w:rsid w:val="00272673"/>
    <w:rsid w:val="002726ED"/>
    <w:rsid w:val="002758B3"/>
    <w:rsid w:val="002766BC"/>
    <w:rsid w:val="0028064B"/>
    <w:rsid w:val="002810C4"/>
    <w:rsid w:val="0028124E"/>
    <w:rsid w:val="002820F1"/>
    <w:rsid w:val="002838A0"/>
    <w:rsid w:val="00284B50"/>
    <w:rsid w:val="00284D21"/>
    <w:rsid w:val="00286156"/>
    <w:rsid w:val="00286B3C"/>
    <w:rsid w:val="0028709F"/>
    <w:rsid w:val="00287B6C"/>
    <w:rsid w:val="00287F47"/>
    <w:rsid w:val="0029182D"/>
    <w:rsid w:val="00291AAE"/>
    <w:rsid w:val="002924D7"/>
    <w:rsid w:val="0029391B"/>
    <w:rsid w:val="0029441B"/>
    <w:rsid w:val="00294667"/>
    <w:rsid w:val="00294FA9"/>
    <w:rsid w:val="00295351"/>
    <w:rsid w:val="00295E62"/>
    <w:rsid w:val="00296B27"/>
    <w:rsid w:val="00297768"/>
    <w:rsid w:val="002A0A26"/>
    <w:rsid w:val="002A0B2C"/>
    <w:rsid w:val="002A0BB5"/>
    <w:rsid w:val="002A23CF"/>
    <w:rsid w:val="002A2F7C"/>
    <w:rsid w:val="002A321C"/>
    <w:rsid w:val="002A3271"/>
    <w:rsid w:val="002A3921"/>
    <w:rsid w:val="002A3ACA"/>
    <w:rsid w:val="002A432A"/>
    <w:rsid w:val="002A46D8"/>
    <w:rsid w:val="002A506C"/>
    <w:rsid w:val="002A5887"/>
    <w:rsid w:val="002A5C89"/>
    <w:rsid w:val="002A6449"/>
    <w:rsid w:val="002A76BD"/>
    <w:rsid w:val="002A7DAA"/>
    <w:rsid w:val="002B070F"/>
    <w:rsid w:val="002B0F9A"/>
    <w:rsid w:val="002B1D11"/>
    <w:rsid w:val="002B2094"/>
    <w:rsid w:val="002B45AC"/>
    <w:rsid w:val="002B475E"/>
    <w:rsid w:val="002B7117"/>
    <w:rsid w:val="002C0516"/>
    <w:rsid w:val="002C08B3"/>
    <w:rsid w:val="002C263A"/>
    <w:rsid w:val="002C36CA"/>
    <w:rsid w:val="002C3981"/>
    <w:rsid w:val="002C60AB"/>
    <w:rsid w:val="002C7069"/>
    <w:rsid w:val="002C7AD2"/>
    <w:rsid w:val="002C7C6A"/>
    <w:rsid w:val="002D05AD"/>
    <w:rsid w:val="002D06D3"/>
    <w:rsid w:val="002D2432"/>
    <w:rsid w:val="002D2B6E"/>
    <w:rsid w:val="002D48DF"/>
    <w:rsid w:val="002D4FB5"/>
    <w:rsid w:val="002D64DE"/>
    <w:rsid w:val="002D661F"/>
    <w:rsid w:val="002D68B8"/>
    <w:rsid w:val="002D6B19"/>
    <w:rsid w:val="002D6F79"/>
    <w:rsid w:val="002D75C3"/>
    <w:rsid w:val="002D799D"/>
    <w:rsid w:val="002E1150"/>
    <w:rsid w:val="002E1561"/>
    <w:rsid w:val="002E22DE"/>
    <w:rsid w:val="002E4310"/>
    <w:rsid w:val="002E43FD"/>
    <w:rsid w:val="002E5BD5"/>
    <w:rsid w:val="002E63AB"/>
    <w:rsid w:val="002E6B93"/>
    <w:rsid w:val="002E7483"/>
    <w:rsid w:val="002E7BC4"/>
    <w:rsid w:val="002F279A"/>
    <w:rsid w:val="002F3452"/>
    <w:rsid w:val="002F39A1"/>
    <w:rsid w:val="002F41C9"/>
    <w:rsid w:val="002F7205"/>
    <w:rsid w:val="002F73FB"/>
    <w:rsid w:val="002F77B0"/>
    <w:rsid w:val="00301376"/>
    <w:rsid w:val="00301899"/>
    <w:rsid w:val="0030199B"/>
    <w:rsid w:val="00301F2E"/>
    <w:rsid w:val="0030265D"/>
    <w:rsid w:val="0030469A"/>
    <w:rsid w:val="00304FB2"/>
    <w:rsid w:val="00306219"/>
    <w:rsid w:val="00307CF5"/>
    <w:rsid w:val="00311CFF"/>
    <w:rsid w:val="003123E3"/>
    <w:rsid w:val="00313BF1"/>
    <w:rsid w:val="00314EC8"/>
    <w:rsid w:val="00315023"/>
    <w:rsid w:val="003152AE"/>
    <w:rsid w:val="00315DB4"/>
    <w:rsid w:val="0031769E"/>
    <w:rsid w:val="00320415"/>
    <w:rsid w:val="0032050F"/>
    <w:rsid w:val="00320E47"/>
    <w:rsid w:val="00320F56"/>
    <w:rsid w:val="003210C8"/>
    <w:rsid w:val="00321524"/>
    <w:rsid w:val="00322981"/>
    <w:rsid w:val="003274A4"/>
    <w:rsid w:val="00327C6A"/>
    <w:rsid w:val="0033017D"/>
    <w:rsid w:val="0033256E"/>
    <w:rsid w:val="003334C1"/>
    <w:rsid w:val="003335BA"/>
    <w:rsid w:val="0033571A"/>
    <w:rsid w:val="00335835"/>
    <w:rsid w:val="0034079D"/>
    <w:rsid w:val="00340F31"/>
    <w:rsid w:val="00342275"/>
    <w:rsid w:val="00342799"/>
    <w:rsid w:val="00342B31"/>
    <w:rsid w:val="003436AA"/>
    <w:rsid w:val="00344D63"/>
    <w:rsid w:val="00346ACE"/>
    <w:rsid w:val="00347CD1"/>
    <w:rsid w:val="0035096A"/>
    <w:rsid w:val="0035104F"/>
    <w:rsid w:val="0035186F"/>
    <w:rsid w:val="00351C0D"/>
    <w:rsid w:val="00351EC6"/>
    <w:rsid w:val="00352446"/>
    <w:rsid w:val="00352C73"/>
    <w:rsid w:val="0035435E"/>
    <w:rsid w:val="00354A13"/>
    <w:rsid w:val="0035544B"/>
    <w:rsid w:val="00355C7E"/>
    <w:rsid w:val="00355D69"/>
    <w:rsid w:val="00356D67"/>
    <w:rsid w:val="0036192D"/>
    <w:rsid w:val="00361CD1"/>
    <w:rsid w:val="00364B23"/>
    <w:rsid w:val="0036633B"/>
    <w:rsid w:val="003667C0"/>
    <w:rsid w:val="00367292"/>
    <w:rsid w:val="00367C0C"/>
    <w:rsid w:val="00367EC9"/>
    <w:rsid w:val="00367F18"/>
    <w:rsid w:val="00373B42"/>
    <w:rsid w:val="003746BC"/>
    <w:rsid w:val="003759DE"/>
    <w:rsid w:val="00376D3A"/>
    <w:rsid w:val="00376F9B"/>
    <w:rsid w:val="00377CB5"/>
    <w:rsid w:val="00380038"/>
    <w:rsid w:val="0038227D"/>
    <w:rsid w:val="003829B4"/>
    <w:rsid w:val="0038440E"/>
    <w:rsid w:val="0038562A"/>
    <w:rsid w:val="00385C18"/>
    <w:rsid w:val="00387B24"/>
    <w:rsid w:val="00390468"/>
    <w:rsid w:val="00390C13"/>
    <w:rsid w:val="00392090"/>
    <w:rsid w:val="003939B1"/>
    <w:rsid w:val="003941BC"/>
    <w:rsid w:val="00394779"/>
    <w:rsid w:val="003954C0"/>
    <w:rsid w:val="00395DCF"/>
    <w:rsid w:val="00397A75"/>
    <w:rsid w:val="003A1906"/>
    <w:rsid w:val="003A2A12"/>
    <w:rsid w:val="003A3ADE"/>
    <w:rsid w:val="003A44AA"/>
    <w:rsid w:val="003A496B"/>
    <w:rsid w:val="003A4A54"/>
    <w:rsid w:val="003A4AEF"/>
    <w:rsid w:val="003A607A"/>
    <w:rsid w:val="003A7EB1"/>
    <w:rsid w:val="003B07E2"/>
    <w:rsid w:val="003B18B1"/>
    <w:rsid w:val="003B1D78"/>
    <w:rsid w:val="003B29BE"/>
    <w:rsid w:val="003B3AE8"/>
    <w:rsid w:val="003B3C42"/>
    <w:rsid w:val="003B3D08"/>
    <w:rsid w:val="003B50A7"/>
    <w:rsid w:val="003B6575"/>
    <w:rsid w:val="003B6E92"/>
    <w:rsid w:val="003B7C5E"/>
    <w:rsid w:val="003C0156"/>
    <w:rsid w:val="003C0A82"/>
    <w:rsid w:val="003C179F"/>
    <w:rsid w:val="003C5794"/>
    <w:rsid w:val="003C5CB4"/>
    <w:rsid w:val="003C6A63"/>
    <w:rsid w:val="003C7938"/>
    <w:rsid w:val="003C7ABB"/>
    <w:rsid w:val="003D01BE"/>
    <w:rsid w:val="003D0488"/>
    <w:rsid w:val="003D1746"/>
    <w:rsid w:val="003D34D3"/>
    <w:rsid w:val="003D421A"/>
    <w:rsid w:val="003D4834"/>
    <w:rsid w:val="003D4CCC"/>
    <w:rsid w:val="003D536C"/>
    <w:rsid w:val="003D58DE"/>
    <w:rsid w:val="003D5D09"/>
    <w:rsid w:val="003E1115"/>
    <w:rsid w:val="003E152B"/>
    <w:rsid w:val="003E1572"/>
    <w:rsid w:val="003E319E"/>
    <w:rsid w:val="003E3A28"/>
    <w:rsid w:val="003E4248"/>
    <w:rsid w:val="003E6B37"/>
    <w:rsid w:val="003E7DF3"/>
    <w:rsid w:val="003F12C3"/>
    <w:rsid w:val="003F1589"/>
    <w:rsid w:val="003F2B73"/>
    <w:rsid w:val="003F3417"/>
    <w:rsid w:val="003F3F1B"/>
    <w:rsid w:val="003F4044"/>
    <w:rsid w:val="003F4C9D"/>
    <w:rsid w:val="003F4D1A"/>
    <w:rsid w:val="00401621"/>
    <w:rsid w:val="004027D1"/>
    <w:rsid w:val="00403966"/>
    <w:rsid w:val="004042C3"/>
    <w:rsid w:val="00404490"/>
    <w:rsid w:val="004054E0"/>
    <w:rsid w:val="004057AF"/>
    <w:rsid w:val="004075AC"/>
    <w:rsid w:val="00407DC1"/>
    <w:rsid w:val="004107D4"/>
    <w:rsid w:val="00410C23"/>
    <w:rsid w:val="00410D50"/>
    <w:rsid w:val="00411AF4"/>
    <w:rsid w:val="00411FB4"/>
    <w:rsid w:val="00412B9A"/>
    <w:rsid w:val="00412E34"/>
    <w:rsid w:val="00412E4B"/>
    <w:rsid w:val="00414B26"/>
    <w:rsid w:val="00415EF7"/>
    <w:rsid w:val="004176DE"/>
    <w:rsid w:val="00417A8F"/>
    <w:rsid w:val="00423AA3"/>
    <w:rsid w:val="00424C2C"/>
    <w:rsid w:val="00424E1E"/>
    <w:rsid w:val="0042510E"/>
    <w:rsid w:val="00426B79"/>
    <w:rsid w:val="00426FB8"/>
    <w:rsid w:val="00430A93"/>
    <w:rsid w:val="00430E60"/>
    <w:rsid w:val="00430EE6"/>
    <w:rsid w:val="004311EB"/>
    <w:rsid w:val="00431F32"/>
    <w:rsid w:val="004326EF"/>
    <w:rsid w:val="00434464"/>
    <w:rsid w:val="004351A0"/>
    <w:rsid w:val="00435ABC"/>
    <w:rsid w:val="00435ABE"/>
    <w:rsid w:val="0043725E"/>
    <w:rsid w:val="004404B9"/>
    <w:rsid w:val="00442465"/>
    <w:rsid w:val="00443876"/>
    <w:rsid w:val="00445745"/>
    <w:rsid w:val="00447654"/>
    <w:rsid w:val="00447E58"/>
    <w:rsid w:val="0045018C"/>
    <w:rsid w:val="00450628"/>
    <w:rsid w:val="00451EB5"/>
    <w:rsid w:val="00452020"/>
    <w:rsid w:val="0045263A"/>
    <w:rsid w:val="00453E8B"/>
    <w:rsid w:val="00453FAD"/>
    <w:rsid w:val="004553DC"/>
    <w:rsid w:val="00455999"/>
    <w:rsid w:val="00455CB8"/>
    <w:rsid w:val="004608A3"/>
    <w:rsid w:val="00462A87"/>
    <w:rsid w:val="00462AAA"/>
    <w:rsid w:val="00463404"/>
    <w:rsid w:val="00463550"/>
    <w:rsid w:val="004652A9"/>
    <w:rsid w:val="004658D8"/>
    <w:rsid w:val="00465C72"/>
    <w:rsid w:val="004660EC"/>
    <w:rsid w:val="004667ED"/>
    <w:rsid w:val="00466C3C"/>
    <w:rsid w:val="00467F77"/>
    <w:rsid w:val="004711AC"/>
    <w:rsid w:val="004713F8"/>
    <w:rsid w:val="0047184A"/>
    <w:rsid w:val="00472EE5"/>
    <w:rsid w:val="00473D8B"/>
    <w:rsid w:val="004743EA"/>
    <w:rsid w:val="004754FC"/>
    <w:rsid w:val="0047584C"/>
    <w:rsid w:val="00476153"/>
    <w:rsid w:val="00476324"/>
    <w:rsid w:val="00477EB6"/>
    <w:rsid w:val="00480BD0"/>
    <w:rsid w:val="00482F44"/>
    <w:rsid w:val="00485A61"/>
    <w:rsid w:val="00485E22"/>
    <w:rsid w:val="00485FA1"/>
    <w:rsid w:val="00486F83"/>
    <w:rsid w:val="004878AF"/>
    <w:rsid w:val="00487A6B"/>
    <w:rsid w:val="00487D3F"/>
    <w:rsid w:val="00490A8C"/>
    <w:rsid w:val="004914FA"/>
    <w:rsid w:val="004920BA"/>
    <w:rsid w:val="004943E7"/>
    <w:rsid w:val="00494BC5"/>
    <w:rsid w:val="00495EEE"/>
    <w:rsid w:val="00497AFB"/>
    <w:rsid w:val="004A0273"/>
    <w:rsid w:val="004A56FF"/>
    <w:rsid w:val="004A5C6D"/>
    <w:rsid w:val="004A6473"/>
    <w:rsid w:val="004B112E"/>
    <w:rsid w:val="004B1BD2"/>
    <w:rsid w:val="004B1EBE"/>
    <w:rsid w:val="004B2A98"/>
    <w:rsid w:val="004B3D80"/>
    <w:rsid w:val="004B3EBD"/>
    <w:rsid w:val="004B6A25"/>
    <w:rsid w:val="004B7D97"/>
    <w:rsid w:val="004C046B"/>
    <w:rsid w:val="004C09F3"/>
    <w:rsid w:val="004C0F2E"/>
    <w:rsid w:val="004C12C6"/>
    <w:rsid w:val="004C1AE3"/>
    <w:rsid w:val="004C256A"/>
    <w:rsid w:val="004C27CF"/>
    <w:rsid w:val="004C35E8"/>
    <w:rsid w:val="004C47A6"/>
    <w:rsid w:val="004C49B2"/>
    <w:rsid w:val="004C5068"/>
    <w:rsid w:val="004C5F92"/>
    <w:rsid w:val="004C6ABA"/>
    <w:rsid w:val="004C6AC9"/>
    <w:rsid w:val="004C6F58"/>
    <w:rsid w:val="004D130B"/>
    <w:rsid w:val="004D2207"/>
    <w:rsid w:val="004D2C80"/>
    <w:rsid w:val="004D3B07"/>
    <w:rsid w:val="004D3C8C"/>
    <w:rsid w:val="004D5804"/>
    <w:rsid w:val="004D5B0B"/>
    <w:rsid w:val="004E014A"/>
    <w:rsid w:val="004E2E9D"/>
    <w:rsid w:val="004E3626"/>
    <w:rsid w:val="004E4528"/>
    <w:rsid w:val="004E552D"/>
    <w:rsid w:val="004E6303"/>
    <w:rsid w:val="004E6661"/>
    <w:rsid w:val="004F0D9C"/>
    <w:rsid w:val="004F0FCC"/>
    <w:rsid w:val="004F10FA"/>
    <w:rsid w:val="004F2C16"/>
    <w:rsid w:val="004F3F24"/>
    <w:rsid w:val="004F44C6"/>
    <w:rsid w:val="004F481D"/>
    <w:rsid w:val="004F556C"/>
    <w:rsid w:val="004F7F38"/>
    <w:rsid w:val="005009A7"/>
    <w:rsid w:val="00501B48"/>
    <w:rsid w:val="005020CA"/>
    <w:rsid w:val="005026EC"/>
    <w:rsid w:val="00502DAC"/>
    <w:rsid w:val="00503C76"/>
    <w:rsid w:val="00504F7F"/>
    <w:rsid w:val="00507B05"/>
    <w:rsid w:val="005121D4"/>
    <w:rsid w:val="00514230"/>
    <w:rsid w:val="00514DFA"/>
    <w:rsid w:val="00516B7E"/>
    <w:rsid w:val="00516E7E"/>
    <w:rsid w:val="00517BB3"/>
    <w:rsid w:val="00520F27"/>
    <w:rsid w:val="00521276"/>
    <w:rsid w:val="00521F8A"/>
    <w:rsid w:val="005221E6"/>
    <w:rsid w:val="005229CE"/>
    <w:rsid w:val="00522B41"/>
    <w:rsid w:val="00522D93"/>
    <w:rsid w:val="00523047"/>
    <w:rsid w:val="00524C18"/>
    <w:rsid w:val="00525D31"/>
    <w:rsid w:val="00525F34"/>
    <w:rsid w:val="005306F4"/>
    <w:rsid w:val="005320E6"/>
    <w:rsid w:val="00534287"/>
    <w:rsid w:val="00535B87"/>
    <w:rsid w:val="00537D2C"/>
    <w:rsid w:val="00541C06"/>
    <w:rsid w:val="005420DA"/>
    <w:rsid w:val="005421CD"/>
    <w:rsid w:val="00542A26"/>
    <w:rsid w:val="00542B93"/>
    <w:rsid w:val="00544DAC"/>
    <w:rsid w:val="00545335"/>
    <w:rsid w:val="00545C3F"/>
    <w:rsid w:val="00546224"/>
    <w:rsid w:val="0054622C"/>
    <w:rsid w:val="00546B22"/>
    <w:rsid w:val="005479CF"/>
    <w:rsid w:val="00547C9A"/>
    <w:rsid w:val="00550B77"/>
    <w:rsid w:val="005525D1"/>
    <w:rsid w:val="00553132"/>
    <w:rsid w:val="005556CC"/>
    <w:rsid w:val="00557397"/>
    <w:rsid w:val="00557B18"/>
    <w:rsid w:val="005615DC"/>
    <w:rsid w:val="005616B1"/>
    <w:rsid w:val="00562BC1"/>
    <w:rsid w:val="00563C3B"/>
    <w:rsid w:val="005657D4"/>
    <w:rsid w:val="005667D3"/>
    <w:rsid w:val="005700E8"/>
    <w:rsid w:val="00570EFC"/>
    <w:rsid w:val="0057138B"/>
    <w:rsid w:val="00572217"/>
    <w:rsid w:val="00572C62"/>
    <w:rsid w:val="00573AC5"/>
    <w:rsid w:val="00573EE4"/>
    <w:rsid w:val="00575E3B"/>
    <w:rsid w:val="005778A0"/>
    <w:rsid w:val="00577E7F"/>
    <w:rsid w:val="00581B93"/>
    <w:rsid w:val="0058200E"/>
    <w:rsid w:val="00582CAA"/>
    <w:rsid w:val="00582F0F"/>
    <w:rsid w:val="00586C54"/>
    <w:rsid w:val="005902E1"/>
    <w:rsid w:val="00590353"/>
    <w:rsid w:val="00592B53"/>
    <w:rsid w:val="00593D05"/>
    <w:rsid w:val="00597DE3"/>
    <w:rsid w:val="005A0719"/>
    <w:rsid w:val="005A078B"/>
    <w:rsid w:val="005A2D4C"/>
    <w:rsid w:val="005A2F65"/>
    <w:rsid w:val="005A380E"/>
    <w:rsid w:val="005A3CF8"/>
    <w:rsid w:val="005A6852"/>
    <w:rsid w:val="005A7436"/>
    <w:rsid w:val="005B0521"/>
    <w:rsid w:val="005B0E47"/>
    <w:rsid w:val="005B19EB"/>
    <w:rsid w:val="005B1F62"/>
    <w:rsid w:val="005B3B9D"/>
    <w:rsid w:val="005B4187"/>
    <w:rsid w:val="005B55F3"/>
    <w:rsid w:val="005B67C9"/>
    <w:rsid w:val="005C0A55"/>
    <w:rsid w:val="005C20BC"/>
    <w:rsid w:val="005C221E"/>
    <w:rsid w:val="005C4477"/>
    <w:rsid w:val="005C5056"/>
    <w:rsid w:val="005C56B2"/>
    <w:rsid w:val="005C57D5"/>
    <w:rsid w:val="005C6894"/>
    <w:rsid w:val="005D0DB7"/>
    <w:rsid w:val="005D558E"/>
    <w:rsid w:val="005D739A"/>
    <w:rsid w:val="005E0BB0"/>
    <w:rsid w:val="005E4359"/>
    <w:rsid w:val="005E4CB3"/>
    <w:rsid w:val="005E53F1"/>
    <w:rsid w:val="005E5EC0"/>
    <w:rsid w:val="005E6A6D"/>
    <w:rsid w:val="005E7895"/>
    <w:rsid w:val="005F0404"/>
    <w:rsid w:val="005F2135"/>
    <w:rsid w:val="005F4797"/>
    <w:rsid w:val="005F58DE"/>
    <w:rsid w:val="005F6104"/>
    <w:rsid w:val="005F6E6B"/>
    <w:rsid w:val="005F776F"/>
    <w:rsid w:val="006007CA"/>
    <w:rsid w:val="00600A05"/>
    <w:rsid w:val="00600B0F"/>
    <w:rsid w:val="00600ED2"/>
    <w:rsid w:val="006029DF"/>
    <w:rsid w:val="00603646"/>
    <w:rsid w:val="00603B4F"/>
    <w:rsid w:val="00603D45"/>
    <w:rsid w:val="0060591C"/>
    <w:rsid w:val="00605E1B"/>
    <w:rsid w:val="00607E96"/>
    <w:rsid w:val="00610406"/>
    <w:rsid w:val="006104E0"/>
    <w:rsid w:val="00611620"/>
    <w:rsid w:val="0061165C"/>
    <w:rsid w:val="00611980"/>
    <w:rsid w:val="0061202E"/>
    <w:rsid w:val="00613369"/>
    <w:rsid w:val="006149BA"/>
    <w:rsid w:val="00614B6C"/>
    <w:rsid w:val="00615575"/>
    <w:rsid w:val="006163E6"/>
    <w:rsid w:val="006170C1"/>
    <w:rsid w:val="00617372"/>
    <w:rsid w:val="00617C58"/>
    <w:rsid w:val="00620029"/>
    <w:rsid w:val="006204E4"/>
    <w:rsid w:val="00620574"/>
    <w:rsid w:val="00620802"/>
    <w:rsid w:val="00621000"/>
    <w:rsid w:val="006227FB"/>
    <w:rsid w:val="00624201"/>
    <w:rsid w:val="006254D0"/>
    <w:rsid w:val="0062577C"/>
    <w:rsid w:val="006261DB"/>
    <w:rsid w:val="00626571"/>
    <w:rsid w:val="00627E66"/>
    <w:rsid w:val="006300F5"/>
    <w:rsid w:val="00630607"/>
    <w:rsid w:val="00630D5D"/>
    <w:rsid w:val="006322EB"/>
    <w:rsid w:val="00632FB7"/>
    <w:rsid w:val="00635A0D"/>
    <w:rsid w:val="00636EDC"/>
    <w:rsid w:val="006370E5"/>
    <w:rsid w:val="006377D6"/>
    <w:rsid w:val="0064049C"/>
    <w:rsid w:val="00640773"/>
    <w:rsid w:val="00641A3D"/>
    <w:rsid w:val="00641D53"/>
    <w:rsid w:val="00642C49"/>
    <w:rsid w:val="00644743"/>
    <w:rsid w:val="0064538E"/>
    <w:rsid w:val="0064562B"/>
    <w:rsid w:val="00645917"/>
    <w:rsid w:val="00646C22"/>
    <w:rsid w:val="00647E43"/>
    <w:rsid w:val="0065086E"/>
    <w:rsid w:val="00650871"/>
    <w:rsid w:val="00650EC1"/>
    <w:rsid w:val="006518DE"/>
    <w:rsid w:val="00651F76"/>
    <w:rsid w:val="00651FDC"/>
    <w:rsid w:val="00652295"/>
    <w:rsid w:val="00653D0E"/>
    <w:rsid w:val="00653E41"/>
    <w:rsid w:val="00653EA2"/>
    <w:rsid w:val="00654284"/>
    <w:rsid w:val="006548CF"/>
    <w:rsid w:val="006549A8"/>
    <w:rsid w:val="0065542F"/>
    <w:rsid w:val="00655695"/>
    <w:rsid w:val="00655A93"/>
    <w:rsid w:val="0065625C"/>
    <w:rsid w:val="00657126"/>
    <w:rsid w:val="00657FC5"/>
    <w:rsid w:val="006606EA"/>
    <w:rsid w:val="00660CF4"/>
    <w:rsid w:val="0066111B"/>
    <w:rsid w:val="006617D6"/>
    <w:rsid w:val="00661ADF"/>
    <w:rsid w:val="00661F18"/>
    <w:rsid w:val="00662A4E"/>
    <w:rsid w:val="00664A38"/>
    <w:rsid w:val="00664CBE"/>
    <w:rsid w:val="00664DFA"/>
    <w:rsid w:val="00665E84"/>
    <w:rsid w:val="006671EB"/>
    <w:rsid w:val="006678F2"/>
    <w:rsid w:val="006723C7"/>
    <w:rsid w:val="00675337"/>
    <w:rsid w:val="0067575D"/>
    <w:rsid w:val="006770FD"/>
    <w:rsid w:val="00677693"/>
    <w:rsid w:val="00680213"/>
    <w:rsid w:val="006803B9"/>
    <w:rsid w:val="006810E8"/>
    <w:rsid w:val="0068376A"/>
    <w:rsid w:val="006837E1"/>
    <w:rsid w:val="006838EC"/>
    <w:rsid w:val="006842CC"/>
    <w:rsid w:val="00684605"/>
    <w:rsid w:val="00687125"/>
    <w:rsid w:val="006901E0"/>
    <w:rsid w:val="0069253B"/>
    <w:rsid w:val="0069297D"/>
    <w:rsid w:val="00693A02"/>
    <w:rsid w:val="006947E2"/>
    <w:rsid w:val="00695BE5"/>
    <w:rsid w:val="006A033E"/>
    <w:rsid w:val="006A15F5"/>
    <w:rsid w:val="006A1F10"/>
    <w:rsid w:val="006A2460"/>
    <w:rsid w:val="006A2D7B"/>
    <w:rsid w:val="006A3EBA"/>
    <w:rsid w:val="006A414C"/>
    <w:rsid w:val="006A5D04"/>
    <w:rsid w:val="006A66E2"/>
    <w:rsid w:val="006A7932"/>
    <w:rsid w:val="006B1FEA"/>
    <w:rsid w:val="006B2BF1"/>
    <w:rsid w:val="006B39BC"/>
    <w:rsid w:val="006B3F24"/>
    <w:rsid w:val="006B4D18"/>
    <w:rsid w:val="006B7556"/>
    <w:rsid w:val="006C04F4"/>
    <w:rsid w:val="006C0CC8"/>
    <w:rsid w:val="006C10B4"/>
    <w:rsid w:val="006C2D8F"/>
    <w:rsid w:val="006C378F"/>
    <w:rsid w:val="006C3C90"/>
    <w:rsid w:val="006C3D43"/>
    <w:rsid w:val="006C4954"/>
    <w:rsid w:val="006D0240"/>
    <w:rsid w:val="006D3309"/>
    <w:rsid w:val="006D3328"/>
    <w:rsid w:val="006D3589"/>
    <w:rsid w:val="006D56F8"/>
    <w:rsid w:val="006D6F1E"/>
    <w:rsid w:val="006D76F2"/>
    <w:rsid w:val="006E0677"/>
    <w:rsid w:val="006E13E8"/>
    <w:rsid w:val="006E1566"/>
    <w:rsid w:val="006E225B"/>
    <w:rsid w:val="006E3E32"/>
    <w:rsid w:val="006E4B42"/>
    <w:rsid w:val="006E5896"/>
    <w:rsid w:val="006E7515"/>
    <w:rsid w:val="006F0869"/>
    <w:rsid w:val="006F0CDC"/>
    <w:rsid w:val="006F29B3"/>
    <w:rsid w:val="006F2AF2"/>
    <w:rsid w:val="006F3012"/>
    <w:rsid w:val="006F580D"/>
    <w:rsid w:val="006F5933"/>
    <w:rsid w:val="006F5D96"/>
    <w:rsid w:val="0070042C"/>
    <w:rsid w:val="00700B28"/>
    <w:rsid w:val="00701772"/>
    <w:rsid w:val="007017CD"/>
    <w:rsid w:val="00701C67"/>
    <w:rsid w:val="007020DF"/>
    <w:rsid w:val="00703721"/>
    <w:rsid w:val="0070381B"/>
    <w:rsid w:val="00703A31"/>
    <w:rsid w:val="007050C8"/>
    <w:rsid w:val="0070584B"/>
    <w:rsid w:val="00705E84"/>
    <w:rsid w:val="00706042"/>
    <w:rsid w:val="007061F6"/>
    <w:rsid w:val="0070696A"/>
    <w:rsid w:val="00707AF4"/>
    <w:rsid w:val="00707CB6"/>
    <w:rsid w:val="00710CB5"/>
    <w:rsid w:val="00711258"/>
    <w:rsid w:val="00711C04"/>
    <w:rsid w:val="00712736"/>
    <w:rsid w:val="00713EC3"/>
    <w:rsid w:val="00714467"/>
    <w:rsid w:val="00714DB8"/>
    <w:rsid w:val="00715263"/>
    <w:rsid w:val="00715D38"/>
    <w:rsid w:val="00715F19"/>
    <w:rsid w:val="00716692"/>
    <w:rsid w:val="007169D3"/>
    <w:rsid w:val="007205D4"/>
    <w:rsid w:val="007226FF"/>
    <w:rsid w:val="007234FE"/>
    <w:rsid w:val="00723BCE"/>
    <w:rsid w:val="00723C21"/>
    <w:rsid w:val="00723E1F"/>
    <w:rsid w:val="00723E7C"/>
    <w:rsid w:val="00724CD3"/>
    <w:rsid w:val="00724F1E"/>
    <w:rsid w:val="00726993"/>
    <w:rsid w:val="0073097A"/>
    <w:rsid w:val="0073111E"/>
    <w:rsid w:val="0073276C"/>
    <w:rsid w:val="00733BB2"/>
    <w:rsid w:val="0073451A"/>
    <w:rsid w:val="007356B6"/>
    <w:rsid w:val="007369F7"/>
    <w:rsid w:val="00736FCB"/>
    <w:rsid w:val="00737190"/>
    <w:rsid w:val="00737EAB"/>
    <w:rsid w:val="00740710"/>
    <w:rsid w:val="00741625"/>
    <w:rsid w:val="00742DEB"/>
    <w:rsid w:val="0074324A"/>
    <w:rsid w:val="00743294"/>
    <w:rsid w:val="0074716A"/>
    <w:rsid w:val="00747986"/>
    <w:rsid w:val="00747B21"/>
    <w:rsid w:val="0075062C"/>
    <w:rsid w:val="00750C20"/>
    <w:rsid w:val="00751B3A"/>
    <w:rsid w:val="00752030"/>
    <w:rsid w:val="00753244"/>
    <w:rsid w:val="00754531"/>
    <w:rsid w:val="0075559C"/>
    <w:rsid w:val="007555A7"/>
    <w:rsid w:val="00756034"/>
    <w:rsid w:val="007568A0"/>
    <w:rsid w:val="00756CA1"/>
    <w:rsid w:val="00757769"/>
    <w:rsid w:val="0075794D"/>
    <w:rsid w:val="00761E6E"/>
    <w:rsid w:val="00761F87"/>
    <w:rsid w:val="007621B8"/>
    <w:rsid w:val="00765997"/>
    <w:rsid w:val="00767CFD"/>
    <w:rsid w:val="00767E2F"/>
    <w:rsid w:val="00770B91"/>
    <w:rsid w:val="00771D0B"/>
    <w:rsid w:val="007724D0"/>
    <w:rsid w:val="00772673"/>
    <w:rsid w:val="00773D3D"/>
    <w:rsid w:val="00774150"/>
    <w:rsid w:val="007741D2"/>
    <w:rsid w:val="007748DC"/>
    <w:rsid w:val="007762D3"/>
    <w:rsid w:val="00777B6D"/>
    <w:rsid w:val="00780107"/>
    <w:rsid w:val="007809C8"/>
    <w:rsid w:val="0078176D"/>
    <w:rsid w:val="00782749"/>
    <w:rsid w:val="00785FF9"/>
    <w:rsid w:val="00787190"/>
    <w:rsid w:val="00787306"/>
    <w:rsid w:val="0079027F"/>
    <w:rsid w:val="00791C50"/>
    <w:rsid w:val="00792967"/>
    <w:rsid w:val="00793EA1"/>
    <w:rsid w:val="007948DB"/>
    <w:rsid w:val="00795681"/>
    <w:rsid w:val="00797F80"/>
    <w:rsid w:val="007A06AA"/>
    <w:rsid w:val="007A1C73"/>
    <w:rsid w:val="007A2C85"/>
    <w:rsid w:val="007A3611"/>
    <w:rsid w:val="007A3BE3"/>
    <w:rsid w:val="007A3C17"/>
    <w:rsid w:val="007A4B44"/>
    <w:rsid w:val="007A57B4"/>
    <w:rsid w:val="007B102B"/>
    <w:rsid w:val="007B1643"/>
    <w:rsid w:val="007B1FD1"/>
    <w:rsid w:val="007B336B"/>
    <w:rsid w:val="007B35FB"/>
    <w:rsid w:val="007B3B13"/>
    <w:rsid w:val="007B5378"/>
    <w:rsid w:val="007B5460"/>
    <w:rsid w:val="007B5EB5"/>
    <w:rsid w:val="007B6B55"/>
    <w:rsid w:val="007C18E6"/>
    <w:rsid w:val="007C196D"/>
    <w:rsid w:val="007C2A5D"/>
    <w:rsid w:val="007C394E"/>
    <w:rsid w:val="007C4410"/>
    <w:rsid w:val="007C5C84"/>
    <w:rsid w:val="007D10FE"/>
    <w:rsid w:val="007D1E2D"/>
    <w:rsid w:val="007D401C"/>
    <w:rsid w:val="007D440A"/>
    <w:rsid w:val="007D5A80"/>
    <w:rsid w:val="007D6F0F"/>
    <w:rsid w:val="007D7424"/>
    <w:rsid w:val="007D778F"/>
    <w:rsid w:val="007E02B9"/>
    <w:rsid w:val="007E0806"/>
    <w:rsid w:val="007E16BC"/>
    <w:rsid w:val="007E30B2"/>
    <w:rsid w:val="007E5F37"/>
    <w:rsid w:val="007E6EBB"/>
    <w:rsid w:val="007E7F40"/>
    <w:rsid w:val="007F11CB"/>
    <w:rsid w:val="007F2A10"/>
    <w:rsid w:val="007F307F"/>
    <w:rsid w:val="007F322B"/>
    <w:rsid w:val="007F3DB9"/>
    <w:rsid w:val="007F68E2"/>
    <w:rsid w:val="007F7C2A"/>
    <w:rsid w:val="00800210"/>
    <w:rsid w:val="00801C7E"/>
    <w:rsid w:val="00801EB0"/>
    <w:rsid w:val="00801F94"/>
    <w:rsid w:val="008038CF"/>
    <w:rsid w:val="008051D8"/>
    <w:rsid w:val="00806A56"/>
    <w:rsid w:val="0081113F"/>
    <w:rsid w:val="008113D6"/>
    <w:rsid w:val="00811E27"/>
    <w:rsid w:val="00812FE0"/>
    <w:rsid w:val="00814688"/>
    <w:rsid w:val="008153C3"/>
    <w:rsid w:val="00816C77"/>
    <w:rsid w:val="00817B60"/>
    <w:rsid w:val="0082154E"/>
    <w:rsid w:val="00823473"/>
    <w:rsid w:val="008250C9"/>
    <w:rsid w:val="00825297"/>
    <w:rsid w:val="00825BD2"/>
    <w:rsid w:val="0082674B"/>
    <w:rsid w:val="008316F6"/>
    <w:rsid w:val="00831CB5"/>
    <w:rsid w:val="00832DFE"/>
    <w:rsid w:val="008335E7"/>
    <w:rsid w:val="008347E4"/>
    <w:rsid w:val="0083527E"/>
    <w:rsid w:val="008370AB"/>
    <w:rsid w:val="00837268"/>
    <w:rsid w:val="00840940"/>
    <w:rsid w:val="00842E94"/>
    <w:rsid w:val="008433C5"/>
    <w:rsid w:val="00845FBF"/>
    <w:rsid w:val="00846C4A"/>
    <w:rsid w:val="00847E2B"/>
    <w:rsid w:val="00847E5B"/>
    <w:rsid w:val="0085066A"/>
    <w:rsid w:val="00852367"/>
    <w:rsid w:val="00852476"/>
    <w:rsid w:val="00853FA3"/>
    <w:rsid w:val="00854D24"/>
    <w:rsid w:val="008600BE"/>
    <w:rsid w:val="0086054B"/>
    <w:rsid w:val="00861339"/>
    <w:rsid w:val="00863047"/>
    <w:rsid w:val="00866B8F"/>
    <w:rsid w:val="0086772F"/>
    <w:rsid w:val="00867CA6"/>
    <w:rsid w:val="0087144E"/>
    <w:rsid w:val="00872DB1"/>
    <w:rsid w:val="00874B07"/>
    <w:rsid w:val="00874BE8"/>
    <w:rsid w:val="00874F4A"/>
    <w:rsid w:val="008760CE"/>
    <w:rsid w:val="008762B7"/>
    <w:rsid w:val="008765B6"/>
    <w:rsid w:val="00876C5D"/>
    <w:rsid w:val="00876D2A"/>
    <w:rsid w:val="00877032"/>
    <w:rsid w:val="00881BBE"/>
    <w:rsid w:val="0088332F"/>
    <w:rsid w:val="00883BDA"/>
    <w:rsid w:val="0088473D"/>
    <w:rsid w:val="00890533"/>
    <w:rsid w:val="00890D65"/>
    <w:rsid w:val="00891BCD"/>
    <w:rsid w:val="00891E60"/>
    <w:rsid w:val="00892606"/>
    <w:rsid w:val="00892773"/>
    <w:rsid w:val="008932CA"/>
    <w:rsid w:val="00893604"/>
    <w:rsid w:val="008949D8"/>
    <w:rsid w:val="00894C71"/>
    <w:rsid w:val="00894E25"/>
    <w:rsid w:val="00895BDC"/>
    <w:rsid w:val="00895F22"/>
    <w:rsid w:val="00896F8A"/>
    <w:rsid w:val="008A26F5"/>
    <w:rsid w:val="008A3952"/>
    <w:rsid w:val="008A4460"/>
    <w:rsid w:val="008A479C"/>
    <w:rsid w:val="008A652D"/>
    <w:rsid w:val="008A7060"/>
    <w:rsid w:val="008B0B90"/>
    <w:rsid w:val="008B0C42"/>
    <w:rsid w:val="008B1D75"/>
    <w:rsid w:val="008B1F22"/>
    <w:rsid w:val="008B297A"/>
    <w:rsid w:val="008B4097"/>
    <w:rsid w:val="008B5D18"/>
    <w:rsid w:val="008B63FD"/>
    <w:rsid w:val="008B6CCB"/>
    <w:rsid w:val="008B6F4F"/>
    <w:rsid w:val="008B71D9"/>
    <w:rsid w:val="008C1840"/>
    <w:rsid w:val="008C1FDD"/>
    <w:rsid w:val="008C23D5"/>
    <w:rsid w:val="008C316D"/>
    <w:rsid w:val="008C334A"/>
    <w:rsid w:val="008C3B45"/>
    <w:rsid w:val="008C41F3"/>
    <w:rsid w:val="008C5A9A"/>
    <w:rsid w:val="008C75A5"/>
    <w:rsid w:val="008D0E39"/>
    <w:rsid w:val="008D154A"/>
    <w:rsid w:val="008D160A"/>
    <w:rsid w:val="008D2683"/>
    <w:rsid w:val="008D2F50"/>
    <w:rsid w:val="008D30DD"/>
    <w:rsid w:val="008D360E"/>
    <w:rsid w:val="008D62F8"/>
    <w:rsid w:val="008D6621"/>
    <w:rsid w:val="008D6AD6"/>
    <w:rsid w:val="008D78F9"/>
    <w:rsid w:val="008E0727"/>
    <w:rsid w:val="008E2D9C"/>
    <w:rsid w:val="008E5086"/>
    <w:rsid w:val="008E6F49"/>
    <w:rsid w:val="008F0FE8"/>
    <w:rsid w:val="008F1300"/>
    <w:rsid w:val="008F1B89"/>
    <w:rsid w:val="008F1F21"/>
    <w:rsid w:val="008F2036"/>
    <w:rsid w:val="008F23C0"/>
    <w:rsid w:val="008F2EBA"/>
    <w:rsid w:val="008F3209"/>
    <w:rsid w:val="008F48D9"/>
    <w:rsid w:val="008F5000"/>
    <w:rsid w:val="008F5A1A"/>
    <w:rsid w:val="008F65C7"/>
    <w:rsid w:val="008F69B0"/>
    <w:rsid w:val="008F7AB7"/>
    <w:rsid w:val="008F7D11"/>
    <w:rsid w:val="008F7D90"/>
    <w:rsid w:val="008F7EBC"/>
    <w:rsid w:val="00900056"/>
    <w:rsid w:val="009012E4"/>
    <w:rsid w:val="00901C1E"/>
    <w:rsid w:val="00902D84"/>
    <w:rsid w:val="00903F7B"/>
    <w:rsid w:val="00904775"/>
    <w:rsid w:val="0091004A"/>
    <w:rsid w:val="0091153B"/>
    <w:rsid w:val="00911E91"/>
    <w:rsid w:val="009141B4"/>
    <w:rsid w:val="009141FB"/>
    <w:rsid w:val="00915365"/>
    <w:rsid w:val="00916335"/>
    <w:rsid w:val="00916FE4"/>
    <w:rsid w:val="009171F3"/>
    <w:rsid w:val="009249FC"/>
    <w:rsid w:val="00926C94"/>
    <w:rsid w:val="00930DCA"/>
    <w:rsid w:val="00930DF5"/>
    <w:rsid w:val="009313FA"/>
    <w:rsid w:val="0093198C"/>
    <w:rsid w:val="009330DA"/>
    <w:rsid w:val="0093333C"/>
    <w:rsid w:val="00933953"/>
    <w:rsid w:val="00933E70"/>
    <w:rsid w:val="009340E1"/>
    <w:rsid w:val="00936A60"/>
    <w:rsid w:val="00937289"/>
    <w:rsid w:val="00941A03"/>
    <w:rsid w:val="00942BF4"/>
    <w:rsid w:val="00942E52"/>
    <w:rsid w:val="00944AB4"/>
    <w:rsid w:val="0094768F"/>
    <w:rsid w:val="0095112E"/>
    <w:rsid w:val="009523EF"/>
    <w:rsid w:val="009528E8"/>
    <w:rsid w:val="009547BF"/>
    <w:rsid w:val="00954902"/>
    <w:rsid w:val="00954A35"/>
    <w:rsid w:val="00954E3F"/>
    <w:rsid w:val="009553C2"/>
    <w:rsid w:val="00955B5F"/>
    <w:rsid w:val="00955D29"/>
    <w:rsid w:val="00956BA9"/>
    <w:rsid w:val="0095785D"/>
    <w:rsid w:val="0096080C"/>
    <w:rsid w:val="00964964"/>
    <w:rsid w:val="00965327"/>
    <w:rsid w:val="009666F7"/>
    <w:rsid w:val="00966E90"/>
    <w:rsid w:val="009674D1"/>
    <w:rsid w:val="00967804"/>
    <w:rsid w:val="00967F1F"/>
    <w:rsid w:val="00970BC8"/>
    <w:rsid w:val="00974064"/>
    <w:rsid w:val="0097468F"/>
    <w:rsid w:val="009746BC"/>
    <w:rsid w:val="00974793"/>
    <w:rsid w:val="009748E6"/>
    <w:rsid w:val="009754E7"/>
    <w:rsid w:val="009769E9"/>
    <w:rsid w:val="00976B60"/>
    <w:rsid w:val="00976FD6"/>
    <w:rsid w:val="0098117F"/>
    <w:rsid w:val="00981F18"/>
    <w:rsid w:val="009822B1"/>
    <w:rsid w:val="009824FC"/>
    <w:rsid w:val="00982734"/>
    <w:rsid w:val="00984B82"/>
    <w:rsid w:val="00984D48"/>
    <w:rsid w:val="00985A07"/>
    <w:rsid w:val="00986B18"/>
    <w:rsid w:val="00986EC3"/>
    <w:rsid w:val="009876D9"/>
    <w:rsid w:val="00990592"/>
    <w:rsid w:val="0099131B"/>
    <w:rsid w:val="00992862"/>
    <w:rsid w:val="00993A35"/>
    <w:rsid w:val="0099525C"/>
    <w:rsid w:val="00995E5B"/>
    <w:rsid w:val="00996F2A"/>
    <w:rsid w:val="009978FD"/>
    <w:rsid w:val="00997C4F"/>
    <w:rsid w:val="009A0B62"/>
    <w:rsid w:val="009A0C32"/>
    <w:rsid w:val="009A15C1"/>
    <w:rsid w:val="009A1D84"/>
    <w:rsid w:val="009A353B"/>
    <w:rsid w:val="009A6B19"/>
    <w:rsid w:val="009B0EE7"/>
    <w:rsid w:val="009B16D3"/>
    <w:rsid w:val="009B1730"/>
    <w:rsid w:val="009B2255"/>
    <w:rsid w:val="009B2C28"/>
    <w:rsid w:val="009B53CD"/>
    <w:rsid w:val="009B57EA"/>
    <w:rsid w:val="009C1409"/>
    <w:rsid w:val="009C177C"/>
    <w:rsid w:val="009C177D"/>
    <w:rsid w:val="009C1F9C"/>
    <w:rsid w:val="009C26C7"/>
    <w:rsid w:val="009C447A"/>
    <w:rsid w:val="009C52DF"/>
    <w:rsid w:val="009C5B9A"/>
    <w:rsid w:val="009D07E4"/>
    <w:rsid w:val="009D0C80"/>
    <w:rsid w:val="009D1C23"/>
    <w:rsid w:val="009D211D"/>
    <w:rsid w:val="009D52C0"/>
    <w:rsid w:val="009D62E2"/>
    <w:rsid w:val="009D78CE"/>
    <w:rsid w:val="009E00BE"/>
    <w:rsid w:val="009E13B3"/>
    <w:rsid w:val="009E1471"/>
    <w:rsid w:val="009E1A75"/>
    <w:rsid w:val="009E2BFA"/>
    <w:rsid w:val="009E5287"/>
    <w:rsid w:val="009E5AA8"/>
    <w:rsid w:val="009E619B"/>
    <w:rsid w:val="009F0A62"/>
    <w:rsid w:val="009F4C6A"/>
    <w:rsid w:val="009F6127"/>
    <w:rsid w:val="009F6990"/>
    <w:rsid w:val="009F6C23"/>
    <w:rsid w:val="00A00B73"/>
    <w:rsid w:val="00A02362"/>
    <w:rsid w:val="00A0287A"/>
    <w:rsid w:val="00A030E2"/>
    <w:rsid w:val="00A05F26"/>
    <w:rsid w:val="00A07CC6"/>
    <w:rsid w:val="00A10DC2"/>
    <w:rsid w:val="00A11933"/>
    <w:rsid w:val="00A11C72"/>
    <w:rsid w:val="00A12D57"/>
    <w:rsid w:val="00A1341B"/>
    <w:rsid w:val="00A13521"/>
    <w:rsid w:val="00A141CE"/>
    <w:rsid w:val="00A14435"/>
    <w:rsid w:val="00A15EA5"/>
    <w:rsid w:val="00A2306F"/>
    <w:rsid w:val="00A23994"/>
    <w:rsid w:val="00A2484F"/>
    <w:rsid w:val="00A2717D"/>
    <w:rsid w:val="00A300C2"/>
    <w:rsid w:val="00A302B8"/>
    <w:rsid w:val="00A318C5"/>
    <w:rsid w:val="00A32C19"/>
    <w:rsid w:val="00A3350A"/>
    <w:rsid w:val="00A33571"/>
    <w:rsid w:val="00A33D97"/>
    <w:rsid w:val="00A3658F"/>
    <w:rsid w:val="00A36868"/>
    <w:rsid w:val="00A373AD"/>
    <w:rsid w:val="00A37572"/>
    <w:rsid w:val="00A37F67"/>
    <w:rsid w:val="00A404E0"/>
    <w:rsid w:val="00A40992"/>
    <w:rsid w:val="00A46E48"/>
    <w:rsid w:val="00A47395"/>
    <w:rsid w:val="00A47CD1"/>
    <w:rsid w:val="00A504C4"/>
    <w:rsid w:val="00A5272C"/>
    <w:rsid w:val="00A52742"/>
    <w:rsid w:val="00A52CA5"/>
    <w:rsid w:val="00A53931"/>
    <w:rsid w:val="00A5461A"/>
    <w:rsid w:val="00A54E04"/>
    <w:rsid w:val="00A5521C"/>
    <w:rsid w:val="00A5678A"/>
    <w:rsid w:val="00A571B7"/>
    <w:rsid w:val="00A576A2"/>
    <w:rsid w:val="00A57DAF"/>
    <w:rsid w:val="00A611D2"/>
    <w:rsid w:val="00A612A2"/>
    <w:rsid w:val="00A61CDC"/>
    <w:rsid w:val="00A6205A"/>
    <w:rsid w:val="00A63052"/>
    <w:rsid w:val="00A63730"/>
    <w:rsid w:val="00A63B7B"/>
    <w:rsid w:val="00A63E18"/>
    <w:rsid w:val="00A645C5"/>
    <w:rsid w:val="00A65E51"/>
    <w:rsid w:val="00A666A9"/>
    <w:rsid w:val="00A67772"/>
    <w:rsid w:val="00A67B8C"/>
    <w:rsid w:val="00A709FF"/>
    <w:rsid w:val="00A71E10"/>
    <w:rsid w:val="00A73D7A"/>
    <w:rsid w:val="00A74793"/>
    <w:rsid w:val="00A827EC"/>
    <w:rsid w:val="00A83A0D"/>
    <w:rsid w:val="00A846E2"/>
    <w:rsid w:val="00A84DBD"/>
    <w:rsid w:val="00A84F3A"/>
    <w:rsid w:val="00A863B1"/>
    <w:rsid w:val="00A87438"/>
    <w:rsid w:val="00A90762"/>
    <w:rsid w:val="00A9202B"/>
    <w:rsid w:val="00A92642"/>
    <w:rsid w:val="00A93011"/>
    <w:rsid w:val="00A93D77"/>
    <w:rsid w:val="00A94960"/>
    <w:rsid w:val="00A97237"/>
    <w:rsid w:val="00A97C84"/>
    <w:rsid w:val="00A97F0E"/>
    <w:rsid w:val="00AA0262"/>
    <w:rsid w:val="00AA0804"/>
    <w:rsid w:val="00AA0BB1"/>
    <w:rsid w:val="00AA1644"/>
    <w:rsid w:val="00AA2DD3"/>
    <w:rsid w:val="00AA33DB"/>
    <w:rsid w:val="00AA3807"/>
    <w:rsid w:val="00AA41DF"/>
    <w:rsid w:val="00AA56F0"/>
    <w:rsid w:val="00AA7AD3"/>
    <w:rsid w:val="00AA7DB6"/>
    <w:rsid w:val="00AB2718"/>
    <w:rsid w:val="00AB4092"/>
    <w:rsid w:val="00AB4207"/>
    <w:rsid w:val="00AB4962"/>
    <w:rsid w:val="00AB5B58"/>
    <w:rsid w:val="00AB66B1"/>
    <w:rsid w:val="00AB72A4"/>
    <w:rsid w:val="00AB7B8A"/>
    <w:rsid w:val="00AB7C9A"/>
    <w:rsid w:val="00AB7E2E"/>
    <w:rsid w:val="00AC0AE2"/>
    <w:rsid w:val="00AC0BE2"/>
    <w:rsid w:val="00AC0D93"/>
    <w:rsid w:val="00AC1DFB"/>
    <w:rsid w:val="00AC1FE9"/>
    <w:rsid w:val="00AC2855"/>
    <w:rsid w:val="00AC54AE"/>
    <w:rsid w:val="00AC75FA"/>
    <w:rsid w:val="00AD0B24"/>
    <w:rsid w:val="00AD144F"/>
    <w:rsid w:val="00AD18A4"/>
    <w:rsid w:val="00AD4F7A"/>
    <w:rsid w:val="00AD4FAB"/>
    <w:rsid w:val="00AD7CDD"/>
    <w:rsid w:val="00AE09A1"/>
    <w:rsid w:val="00AE1596"/>
    <w:rsid w:val="00AE252A"/>
    <w:rsid w:val="00AE2FA3"/>
    <w:rsid w:val="00AE3491"/>
    <w:rsid w:val="00AE4543"/>
    <w:rsid w:val="00AE5017"/>
    <w:rsid w:val="00AE6FAB"/>
    <w:rsid w:val="00AE7146"/>
    <w:rsid w:val="00AE735C"/>
    <w:rsid w:val="00AE7821"/>
    <w:rsid w:val="00AE7B17"/>
    <w:rsid w:val="00AF0291"/>
    <w:rsid w:val="00AF0423"/>
    <w:rsid w:val="00AF0681"/>
    <w:rsid w:val="00AF10A9"/>
    <w:rsid w:val="00AF1E6A"/>
    <w:rsid w:val="00AF2263"/>
    <w:rsid w:val="00AF24CF"/>
    <w:rsid w:val="00AF24DB"/>
    <w:rsid w:val="00AF4C2D"/>
    <w:rsid w:val="00AF5016"/>
    <w:rsid w:val="00AF68BC"/>
    <w:rsid w:val="00AF7162"/>
    <w:rsid w:val="00B0113B"/>
    <w:rsid w:val="00B01C18"/>
    <w:rsid w:val="00B025A9"/>
    <w:rsid w:val="00B03A89"/>
    <w:rsid w:val="00B03EC6"/>
    <w:rsid w:val="00B05A46"/>
    <w:rsid w:val="00B07118"/>
    <w:rsid w:val="00B11082"/>
    <w:rsid w:val="00B110A2"/>
    <w:rsid w:val="00B11748"/>
    <w:rsid w:val="00B1409F"/>
    <w:rsid w:val="00B1429D"/>
    <w:rsid w:val="00B14E40"/>
    <w:rsid w:val="00B14E80"/>
    <w:rsid w:val="00B1658E"/>
    <w:rsid w:val="00B16A93"/>
    <w:rsid w:val="00B175E7"/>
    <w:rsid w:val="00B17B86"/>
    <w:rsid w:val="00B24E0D"/>
    <w:rsid w:val="00B24FBE"/>
    <w:rsid w:val="00B25267"/>
    <w:rsid w:val="00B25B76"/>
    <w:rsid w:val="00B26573"/>
    <w:rsid w:val="00B26B77"/>
    <w:rsid w:val="00B26D57"/>
    <w:rsid w:val="00B2760E"/>
    <w:rsid w:val="00B30312"/>
    <w:rsid w:val="00B30A76"/>
    <w:rsid w:val="00B30F9D"/>
    <w:rsid w:val="00B31D1C"/>
    <w:rsid w:val="00B32759"/>
    <w:rsid w:val="00B32949"/>
    <w:rsid w:val="00B33401"/>
    <w:rsid w:val="00B338DC"/>
    <w:rsid w:val="00B340A6"/>
    <w:rsid w:val="00B34E3A"/>
    <w:rsid w:val="00B35412"/>
    <w:rsid w:val="00B355D7"/>
    <w:rsid w:val="00B357B5"/>
    <w:rsid w:val="00B35D2F"/>
    <w:rsid w:val="00B362DC"/>
    <w:rsid w:val="00B36853"/>
    <w:rsid w:val="00B37E59"/>
    <w:rsid w:val="00B42FA8"/>
    <w:rsid w:val="00B42FC1"/>
    <w:rsid w:val="00B437EE"/>
    <w:rsid w:val="00B44714"/>
    <w:rsid w:val="00B45BBB"/>
    <w:rsid w:val="00B501E0"/>
    <w:rsid w:val="00B50CC5"/>
    <w:rsid w:val="00B516B5"/>
    <w:rsid w:val="00B52589"/>
    <w:rsid w:val="00B53F49"/>
    <w:rsid w:val="00B5403B"/>
    <w:rsid w:val="00B5438D"/>
    <w:rsid w:val="00B55758"/>
    <w:rsid w:val="00B560C2"/>
    <w:rsid w:val="00B56241"/>
    <w:rsid w:val="00B60B9F"/>
    <w:rsid w:val="00B6125A"/>
    <w:rsid w:val="00B612BA"/>
    <w:rsid w:val="00B61FD8"/>
    <w:rsid w:val="00B621A5"/>
    <w:rsid w:val="00B653E2"/>
    <w:rsid w:val="00B665AC"/>
    <w:rsid w:val="00B70028"/>
    <w:rsid w:val="00B73921"/>
    <w:rsid w:val="00B73A66"/>
    <w:rsid w:val="00B73DE3"/>
    <w:rsid w:val="00B7445D"/>
    <w:rsid w:val="00B745A2"/>
    <w:rsid w:val="00B76074"/>
    <w:rsid w:val="00B7610A"/>
    <w:rsid w:val="00B765F7"/>
    <w:rsid w:val="00B76F52"/>
    <w:rsid w:val="00B76FBD"/>
    <w:rsid w:val="00B772C9"/>
    <w:rsid w:val="00B7760C"/>
    <w:rsid w:val="00B778E2"/>
    <w:rsid w:val="00B80B11"/>
    <w:rsid w:val="00B80E98"/>
    <w:rsid w:val="00B81D5B"/>
    <w:rsid w:val="00B81E1D"/>
    <w:rsid w:val="00B82E21"/>
    <w:rsid w:val="00B86A30"/>
    <w:rsid w:val="00B87B9A"/>
    <w:rsid w:val="00B903B2"/>
    <w:rsid w:val="00B908FD"/>
    <w:rsid w:val="00B90BAC"/>
    <w:rsid w:val="00B942E6"/>
    <w:rsid w:val="00B94CA4"/>
    <w:rsid w:val="00B94D0F"/>
    <w:rsid w:val="00B95ADD"/>
    <w:rsid w:val="00B96347"/>
    <w:rsid w:val="00B978C6"/>
    <w:rsid w:val="00BA150D"/>
    <w:rsid w:val="00BA22AA"/>
    <w:rsid w:val="00BA6451"/>
    <w:rsid w:val="00BA7A17"/>
    <w:rsid w:val="00BB3513"/>
    <w:rsid w:val="00BB3A1C"/>
    <w:rsid w:val="00BB3EAB"/>
    <w:rsid w:val="00BB4F09"/>
    <w:rsid w:val="00BB769C"/>
    <w:rsid w:val="00BC181B"/>
    <w:rsid w:val="00BC1E9A"/>
    <w:rsid w:val="00BC240B"/>
    <w:rsid w:val="00BC31A8"/>
    <w:rsid w:val="00BC47F2"/>
    <w:rsid w:val="00BC7E92"/>
    <w:rsid w:val="00BD0025"/>
    <w:rsid w:val="00BD1373"/>
    <w:rsid w:val="00BD19EF"/>
    <w:rsid w:val="00BD19F8"/>
    <w:rsid w:val="00BD2833"/>
    <w:rsid w:val="00BD3B2B"/>
    <w:rsid w:val="00BD5533"/>
    <w:rsid w:val="00BD618B"/>
    <w:rsid w:val="00BD64C9"/>
    <w:rsid w:val="00BD773A"/>
    <w:rsid w:val="00BE0498"/>
    <w:rsid w:val="00BE0704"/>
    <w:rsid w:val="00BE166F"/>
    <w:rsid w:val="00BE2FA8"/>
    <w:rsid w:val="00BE3722"/>
    <w:rsid w:val="00BE37E2"/>
    <w:rsid w:val="00BE3C69"/>
    <w:rsid w:val="00BE44CF"/>
    <w:rsid w:val="00BE4EA8"/>
    <w:rsid w:val="00BE63EA"/>
    <w:rsid w:val="00BE675B"/>
    <w:rsid w:val="00BE6811"/>
    <w:rsid w:val="00BF0381"/>
    <w:rsid w:val="00BF0D17"/>
    <w:rsid w:val="00BF1BA8"/>
    <w:rsid w:val="00BF205D"/>
    <w:rsid w:val="00BF4D0D"/>
    <w:rsid w:val="00BF4D95"/>
    <w:rsid w:val="00BF7A27"/>
    <w:rsid w:val="00C018C1"/>
    <w:rsid w:val="00C02A38"/>
    <w:rsid w:val="00C02D1B"/>
    <w:rsid w:val="00C04B10"/>
    <w:rsid w:val="00C07538"/>
    <w:rsid w:val="00C1116F"/>
    <w:rsid w:val="00C112FD"/>
    <w:rsid w:val="00C12156"/>
    <w:rsid w:val="00C139B1"/>
    <w:rsid w:val="00C14E4F"/>
    <w:rsid w:val="00C159C3"/>
    <w:rsid w:val="00C1674B"/>
    <w:rsid w:val="00C2049B"/>
    <w:rsid w:val="00C218FF"/>
    <w:rsid w:val="00C22740"/>
    <w:rsid w:val="00C22C94"/>
    <w:rsid w:val="00C24BB4"/>
    <w:rsid w:val="00C26B05"/>
    <w:rsid w:val="00C270D6"/>
    <w:rsid w:val="00C27231"/>
    <w:rsid w:val="00C27865"/>
    <w:rsid w:val="00C311A8"/>
    <w:rsid w:val="00C32084"/>
    <w:rsid w:val="00C32324"/>
    <w:rsid w:val="00C32FBA"/>
    <w:rsid w:val="00C3392E"/>
    <w:rsid w:val="00C34982"/>
    <w:rsid w:val="00C3703C"/>
    <w:rsid w:val="00C370F1"/>
    <w:rsid w:val="00C3743F"/>
    <w:rsid w:val="00C40B10"/>
    <w:rsid w:val="00C42B06"/>
    <w:rsid w:val="00C42B95"/>
    <w:rsid w:val="00C4346B"/>
    <w:rsid w:val="00C43F02"/>
    <w:rsid w:val="00C45AC0"/>
    <w:rsid w:val="00C460AB"/>
    <w:rsid w:val="00C46547"/>
    <w:rsid w:val="00C467BB"/>
    <w:rsid w:val="00C47F9A"/>
    <w:rsid w:val="00C542D6"/>
    <w:rsid w:val="00C54C5A"/>
    <w:rsid w:val="00C55E83"/>
    <w:rsid w:val="00C55ED7"/>
    <w:rsid w:val="00C56033"/>
    <w:rsid w:val="00C60438"/>
    <w:rsid w:val="00C60E14"/>
    <w:rsid w:val="00C612EF"/>
    <w:rsid w:val="00C61E85"/>
    <w:rsid w:val="00C62175"/>
    <w:rsid w:val="00C62578"/>
    <w:rsid w:val="00C62761"/>
    <w:rsid w:val="00C667AB"/>
    <w:rsid w:val="00C66A4B"/>
    <w:rsid w:val="00C67C7F"/>
    <w:rsid w:val="00C704B2"/>
    <w:rsid w:val="00C7108A"/>
    <w:rsid w:val="00C710B4"/>
    <w:rsid w:val="00C72795"/>
    <w:rsid w:val="00C728AD"/>
    <w:rsid w:val="00C732EC"/>
    <w:rsid w:val="00C739C2"/>
    <w:rsid w:val="00C7415B"/>
    <w:rsid w:val="00C74756"/>
    <w:rsid w:val="00C74B08"/>
    <w:rsid w:val="00C74B47"/>
    <w:rsid w:val="00C75D32"/>
    <w:rsid w:val="00C763A2"/>
    <w:rsid w:val="00C774F8"/>
    <w:rsid w:val="00C77F9A"/>
    <w:rsid w:val="00C80175"/>
    <w:rsid w:val="00C813F7"/>
    <w:rsid w:val="00C81F4B"/>
    <w:rsid w:val="00C8231F"/>
    <w:rsid w:val="00C8349B"/>
    <w:rsid w:val="00C83579"/>
    <w:rsid w:val="00C85B4C"/>
    <w:rsid w:val="00C85FD8"/>
    <w:rsid w:val="00C86465"/>
    <w:rsid w:val="00C87876"/>
    <w:rsid w:val="00C90720"/>
    <w:rsid w:val="00C915D4"/>
    <w:rsid w:val="00C92074"/>
    <w:rsid w:val="00C937E2"/>
    <w:rsid w:val="00C93C0E"/>
    <w:rsid w:val="00C96439"/>
    <w:rsid w:val="00CA0295"/>
    <w:rsid w:val="00CA1050"/>
    <w:rsid w:val="00CA27B0"/>
    <w:rsid w:val="00CA43C5"/>
    <w:rsid w:val="00CA4E77"/>
    <w:rsid w:val="00CA6576"/>
    <w:rsid w:val="00CA67FA"/>
    <w:rsid w:val="00CA6ADC"/>
    <w:rsid w:val="00CA6BDC"/>
    <w:rsid w:val="00CA7AE3"/>
    <w:rsid w:val="00CB0614"/>
    <w:rsid w:val="00CB0B0A"/>
    <w:rsid w:val="00CB0DD1"/>
    <w:rsid w:val="00CB184F"/>
    <w:rsid w:val="00CB4E19"/>
    <w:rsid w:val="00CB5478"/>
    <w:rsid w:val="00CB5675"/>
    <w:rsid w:val="00CC069A"/>
    <w:rsid w:val="00CC0D29"/>
    <w:rsid w:val="00CC12FC"/>
    <w:rsid w:val="00CC1700"/>
    <w:rsid w:val="00CC21DF"/>
    <w:rsid w:val="00CC2758"/>
    <w:rsid w:val="00CC4F49"/>
    <w:rsid w:val="00CC5D61"/>
    <w:rsid w:val="00CC6986"/>
    <w:rsid w:val="00CC6AFC"/>
    <w:rsid w:val="00CC6BF7"/>
    <w:rsid w:val="00CC751C"/>
    <w:rsid w:val="00CC7A09"/>
    <w:rsid w:val="00CD0A1C"/>
    <w:rsid w:val="00CD1F09"/>
    <w:rsid w:val="00CD28D3"/>
    <w:rsid w:val="00CD3EEF"/>
    <w:rsid w:val="00CD4D4B"/>
    <w:rsid w:val="00CD61B5"/>
    <w:rsid w:val="00CD70A5"/>
    <w:rsid w:val="00CE0217"/>
    <w:rsid w:val="00CE1E2F"/>
    <w:rsid w:val="00CE1EB5"/>
    <w:rsid w:val="00CE2011"/>
    <w:rsid w:val="00CE23DF"/>
    <w:rsid w:val="00CE3763"/>
    <w:rsid w:val="00CE5389"/>
    <w:rsid w:val="00CE54FB"/>
    <w:rsid w:val="00CE67F1"/>
    <w:rsid w:val="00CE69F3"/>
    <w:rsid w:val="00CE7E21"/>
    <w:rsid w:val="00CF06F5"/>
    <w:rsid w:val="00CF0D03"/>
    <w:rsid w:val="00CF0E4C"/>
    <w:rsid w:val="00CF2D29"/>
    <w:rsid w:val="00CF3477"/>
    <w:rsid w:val="00CF4DA3"/>
    <w:rsid w:val="00CF5642"/>
    <w:rsid w:val="00CF7AAE"/>
    <w:rsid w:val="00D019B2"/>
    <w:rsid w:val="00D0259A"/>
    <w:rsid w:val="00D0270D"/>
    <w:rsid w:val="00D02DD0"/>
    <w:rsid w:val="00D0499E"/>
    <w:rsid w:val="00D051BE"/>
    <w:rsid w:val="00D07D79"/>
    <w:rsid w:val="00D1001E"/>
    <w:rsid w:val="00D1038A"/>
    <w:rsid w:val="00D10C8F"/>
    <w:rsid w:val="00D10EB8"/>
    <w:rsid w:val="00D11547"/>
    <w:rsid w:val="00D12D14"/>
    <w:rsid w:val="00D13E6C"/>
    <w:rsid w:val="00D13F74"/>
    <w:rsid w:val="00D14967"/>
    <w:rsid w:val="00D15681"/>
    <w:rsid w:val="00D15A04"/>
    <w:rsid w:val="00D1774F"/>
    <w:rsid w:val="00D213A8"/>
    <w:rsid w:val="00D235AA"/>
    <w:rsid w:val="00D24956"/>
    <w:rsid w:val="00D25890"/>
    <w:rsid w:val="00D259FA"/>
    <w:rsid w:val="00D26F06"/>
    <w:rsid w:val="00D3009B"/>
    <w:rsid w:val="00D32361"/>
    <w:rsid w:val="00D33E0E"/>
    <w:rsid w:val="00D33F2C"/>
    <w:rsid w:val="00D34067"/>
    <w:rsid w:val="00D3521F"/>
    <w:rsid w:val="00D35A59"/>
    <w:rsid w:val="00D37AAC"/>
    <w:rsid w:val="00D37E46"/>
    <w:rsid w:val="00D402B5"/>
    <w:rsid w:val="00D420E0"/>
    <w:rsid w:val="00D435E2"/>
    <w:rsid w:val="00D438AC"/>
    <w:rsid w:val="00D45361"/>
    <w:rsid w:val="00D52682"/>
    <w:rsid w:val="00D52A8F"/>
    <w:rsid w:val="00D53B59"/>
    <w:rsid w:val="00D55751"/>
    <w:rsid w:val="00D56729"/>
    <w:rsid w:val="00D567CE"/>
    <w:rsid w:val="00D573D6"/>
    <w:rsid w:val="00D6039B"/>
    <w:rsid w:val="00D63463"/>
    <w:rsid w:val="00D650E1"/>
    <w:rsid w:val="00D653F8"/>
    <w:rsid w:val="00D660D5"/>
    <w:rsid w:val="00D66565"/>
    <w:rsid w:val="00D6691F"/>
    <w:rsid w:val="00D66C9F"/>
    <w:rsid w:val="00D67419"/>
    <w:rsid w:val="00D67475"/>
    <w:rsid w:val="00D67574"/>
    <w:rsid w:val="00D67D64"/>
    <w:rsid w:val="00D704D5"/>
    <w:rsid w:val="00D714E9"/>
    <w:rsid w:val="00D74E9E"/>
    <w:rsid w:val="00D75E2D"/>
    <w:rsid w:val="00D76E0E"/>
    <w:rsid w:val="00D774B6"/>
    <w:rsid w:val="00D77E46"/>
    <w:rsid w:val="00D77F31"/>
    <w:rsid w:val="00D81259"/>
    <w:rsid w:val="00D81A4E"/>
    <w:rsid w:val="00D85735"/>
    <w:rsid w:val="00D8752D"/>
    <w:rsid w:val="00D877A3"/>
    <w:rsid w:val="00D90096"/>
    <w:rsid w:val="00D91DA0"/>
    <w:rsid w:val="00D91F0B"/>
    <w:rsid w:val="00D93367"/>
    <w:rsid w:val="00D94714"/>
    <w:rsid w:val="00D94975"/>
    <w:rsid w:val="00D979F2"/>
    <w:rsid w:val="00DA056A"/>
    <w:rsid w:val="00DA07EC"/>
    <w:rsid w:val="00DA0E03"/>
    <w:rsid w:val="00DA2360"/>
    <w:rsid w:val="00DA3D2F"/>
    <w:rsid w:val="00DA54FC"/>
    <w:rsid w:val="00DA599C"/>
    <w:rsid w:val="00DA5A7F"/>
    <w:rsid w:val="00DA5DC7"/>
    <w:rsid w:val="00DA63F4"/>
    <w:rsid w:val="00DB3B05"/>
    <w:rsid w:val="00DB4C8F"/>
    <w:rsid w:val="00DB5A34"/>
    <w:rsid w:val="00DB5B22"/>
    <w:rsid w:val="00DB605A"/>
    <w:rsid w:val="00DB7796"/>
    <w:rsid w:val="00DB77BE"/>
    <w:rsid w:val="00DB7BB5"/>
    <w:rsid w:val="00DB7E89"/>
    <w:rsid w:val="00DC1DCF"/>
    <w:rsid w:val="00DC24C4"/>
    <w:rsid w:val="00DC29A1"/>
    <w:rsid w:val="00DC4270"/>
    <w:rsid w:val="00DC435A"/>
    <w:rsid w:val="00DC4A7C"/>
    <w:rsid w:val="00DC501F"/>
    <w:rsid w:val="00DC50C2"/>
    <w:rsid w:val="00DC5E5E"/>
    <w:rsid w:val="00DC5E85"/>
    <w:rsid w:val="00DC742E"/>
    <w:rsid w:val="00DC7780"/>
    <w:rsid w:val="00DC77AF"/>
    <w:rsid w:val="00DD127B"/>
    <w:rsid w:val="00DD1D4B"/>
    <w:rsid w:val="00DD3A8F"/>
    <w:rsid w:val="00DD5763"/>
    <w:rsid w:val="00DD589B"/>
    <w:rsid w:val="00DD62DC"/>
    <w:rsid w:val="00DD7F77"/>
    <w:rsid w:val="00DE0199"/>
    <w:rsid w:val="00DE0A56"/>
    <w:rsid w:val="00DE17D0"/>
    <w:rsid w:val="00DE1ECB"/>
    <w:rsid w:val="00DE23ED"/>
    <w:rsid w:val="00DE2533"/>
    <w:rsid w:val="00DE3F21"/>
    <w:rsid w:val="00DE46BB"/>
    <w:rsid w:val="00DE62D1"/>
    <w:rsid w:val="00DE664D"/>
    <w:rsid w:val="00DE7383"/>
    <w:rsid w:val="00DF05AA"/>
    <w:rsid w:val="00DF1684"/>
    <w:rsid w:val="00DF1DE4"/>
    <w:rsid w:val="00DF279A"/>
    <w:rsid w:val="00DF4720"/>
    <w:rsid w:val="00DF5580"/>
    <w:rsid w:val="00E00289"/>
    <w:rsid w:val="00E00F99"/>
    <w:rsid w:val="00E01B42"/>
    <w:rsid w:val="00E02D9C"/>
    <w:rsid w:val="00E04144"/>
    <w:rsid w:val="00E05B34"/>
    <w:rsid w:val="00E10A19"/>
    <w:rsid w:val="00E10E74"/>
    <w:rsid w:val="00E11463"/>
    <w:rsid w:val="00E135F1"/>
    <w:rsid w:val="00E13910"/>
    <w:rsid w:val="00E14061"/>
    <w:rsid w:val="00E15261"/>
    <w:rsid w:val="00E15336"/>
    <w:rsid w:val="00E15E65"/>
    <w:rsid w:val="00E16FA9"/>
    <w:rsid w:val="00E2038C"/>
    <w:rsid w:val="00E21358"/>
    <w:rsid w:val="00E2264E"/>
    <w:rsid w:val="00E2322F"/>
    <w:rsid w:val="00E2398E"/>
    <w:rsid w:val="00E252A2"/>
    <w:rsid w:val="00E25640"/>
    <w:rsid w:val="00E25DB8"/>
    <w:rsid w:val="00E30AE5"/>
    <w:rsid w:val="00E3216B"/>
    <w:rsid w:val="00E34E31"/>
    <w:rsid w:val="00E34EEC"/>
    <w:rsid w:val="00E406AC"/>
    <w:rsid w:val="00E40F6D"/>
    <w:rsid w:val="00E420E4"/>
    <w:rsid w:val="00E4485E"/>
    <w:rsid w:val="00E451B4"/>
    <w:rsid w:val="00E51F08"/>
    <w:rsid w:val="00E51F81"/>
    <w:rsid w:val="00E525A1"/>
    <w:rsid w:val="00E5297F"/>
    <w:rsid w:val="00E549FF"/>
    <w:rsid w:val="00E556C0"/>
    <w:rsid w:val="00E55E54"/>
    <w:rsid w:val="00E56A91"/>
    <w:rsid w:val="00E57049"/>
    <w:rsid w:val="00E570B3"/>
    <w:rsid w:val="00E570F0"/>
    <w:rsid w:val="00E57694"/>
    <w:rsid w:val="00E60029"/>
    <w:rsid w:val="00E60AB0"/>
    <w:rsid w:val="00E60CC7"/>
    <w:rsid w:val="00E60FFA"/>
    <w:rsid w:val="00E62FC6"/>
    <w:rsid w:val="00E63308"/>
    <w:rsid w:val="00E656B2"/>
    <w:rsid w:val="00E66920"/>
    <w:rsid w:val="00E671E7"/>
    <w:rsid w:val="00E70751"/>
    <w:rsid w:val="00E70A90"/>
    <w:rsid w:val="00E70B3A"/>
    <w:rsid w:val="00E71081"/>
    <w:rsid w:val="00E71097"/>
    <w:rsid w:val="00E7148E"/>
    <w:rsid w:val="00E716A4"/>
    <w:rsid w:val="00E71DF3"/>
    <w:rsid w:val="00E71EC0"/>
    <w:rsid w:val="00E72388"/>
    <w:rsid w:val="00E723DB"/>
    <w:rsid w:val="00E7266F"/>
    <w:rsid w:val="00E729F8"/>
    <w:rsid w:val="00E72C5E"/>
    <w:rsid w:val="00E73540"/>
    <w:rsid w:val="00E737F1"/>
    <w:rsid w:val="00E75FF2"/>
    <w:rsid w:val="00E77933"/>
    <w:rsid w:val="00E77D2E"/>
    <w:rsid w:val="00E80432"/>
    <w:rsid w:val="00E80790"/>
    <w:rsid w:val="00E80C08"/>
    <w:rsid w:val="00E81B1E"/>
    <w:rsid w:val="00E81DA3"/>
    <w:rsid w:val="00E81DF0"/>
    <w:rsid w:val="00E839B2"/>
    <w:rsid w:val="00E83BE5"/>
    <w:rsid w:val="00E8480C"/>
    <w:rsid w:val="00E86090"/>
    <w:rsid w:val="00E86600"/>
    <w:rsid w:val="00E87ABF"/>
    <w:rsid w:val="00E90327"/>
    <w:rsid w:val="00E90B22"/>
    <w:rsid w:val="00E926F8"/>
    <w:rsid w:val="00E936DF"/>
    <w:rsid w:val="00E94637"/>
    <w:rsid w:val="00E95E94"/>
    <w:rsid w:val="00EA16EA"/>
    <w:rsid w:val="00EA1CDF"/>
    <w:rsid w:val="00EA2C43"/>
    <w:rsid w:val="00EA3FAF"/>
    <w:rsid w:val="00EA4619"/>
    <w:rsid w:val="00EA5CFE"/>
    <w:rsid w:val="00EA5E87"/>
    <w:rsid w:val="00EA667A"/>
    <w:rsid w:val="00EA68FC"/>
    <w:rsid w:val="00EA7049"/>
    <w:rsid w:val="00EB082E"/>
    <w:rsid w:val="00EB0C9F"/>
    <w:rsid w:val="00EB1749"/>
    <w:rsid w:val="00EB4B99"/>
    <w:rsid w:val="00EB4F28"/>
    <w:rsid w:val="00EB5333"/>
    <w:rsid w:val="00EB6AE8"/>
    <w:rsid w:val="00EB77CB"/>
    <w:rsid w:val="00EB7901"/>
    <w:rsid w:val="00EB799F"/>
    <w:rsid w:val="00EC0689"/>
    <w:rsid w:val="00EC18DC"/>
    <w:rsid w:val="00EC3FB9"/>
    <w:rsid w:val="00EC4C7F"/>
    <w:rsid w:val="00EC5389"/>
    <w:rsid w:val="00EC596E"/>
    <w:rsid w:val="00EC5E31"/>
    <w:rsid w:val="00EC7410"/>
    <w:rsid w:val="00EC7423"/>
    <w:rsid w:val="00ED0012"/>
    <w:rsid w:val="00ED2069"/>
    <w:rsid w:val="00ED23C7"/>
    <w:rsid w:val="00ED248F"/>
    <w:rsid w:val="00ED3427"/>
    <w:rsid w:val="00ED6533"/>
    <w:rsid w:val="00ED7055"/>
    <w:rsid w:val="00ED71EB"/>
    <w:rsid w:val="00ED7856"/>
    <w:rsid w:val="00EE02B0"/>
    <w:rsid w:val="00EE04CD"/>
    <w:rsid w:val="00EE0C73"/>
    <w:rsid w:val="00EE1566"/>
    <w:rsid w:val="00EE1973"/>
    <w:rsid w:val="00EE2814"/>
    <w:rsid w:val="00EE551D"/>
    <w:rsid w:val="00EE5BFC"/>
    <w:rsid w:val="00EE7413"/>
    <w:rsid w:val="00EE77B6"/>
    <w:rsid w:val="00EF33A8"/>
    <w:rsid w:val="00EF474F"/>
    <w:rsid w:val="00EF5067"/>
    <w:rsid w:val="00EF6D07"/>
    <w:rsid w:val="00EF73FE"/>
    <w:rsid w:val="00EF7620"/>
    <w:rsid w:val="00F00026"/>
    <w:rsid w:val="00F00FAA"/>
    <w:rsid w:val="00F0124D"/>
    <w:rsid w:val="00F01478"/>
    <w:rsid w:val="00F027AC"/>
    <w:rsid w:val="00F03488"/>
    <w:rsid w:val="00F0355E"/>
    <w:rsid w:val="00F03600"/>
    <w:rsid w:val="00F037CB"/>
    <w:rsid w:val="00F03904"/>
    <w:rsid w:val="00F04F44"/>
    <w:rsid w:val="00F050AE"/>
    <w:rsid w:val="00F05134"/>
    <w:rsid w:val="00F068EF"/>
    <w:rsid w:val="00F06D93"/>
    <w:rsid w:val="00F117DA"/>
    <w:rsid w:val="00F120F1"/>
    <w:rsid w:val="00F13F93"/>
    <w:rsid w:val="00F14B29"/>
    <w:rsid w:val="00F161BA"/>
    <w:rsid w:val="00F16C0B"/>
    <w:rsid w:val="00F1772F"/>
    <w:rsid w:val="00F17C52"/>
    <w:rsid w:val="00F20171"/>
    <w:rsid w:val="00F212F0"/>
    <w:rsid w:val="00F22BF4"/>
    <w:rsid w:val="00F23395"/>
    <w:rsid w:val="00F26DF7"/>
    <w:rsid w:val="00F27BCF"/>
    <w:rsid w:val="00F30D5B"/>
    <w:rsid w:val="00F31197"/>
    <w:rsid w:val="00F3147E"/>
    <w:rsid w:val="00F31617"/>
    <w:rsid w:val="00F31A21"/>
    <w:rsid w:val="00F33915"/>
    <w:rsid w:val="00F35F88"/>
    <w:rsid w:val="00F3602A"/>
    <w:rsid w:val="00F361F0"/>
    <w:rsid w:val="00F3733E"/>
    <w:rsid w:val="00F40376"/>
    <w:rsid w:val="00F40ED6"/>
    <w:rsid w:val="00F41A1D"/>
    <w:rsid w:val="00F41C6A"/>
    <w:rsid w:val="00F42001"/>
    <w:rsid w:val="00F42B12"/>
    <w:rsid w:val="00F42F48"/>
    <w:rsid w:val="00F43199"/>
    <w:rsid w:val="00F44532"/>
    <w:rsid w:val="00F45094"/>
    <w:rsid w:val="00F45222"/>
    <w:rsid w:val="00F45302"/>
    <w:rsid w:val="00F45E76"/>
    <w:rsid w:val="00F46370"/>
    <w:rsid w:val="00F46D7B"/>
    <w:rsid w:val="00F52780"/>
    <w:rsid w:val="00F53FDF"/>
    <w:rsid w:val="00F54635"/>
    <w:rsid w:val="00F54CB9"/>
    <w:rsid w:val="00F54EF3"/>
    <w:rsid w:val="00F5507C"/>
    <w:rsid w:val="00F552B8"/>
    <w:rsid w:val="00F55A0B"/>
    <w:rsid w:val="00F56A14"/>
    <w:rsid w:val="00F574D8"/>
    <w:rsid w:val="00F6107D"/>
    <w:rsid w:val="00F61C35"/>
    <w:rsid w:val="00F62F82"/>
    <w:rsid w:val="00F62FD7"/>
    <w:rsid w:val="00F63E5C"/>
    <w:rsid w:val="00F64313"/>
    <w:rsid w:val="00F65ADE"/>
    <w:rsid w:val="00F66794"/>
    <w:rsid w:val="00F6752D"/>
    <w:rsid w:val="00F70935"/>
    <w:rsid w:val="00F733FB"/>
    <w:rsid w:val="00F74E08"/>
    <w:rsid w:val="00F752B3"/>
    <w:rsid w:val="00F7563D"/>
    <w:rsid w:val="00F75A92"/>
    <w:rsid w:val="00F75C77"/>
    <w:rsid w:val="00F76EF6"/>
    <w:rsid w:val="00F8025A"/>
    <w:rsid w:val="00F83939"/>
    <w:rsid w:val="00F844D9"/>
    <w:rsid w:val="00F848C4"/>
    <w:rsid w:val="00F85446"/>
    <w:rsid w:val="00F85D67"/>
    <w:rsid w:val="00F862C3"/>
    <w:rsid w:val="00F86BB4"/>
    <w:rsid w:val="00F86D7C"/>
    <w:rsid w:val="00F8728B"/>
    <w:rsid w:val="00F90EEA"/>
    <w:rsid w:val="00F92AA0"/>
    <w:rsid w:val="00F93262"/>
    <w:rsid w:val="00F93DCA"/>
    <w:rsid w:val="00F94AF1"/>
    <w:rsid w:val="00F94F64"/>
    <w:rsid w:val="00F95C72"/>
    <w:rsid w:val="00F963E6"/>
    <w:rsid w:val="00F96E35"/>
    <w:rsid w:val="00FA11C5"/>
    <w:rsid w:val="00FA21DA"/>
    <w:rsid w:val="00FA25BD"/>
    <w:rsid w:val="00FA2728"/>
    <w:rsid w:val="00FA4ADB"/>
    <w:rsid w:val="00FA7694"/>
    <w:rsid w:val="00FB0D9F"/>
    <w:rsid w:val="00FB2B4B"/>
    <w:rsid w:val="00FB3058"/>
    <w:rsid w:val="00FB414C"/>
    <w:rsid w:val="00FB41A9"/>
    <w:rsid w:val="00FB448D"/>
    <w:rsid w:val="00FB4F0B"/>
    <w:rsid w:val="00FB6679"/>
    <w:rsid w:val="00FC1867"/>
    <w:rsid w:val="00FC34DD"/>
    <w:rsid w:val="00FC3676"/>
    <w:rsid w:val="00FC3738"/>
    <w:rsid w:val="00FC43C4"/>
    <w:rsid w:val="00FC4A30"/>
    <w:rsid w:val="00FC4E2B"/>
    <w:rsid w:val="00FC5F0E"/>
    <w:rsid w:val="00FC66C7"/>
    <w:rsid w:val="00FC746D"/>
    <w:rsid w:val="00FD09F7"/>
    <w:rsid w:val="00FD1B7E"/>
    <w:rsid w:val="00FD2D31"/>
    <w:rsid w:val="00FD3835"/>
    <w:rsid w:val="00FD3956"/>
    <w:rsid w:val="00FD41D4"/>
    <w:rsid w:val="00FD661F"/>
    <w:rsid w:val="00FD73A9"/>
    <w:rsid w:val="00FE2355"/>
    <w:rsid w:val="00FE2628"/>
    <w:rsid w:val="00FE4499"/>
    <w:rsid w:val="00FE4B62"/>
    <w:rsid w:val="00FE5E9A"/>
    <w:rsid w:val="00FE6051"/>
    <w:rsid w:val="00FE6B47"/>
    <w:rsid w:val="00FE75A6"/>
    <w:rsid w:val="00FF0B99"/>
    <w:rsid w:val="00FF0C49"/>
    <w:rsid w:val="00FF1816"/>
    <w:rsid w:val="00FF275D"/>
    <w:rsid w:val="00FF4EAC"/>
    <w:rsid w:val="00FF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B23393D"/>
  <w15:docId w15:val="{8438F606-865D-4090-9511-A705F857C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C596E"/>
    <w:rPr>
      <w:rFonts w:ascii="Calibri" w:eastAsia="굴림" w:hAnsi="Calibri"/>
      <w:kern w:val="2"/>
      <w:sz w:val="22"/>
      <w:szCs w:val="24"/>
    </w:rPr>
  </w:style>
  <w:style w:type="paragraph" w:styleId="1">
    <w:name w:val="heading 1"/>
    <w:aliases w:val="I"/>
    <w:basedOn w:val="a"/>
    <w:next w:val="a"/>
    <w:uiPriority w:val="9"/>
    <w:qFormat/>
    <w:rsid w:val="006D0240"/>
    <w:pPr>
      <w:numPr>
        <w:numId w:val="5"/>
      </w:numPr>
      <w:tabs>
        <w:tab w:val="clear" w:pos="709"/>
        <w:tab w:val="num" w:pos="567"/>
      </w:tabs>
      <w:adjustRightInd w:val="0"/>
      <w:snapToGrid w:val="0"/>
      <w:spacing w:before="360"/>
      <w:ind w:left="567" w:hanging="567"/>
      <w:outlineLvl w:val="0"/>
    </w:pPr>
    <w:rPr>
      <w:rFonts w:asciiTheme="majorEastAsia" w:eastAsiaTheme="majorEastAsia" w:hAnsiTheme="majorEastAsia" w:cs="바탕체"/>
      <w:b/>
      <w:color w:val="0000FF"/>
      <w:kern w:val="28"/>
      <w:sz w:val="28"/>
    </w:rPr>
  </w:style>
  <w:style w:type="paragraph" w:styleId="20">
    <w:name w:val="heading 2"/>
    <w:aliases w:val="1"/>
    <w:basedOn w:val="1"/>
    <w:next w:val="Body"/>
    <w:link w:val="2Char"/>
    <w:uiPriority w:val="9"/>
    <w:qFormat/>
    <w:rsid w:val="00823473"/>
    <w:pPr>
      <w:keepNext/>
      <w:numPr>
        <w:ilvl w:val="1"/>
      </w:numPr>
      <w:tabs>
        <w:tab w:val="clear" w:pos="451"/>
      </w:tabs>
      <w:spacing w:before="240"/>
      <w:ind w:left="567"/>
      <w:outlineLvl w:val="1"/>
    </w:pPr>
    <w:rPr>
      <w:sz w:val="24"/>
    </w:rPr>
  </w:style>
  <w:style w:type="paragraph" w:styleId="3">
    <w:name w:val="heading 3"/>
    <w:aliases w:val="가"/>
    <w:basedOn w:val="20"/>
    <w:next w:val="Body"/>
    <w:autoRedefine/>
    <w:uiPriority w:val="9"/>
    <w:qFormat/>
    <w:rsid w:val="00C1116F"/>
    <w:pPr>
      <w:numPr>
        <w:ilvl w:val="2"/>
      </w:numPr>
      <w:tabs>
        <w:tab w:val="clear" w:pos="964"/>
      </w:tabs>
      <w:spacing w:before="180"/>
      <w:ind w:left="709" w:right="1140" w:hanging="709"/>
      <w:outlineLvl w:val="2"/>
    </w:pPr>
    <w:rPr>
      <w:sz w:val="22"/>
    </w:rPr>
  </w:style>
  <w:style w:type="paragraph" w:styleId="4">
    <w:name w:val="heading 4"/>
    <w:aliases w:val="1)"/>
    <w:basedOn w:val="a"/>
    <w:next w:val="a0"/>
    <w:qFormat/>
    <w:rsid w:val="001B6D14"/>
    <w:pPr>
      <w:keepNext/>
      <w:numPr>
        <w:ilvl w:val="3"/>
        <w:numId w:val="7"/>
      </w:numPr>
      <w:outlineLvl w:val="3"/>
    </w:pPr>
    <w:rPr>
      <w:b/>
    </w:rPr>
  </w:style>
  <w:style w:type="paragraph" w:styleId="5">
    <w:name w:val="heading 5"/>
    <w:aliases w:val="가)"/>
    <w:basedOn w:val="a"/>
    <w:next w:val="a0"/>
    <w:qFormat/>
    <w:rsid w:val="007D440A"/>
    <w:pPr>
      <w:keepNext/>
      <w:outlineLvl w:val="4"/>
    </w:pPr>
    <w:rPr>
      <w:rFonts w:ascii="Arial" w:eastAsia="돋움체" w:hAnsi="Arial"/>
    </w:rPr>
  </w:style>
  <w:style w:type="paragraph" w:styleId="6">
    <w:name w:val="heading 6"/>
    <w:aliases w:val="(1)"/>
    <w:basedOn w:val="a"/>
    <w:next w:val="a0"/>
    <w:qFormat/>
    <w:rsid w:val="007D440A"/>
    <w:pPr>
      <w:keepNext/>
      <w:outlineLvl w:val="5"/>
    </w:pPr>
    <w:rPr>
      <w:b/>
    </w:rPr>
  </w:style>
  <w:style w:type="paragraph" w:styleId="7">
    <w:name w:val="heading 7"/>
    <w:aliases w:val="(가)"/>
    <w:basedOn w:val="a"/>
    <w:next w:val="a0"/>
    <w:qFormat/>
    <w:rsid w:val="007D440A"/>
    <w:pPr>
      <w:keepNext/>
      <w:outlineLvl w:val="6"/>
    </w:pPr>
  </w:style>
  <w:style w:type="paragraph" w:styleId="8">
    <w:name w:val="heading 8"/>
    <w:basedOn w:val="a"/>
    <w:next w:val="a0"/>
    <w:qFormat/>
    <w:rsid w:val="007D440A"/>
    <w:pPr>
      <w:keepNext/>
      <w:outlineLvl w:val="7"/>
    </w:pPr>
  </w:style>
  <w:style w:type="paragraph" w:styleId="9">
    <w:name w:val="heading 9"/>
    <w:basedOn w:val="a"/>
    <w:next w:val="a0"/>
    <w:qFormat/>
    <w:rsid w:val="007D440A"/>
    <w:pPr>
      <w:keepNext/>
      <w:outlineLvl w:val="8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Body">
    <w:name w:val="Body"/>
    <w:basedOn w:val="List1TextBody"/>
    <w:link w:val="BodyChar"/>
    <w:qFormat/>
    <w:rsid w:val="007568A0"/>
    <w:pPr>
      <w:spacing w:before="120" w:line="264" w:lineRule="auto"/>
    </w:pPr>
    <w:rPr>
      <w:rFonts w:ascii="Calibri" w:hAnsi="Calibri"/>
      <w:sz w:val="24"/>
    </w:rPr>
  </w:style>
  <w:style w:type="paragraph" w:customStyle="1" w:styleId="List1TextBody">
    <w:name w:val="List1TextBody"/>
    <w:basedOn w:val="List1-Body"/>
    <w:rsid w:val="007D440A"/>
    <w:pPr>
      <w:spacing w:before="240" w:line="288" w:lineRule="auto"/>
      <w:ind w:left="567"/>
    </w:pPr>
  </w:style>
  <w:style w:type="paragraph" w:customStyle="1" w:styleId="List1-Body">
    <w:name w:val="List1-Body"/>
    <w:basedOn w:val="a"/>
    <w:rsid w:val="007D440A"/>
    <w:pPr>
      <w:spacing w:before="80" w:line="360" w:lineRule="auto"/>
      <w:ind w:left="924"/>
    </w:pPr>
    <w:rPr>
      <w:rFonts w:ascii="CG Omega" w:hAnsi="CG Omega"/>
    </w:rPr>
  </w:style>
  <w:style w:type="paragraph" w:styleId="a0">
    <w:name w:val="Normal Indent"/>
    <w:basedOn w:val="a"/>
    <w:rsid w:val="007D440A"/>
    <w:pPr>
      <w:spacing w:before="240" w:line="312" w:lineRule="auto"/>
      <w:ind w:firstLine="567"/>
    </w:pPr>
    <w:rPr>
      <w:rFonts w:ascii="CG Omega" w:hAnsi="CG Omega"/>
    </w:rPr>
  </w:style>
  <w:style w:type="paragraph" w:customStyle="1" w:styleId="List1">
    <w:name w:val="List1"/>
    <w:basedOn w:val="a"/>
    <w:next w:val="List1-Body"/>
    <w:rsid w:val="007D440A"/>
    <w:pPr>
      <w:spacing w:before="80"/>
      <w:ind w:left="964" w:hanging="397"/>
    </w:pPr>
    <w:rPr>
      <w:rFonts w:ascii="Britannic Bold" w:eastAsia="한양옛체" w:hAnsi="Britannic Bold"/>
    </w:rPr>
  </w:style>
  <w:style w:type="paragraph" w:customStyle="1" w:styleId="Title-Task">
    <w:name w:val="Title-Task"/>
    <w:basedOn w:val="a"/>
    <w:rsid w:val="007D440A"/>
    <w:p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240"/>
      <w:ind w:left="1701" w:right="1701"/>
      <w:jc w:val="center"/>
    </w:pPr>
    <w:rPr>
      <w:rFonts w:ascii="Britannic Bold" w:eastAsia="한양옛체" w:hAnsi="Britannic Bold"/>
      <w:sz w:val="28"/>
    </w:rPr>
  </w:style>
  <w:style w:type="paragraph" w:customStyle="1" w:styleId="List2">
    <w:name w:val="List2"/>
    <w:basedOn w:val="List1"/>
    <w:next w:val="List2-Body"/>
    <w:rsid w:val="007D440A"/>
    <w:pPr>
      <w:spacing w:before="120" w:line="360" w:lineRule="auto"/>
      <w:ind w:left="1304"/>
    </w:pPr>
    <w:rPr>
      <w:rFonts w:ascii="CG Omega" w:eastAsia="굴림" w:hAnsi="CG Omega"/>
    </w:rPr>
  </w:style>
  <w:style w:type="paragraph" w:customStyle="1" w:styleId="List2-Body">
    <w:name w:val="List2-Body"/>
    <w:basedOn w:val="a"/>
    <w:rsid w:val="007D440A"/>
    <w:pPr>
      <w:spacing w:before="120" w:line="312" w:lineRule="auto"/>
      <w:ind w:left="782" w:hanging="425"/>
    </w:pPr>
    <w:rPr>
      <w:rFonts w:ascii="CG Omega" w:hAnsi="CG Omega"/>
      <w:sz w:val="24"/>
    </w:rPr>
  </w:style>
  <w:style w:type="paragraph" w:styleId="a4">
    <w:name w:val="head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List2Bold">
    <w:name w:val="List2Bold"/>
    <w:basedOn w:val="List2"/>
    <w:next w:val="List2-Body"/>
    <w:rsid w:val="007D440A"/>
    <w:pPr>
      <w:spacing w:before="240"/>
    </w:pPr>
    <w:rPr>
      <w:rFonts w:ascii="Britannic Bold" w:eastAsia="한양옛체" w:hAnsi="Britannic Bold"/>
    </w:rPr>
  </w:style>
  <w:style w:type="paragraph" w:customStyle="1" w:styleId="List3">
    <w:name w:val="List3"/>
    <w:basedOn w:val="List2"/>
    <w:rsid w:val="007D440A"/>
    <w:pPr>
      <w:ind w:left="1531"/>
    </w:pPr>
  </w:style>
  <w:style w:type="paragraph" w:styleId="a5">
    <w:name w:val="foot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10">
    <w:name w:val="머리글1"/>
    <w:basedOn w:val="1"/>
    <w:next w:val="a"/>
    <w:rsid w:val="007D440A"/>
    <w:pPr>
      <w:pBdr>
        <w:bottom w:val="single" w:sz="6" w:space="3" w:color="auto"/>
      </w:pBdr>
      <w:spacing w:after="60" w:line="400" w:lineRule="atLeast"/>
      <w:jc w:val="right"/>
      <w:outlineLvl w:val="9"/>
    </w:pPr>
    <w:rPr>
      <w:noProof/>
      <w:kern w:val="32"/>
      <w:sz w:val="22"/>
    </w:rPr>
  </w:style>
  <w:style w:type="character" w:styleId="a6">
    <w:name w:val="page number"/>
    <w:aliases w:val="바닥글1"/>
    <w:basedOn w:val="a1"/>
    <w:rsid w:val="007D440A"/>
    <w:rPr>
      <w:rFonts w:ascii="Britannic Bold" w:hAnsi="Times New Roman"/>
      <w:b/>
      <w:sz w:val="24"/>
    </w:rPr>
  </w:style>
  <w:style w:type="paragraph" w:customStyle="1" w:styleId="List3-Body">
    <w:name w:val="List3-Body"/>
    <w:basedOn w:val="List3"/>
    <w:rsid w:val="007D440A"/>
    <w:pPr>
      <w:ind w:firstLine="0"/>
    </w:pPr>
  </w:style>
  <w:style w:type="paragraph" w:customStyle="1" w:styleId="List3Bold">
    <w:name w:val="List3Bold"/>
    <w:basedOn w:val="List3"/>
    <w:rsid w:val="007D440A"/>
    <w:pPr>
      <w:ind w:left="1219" w:hanging="425"/>
    </w:pPr>
    <w:rPr>
      <w:b/>
    </w:rPr>
  </w:style>
  <w:style w:type="paragraph" w:styleId="11">
    <w:name w:val="toc 1"/>
    <w:basedOn w:val="a"/>
    <w:next w:val="a"/>
    <w:uiPriority w:val="39"/>
    <w:rsid w:val="000B1405"/>
    <w:pPr>
      <w:tabs>
        <w:tab w:val="left" w:pos="851"/>
        <w:tab w:val="right" w:leader="dot" w:pos="8931"/>
      </w:tabs>
      <w:spacing w:before="180"/>
      <w:ind w:leftChars="193" w:left="425" w:rightChars="244" w:right="537"/>
    </w:pPr>
    <w:rPr>
      <w:rFonts w:cs="Calibri"/>
      <w:b/>
      <w:noProof/>
      <w:color w:val="0000FF"/>
      <w:sz w:val="24"/>
      <w:szCs w:val="22"/>
    </w:rPr>
  </w:style>
  <w:style w:type="paragraph" w:styleId="22">
    <w:name w:val="toc 2"/>
    <w:basedOn w:val="a"/>
    <w:next w:val="a"/>
    <w:autoRedefine/>
    <w:uiPriority w:val="39"/>
    <w:rsid w:val="009C447A"/>
    <w:pPr>
      <w:tabs>
        <w:tab w:val="left" w:pos="1418"/>
        <w:tab w:val="right" w:leader="dot" w:pos="8931"/>
      </w:tabs>
      <w:spacing w:before="60"/>
      <w:ind w:left="851" w:rightChars="51" w:right="112"/>
    </w:pPr>
    <w:rPr>
      <w:rFonts w:cs="Calibri"/>
      <w:noProof/>
      <w:szCs w:val="18"/>
    </w:rPr>
  </w:style>
  <w:style w:type="paragraph" w:styleId="30">
    <w:name w:val="toc 3"/>
    <w:basedOn w:val="a"/>
    <w:next w:val="a"/>
    <w:autoRedefine/>
    <w:uiPriority w:val="39"/>
    <w:qFormat/>
    <w:rsid w:val="00E05B34"/>
    <w:pPr>
      <w:tabs>
        <w:tab w:val="left" w:pos="2127"/>
        <w:tab w:val="right" w:leader="dot" w:pos="8931"/>
      </w:tabs>
      <w:spacing w:before="60"/>
      <w:ind w:left="1418" w:rightChars="115" w:right="253"/>
    </w:pPr>
    <w:rPr>
      <w:rFonts w:cs="Calibri"/>
      <w:noProof/>
    </w:rPr>
  </w:style>
  <w:style w:type="paragraph" w:styleId="40">
    <w:name w:val="toc 4"/>
    <w:basedOn w:val="a"/>
    <w:next w:val="a"/>
    <w:uiPriority w:val="39"/>
    <w:rsid w:val="007D440A"/>
    <w:pPr>
      <w:ind w:left="600"/>
    </w:pPr>
  </w:style>
  <w:style w:type="paragraph" w:styleId="50">
    <w:name w:val="toc 5"/>
    <w:basedOn w:val="a"/>
    <w:next w:val="a"/>
    <w:uiPriority w:val="39"/>
    <w:rsid w:val="007D440A"/>
    <w:pPr>
      <w:ind w:left="800"/>
    </w:pPr>
  </w:style>
  <w:style w:type="paragraph" w:styleId="60">
    <w:name w:val="toc 6"/>
    <w:basedOn w:val="a"/>
    <w:next w:val="a"/>
    <w:uiPriority w:val="39"/>
    <w:rsid w:val="007D440A"/>
    <w:pPr>
      <w:ind w:left="1000"/>
    </w:pPr>
  </w:style>
  <w:style w:type="paragraph" w:styleId="70">
    <w:name w:val="toc 7"/>
    <w:basedOn w:val="a"/>
    <w:next w:val="a"/>
    <w:uiPriority w:val="39"/>
    <w:rsid w:val="007D440A"/>
    <w:pPr>
      <w:ind w:left="1200"/>
    </w:pPr>
  </w:style>
  <w:style w:type="paragraph" w:styleId="80">
    <w:name w:val="toc 8"/>
    <w:basedOn w:val="a"/>
    <w:next w:val="a"/>
    <w:uiPriority w:val="39"/>
    <w:rsid w:val="007D440A"/>
    <w:pPr>
      <w:ind w:left="1400"/>
    </w:pPr>
  </w:style>
  <w:style w:type="paragraph" w:styleId="90">
    <w:name w:val="toc 9"/>
    <w:basedOn w:val="a"/>
    <w:next w:val="a"/>
    <w:uiPriority w:val="39"/>
    <w:rsid w:val="007D440A"/>
    <w:pPr>
      <w:ind w:left="1600"/>
    </w:pPr>
  </w:style>
  <w:style w:type="paragraph" w:customStyle="1" w:styleId="List1Text">
    <w:name w:val="List1Text"/>
    <w:basedOn w:val="List1"/>
    <w:rsid w:val="007D440A"/>
    <w:pPr>
      <w:spacing w:before="360"/>
      <w:ind w:left="567"/>
    </w:pPr>
    <w:rPr>
      <w:sz w:val="24"/>
    </w:rPr>
  </w:style>
  <w:style w:type="paragraph" w:customStyle="1" w:styleId="Index">
    <w:name w:val="Index"/>
    <w:basedOn w:val="a"/>
    <w:rsid w:val="007D440A"/>
    <w:pPr>
      <w:spacing w:before="240" w:line="240" w:lineRule="atLeast"/>
      <w:textAlignment w:val="center"/>
    </w:pPr>
    <w:rPr>
      <w:rFonts w:ascii="Arial" w:eastAsia="굴림체" w:hAnsi="Arial"/>
    </w:rPr>
  </w:style>
  <w:style w:type="paragraph" w:customStyle="1" w:styleId="a7">
    <w:name w:val="양식"/>
    <w:basedOn w:val="a"/>
    <w:rsid w:val="007D440A"/>
    <w:pPr>
      <w:spacing w:before="240" w:after="120"/>
      <w:jc w:val="center"/>
    </w:pPr>
    <w:rPr>
      <w:rFonts w:ascii="돋움체" w:eastAsia="돋움체"/>
      <w:sz w:val="18"/>
    </w:rPr>
  </w:style>
  <w:style w:type="paragraph" w:customStyle="1" w:styleId="a8">
    <w:name w:val="임시"/>
    <w:basedOn w:val="a"/>
    <w:rsid w:val="007D440A"/>
    <w:pPr>
      <w:tabs>
        <w:tab w:val="left" w:pos="4395"/>
      </w:tabs>
      <w:ind w:left="284" w:right="194" w:hanging="284"/>
    </w:pPr>
    <w:rPr>
      <w:rFonts w:ascii="바탕체" w:eastAsia="바탕체"/>
      <w:sz w:val="24"/>
    </w:rPr>
  </w:style>
  <w:style w:type="paragraph" w:customStyle="1" w:styleId="12">
    <w:name w:val="제목1"/>
    <w:basedOn w:val="a"/>
    <w:rsid w:val="007D440A"/>
    <w:pPr>
      <w:spacing w:before="360"/>
      <w:jc w:val="center"/>
    </w:pPr>
    <w:rPr>
      <w:rFonts w:ascii="Britannic Bold" w:eastAsia="휴먼엑스포" w:hAnsi="Britannic Bold"/>
      <w:b/>
      <w:noProof/>
      <w:kern w:val="28"/>
      <w:sz w:val="48"/>
    </w:rPr>
  </w:style>
  <w:style w:type="paragraph" w:customStyle="1" w:styleId="a9">
    <w:name w:val="가나다"/>
    <w:basedOn w:val="a"/>
    <w:rsid w:val="007D440A"/>
    <w:pPr>
      <w:tabs>
        <w:tab w:val="left" w:pos="8647"/>
      </w:tabs>
      <w:spacing w:before="120" w:after="120"/>
    </w:pPr>
    <w:rPr>
      <w:rFonts w:ascii="태고딕" w:eastAsia="태고딕"/>
      <w:b/>
      <w:sz w:val="24"/>
    </w:rPr>
  </w:style>
  <w:style w:type="paragraph" w:customStyle="1" w:styleId="aa">
    <w:name w:val="절"/>
    <w:basedOn w:val="a"/>
    <w:rsid w:val="007D440A"/>
    <w:pPr>
      <w:tabs>
        <w:tab w:val="left" w:pos="8647"/>
      </w:tabs>
      <w:spacing w:before="60" w:after="480"/>
    </w:pPr>
    <w:rPr>
      <w:rFonts w:ascii="태고딕" w:eastAsia="태고딕"/>
      <w:b/>
      <w:sz w:val="32"/>
    </w:rPr>
  </w:style>
  <w:style w:type="paragraph" w:customStyle="1" w:styleId="-PPT">
    <w:name w:val="그림-PPT"/>
    <w:basedOn w:val="List1-Body"/>
    <w:next w:val="List1-Body"/>
    <w:rsid w:val="007D440A"/>
    <w:pPr>
      <w:spacing w:before="240" w:line="240" w:lineRule="auto"/>
      <w:ind w:left="0"/>
      <w:jc w:val="center"/>
    </w:pPr>
  </w:style>
  <w:style w:type="paragraph" w:customStyle="1" w:styleId="-">
    <w:name w:val="용어-항목"/>
    <w:basedOn w:val="List1"/>
    <w:next w:val="-0"/>
    <w:rsid w:val="007D440A"/>
    <w:pPr>
      <w:keepNext/>
    </w:pPr>
    <w:rPr>
      <w:rFonts w:ascii="CG Omega" w:eastAsia="굴림" w:hAnsi="CG Omega"/>
      <w:b/>
    </w:rPr>
  </w:style>
  <w:style w:type="paragraph" w:customStyle="1" w:styleId="-0">
    <w:name w:val="용어-설명"/>
    <w:basedOn w:val="List1-Body"/>
    <w:rsid w:val="007D440A"/>
  </w:style>
  <w:style w:type="paragraph" w:customStyle="1" w:styleId="figure">
    <w:name w:val="figure"/>
    <w:basedOn w:val="a"/>
    <w:next w:val="figuretitle"/>
    <w:link w:val="figureChar"/>
    <w:qFormat/>
    <w:rsid w:val="00996F2A"/>
    <w:pPr>
      <w:overflowPunct w:val="0"/>
      <w:spacing w:before="120"/>
      <w:ind w:left="284"/>
      <w:jc w:val="center"/>
    </w:pPr>
    <w:rPr>
      <w:rFonts w:eastAsia="바탕체"/>
      <w:lang w:val="en"/>
    </w:rPr>
  </w:style>
  <w:style w:type="paragraph" w:customStyle="1" w:styleId="figuretitle">
    <w:name w:val="figure title"/>
    <w:basedOn w:val="a0"/>
    <w:link w:val="figuretitleChar"/>
    <w:qFormat/>
    <w:rsid w:val="007D440A"/>
    <w:pPr>
      <w:overflowPunct w:val="0"/>
      <w:spacing w:line="240" w:lineRule="auto"/>
      <w:ind w:firstLine="227"/>
      <w:jc w:val="center"/>
    </w:pPr>
    <w:rPr>
      <w:sz w:val="24"/>
    </w:rPr>
  </w:style>
  <w:style w:type="paragraph" w:styleId="ab">
    <w:name w:val="caption"/>
    <w:basedOn w:val="a"/>
    <w:next w:val="a"/>
    <w:autoRedefine/>
    <w:qFormat/>
    <w:rsid w:val="007D440A"/>
    <w:pPr>
      <w:overflowPunct w:val="0"/>
      <w:jc w:val="center"/>
    </w:pPr>
    <w:rPr>
      <w:rFonts w:ascii="CG Omega" w:hAnsi="CG Omega"/>
      <w:b/>
    </w:rPr>
  </w:style>
  <w:style w:type="paragraph" w:customStyle="1" w:styleId="ac">
    <w:name w:val="그림"/>
    <w:basedOn w:val="a"/>
    <w:rsid w:val="007D440A"/>
    <w:pPr>
      <w:spacing w:after="240"/>
      <w:jc w:val="center"/>
    </w:pPr>
    <w:rPr>
      <w:rFonts w:ascii="CG Times" w:eastAsia="돋움" w:hAnsi="CG Times"/>
      <w:b/>
    </w:rPr>
  </w:style>
  <w:style w:type="paragraph" w:styleId="ad">
    <w:name w:val="List Bullet"/>
    <w:basedOn w:val="a"/>
    <w:rsid w:val="007D440A"/>
    <w:pPr>
      <w:ind w:left="425" w:hanging="425"/>
    </w:pPr>
  </w:style>
  <w:style w:type="paragraph" w:customStyle="1" w:styleId="List-Body">
    <w:name w:val="List-Body"/>
    <w:basedOn w:val="List1-Body"/>
    <w:rsid w:val="007D440A"/>
    <w:pPr>
      <w:ind w:left="0"/>
    </w:pPr>
  </w:style>
  <w:style w:type="paragraph" w:styleId="ae">
    <w:name w:val="Date"/>
    <w:basedOn w:val="a"/>
    <w:next w:val="a"/>
    <w:rsid w:val="007D440A"/>
  </w:style>
  <w:style w:type="paragraph" w:styleId="af">
    <w:name w:val="Document Map"/>
    <w:basedOn w:val="a"/>
    <w:semiHidden/>
    <w:rsid w:val="007D440A"/>
    <w:pPr>
      <w:shd w:val="clear" w:color="auto" w:fill="000080"/>
    </w:pPr>
    <w:rPr>
      <w:rFonts w:ascii="Arial" w:eastAsia="돋움체" w:hAnsi="Arial"/>
    </w:rPr>
  </w:style>
  <w:style w:type="paragraph" w:styleId="af0">
    <w:name w:val="table of figures"/>
    <w:basedOn w:val="a"/>
    <w:next w:val="a"/>
    <w:semiHidden/>
    <w:rsid w:val="007D440A"/>
    <w:pPr>
      <w:tabs>
        <w:tab w:val="right" w:leader="dot" w:pos="8494"/>
      </w:tabs>
      <w:spacing w:before="240"/>
    </w:pPr>
    <w:rPr>
      <w:noProof/>
    </w:rPr>
  </w:style>
  <w:style w:type="paragraph" w:customStyle="1" w:styleId="L1">
    <w:name w:val="L1"/>
    <w:basedOn w:val="a0"/>
    <w:next w:val="L1body"/>
    <w:link w:val="L1Char"/>
    <w:qFormat/>
    <w:rsid w:val="00F43199"/>
    <w:pPr>
      <w:numPr>
        <w:numId w:val="2"/>
      </w:numPr>
      <w:tabs>
        <w:tab w:val="left" w:pos="900"/>
      </w:tabs>
      <w:spacing w:before="180" w:line="240" w:lineRule="auto"/>
    </w:pPr>
    <w:rPr>
      <w:rFonts w:ascii="Calibri" w:hAnsi="Calibri" w:cs="Calibri"/>
      <w:b/>
      <w:bCs/>
      <w:sz w:val="24"/>
    </w:rPr>
  </w:style>
  <w:style w:type="paragraph" w:customStyle="1" w:styleId="L1body">
    <w:name w:val="L1 body"/>
    <w:basedOn w:val="L2body"/>
    <w:rsid w:val="006B4D18"/>
    <w:pPr>
      <w:spacing w:before="80"/>
      <w:ind w:left="910"/>
    </w:pPr>
    <w:rPr>
      <w:rFonts w:ascii="Calibri" w:hAnsi="Calibri"/>
      <w:sz w:val="24"/>
    </w:rPr>
  </w:style>
  <w:style w:type="paragraph" w:customStyle="1" w:styleId="L2body">
    <w:name w:val="L2 body"/>
    <w:basedOn w:val="a"/>
    <w:rsid w:val="00B81D5B"/>
    <w:pPr>
      <w:spacing w:before="40" w:line="264" w:lineRule="auto"/>
      <w:ind w:left="1298"/>
    </w:pPr>
    <w:rPr>
      <w:rFonts w:ascii="CG Omega" w:hAnsi="CG Omega"/>
    </w:rPr>
  </w:style>
  <w:style w:type="paragraph" w:customStyle="1" w:styleId="L2">
    <w:name w:val="L2"/>
    <w:basedOn w:val="L1"/>
    <w:next w:val="L2body"/>
    <w:link w:val="L2Char1"/>
    <w:qFormat/>
    <w:rsid w:val="00D13F74"/>
    <w:pPr>
      <w:numPr>
        <w:numId w:val="3"/>
      </w:numPr>
      <w:tabs>
        <w:tab w:val="clear" w:pos="900"/>
        <w:tab w:val="clear" w:pos="1494"/>
        <w:tab w:val="num" w:pos="1200"/>
      </w:tabs>
      <w:spacing w:before="80"/>
      <w:ind w:left="1210" w:hanging="346"/>
    </w:pPr>
    <w:rPr>
      <w:b w:val="0"/>
      <w:bCs w:val="0"/>
    </w:rPr>
  </w:style>
  <w:style w:type="paragraph" w:customStyle="1" w:styleId="L3">
    <w:name w:val="L3"/>
    <w:basedOn w:val="L2"/>
    <w:link w:val="L3Char"/>
    <w:qFormat/>
    <w:rsid w:val="00053AFC"/>
    <w:pPr>
      <w:numPr>
        <w:numId w:val="4"/>
      </w:numPr>
      <w:tabs>
        <w:tab w:val="clear" w:pos="927"/>
        <w:tab w:val="num" w:pos="1560"/>
      </w:tabs>
      <w:ind w:left="1560"/>
    </w:pPr>
  </w:style>
  <w:style w:type="paragraph" w:customStyle="1" w:styleId="Bib">
    <w:name w:val="Bib"/>
    <w:basedOn w:val="a"/>
    <w:rsid w:val="007D440A"/>
    <w:pPr>
      <w:tabs>
        <w:tab w:val="left" w:pos="1400"/>
      </w:tabs>
      <w:spacing w:before="240" w:line="312" w:lineRule="auto"/>
      <w:ind w:left="567"/>
    </w:pPr>
  </w:style>
  <w:style w:type="paragraph" w:customStyle="1" w:styleId="TableText">
    <w:name w:val="TableText"/>
    <w:basedOn w:val="a"/>
    <w:rsid w:val="007D440A"/>
    <w:pPr>
      <w:keepNext/>
      <w:keepLines/>
      <w:overflowPunct w:val="0"/>
      <w:spacing w:before="80" w:after="40"/>
    </w:pPr>
    <w:rPr>
      <w:rFonts w:ascii="Arial" w:eastAsia="바탕체" w:hAnsi="Arial"/>
      <w:noProof/>
      <w:sz w:val="18"/>
    </w:rPr>
  </w:style>
  <w:style w:type="paragraph" w:customStyle="1" w:styleId="TableEntry">
    <w:name w:val="TableEntry"/>
    <w:basedOn w:val="TableText"/>
    <w:rsid w:val="007D440A"/>
  </w:style>
  <w:style w:type="character" w:styleId="af1">
    <w:name w:val="Hyperlink"/>
    <w:basedOn w:val="a1"/>
    <w:uiPriority w:val="99"/>
    <w:rsid w:val="007D440A"/>
    <w:rPr>
      <w:color w:val="0000FF"/>
      <w:u w:val="single"/>
    </w:rPr>
  </w:style>
  <w:style w:type="paragraph" w:customStyle="1" w:styleId="1-Text">
    <w:name w:val="개요 1-Text"/>
    <w:basedOn w:val="a"/>
    <w:rsid w:val="007D440A"/>
    <w:pPr>
      <w:spacing w:before="240" w:line="312" w:lineRule="auto"/>
      <w:ind w:left="454"/>
    </w:pPr>
    <w:rPr>
      <w:rFonts w:ascii="Arial" w:hAnsi="Arial"/>
      <w:color w:val="000000"/>
      <w:sz w:val="24"/>
    </w:rPr>
  </w:style>
  <w:style w:type="paragraph" w:styleId="2">
    <w:name w:val="List Bullet 2"/>
    <w:basedOn w:val="a"/>
    <w:autoRedefine/>
    <w:rsid w:val="007D440A"/>
    <w:pPr>
      <w:numPr>
        <w:numId w:val="1"/>
      </w:numPr>
      <w:tabs>
        <w:tab w:val="clear" w:pos="785"/>
        <w:tab w:val="num" w:pos="360"/>
      </w:tabs>
      <w:ind w:left="0" w:firstLine="0"/>
    </w:pPr>
  </w:style>
  <w:style w:type="paragraph" w:customStyle="1" w:styleId="af2">
    <w:name w:val="바탕글"/>
    <w:rsid w:val="007D440A"/>
    <w:pPr>
      <w:widowControl w:val="0"/>
      <w:wordWrap w:val="0"/>
      <w:autoSpaceDE w:val="0"/>
      <w:autoSpaceDN w:val="0"/>
      <w:adjustRightInd w:val="0"/>
      <w:jc w:val="both"/>
      <w:textAlignment w:val="baseline"/>
    </w:pPr>
    <w:rPr>
      <w:rFonts w:ascii="바탕체"/>
      <w:color w:val="000000"/>
    </w:rPr>
  </w:style>
  <w:style w:type="paragraph" w:customStyle="1" w:styleId="Top-2">
    <w:name w:val="Top-2"/>
    <w:basedOn w:val="a"/>
    <w:rsid w:val="007D440A"/>
    <w:pPr>
      <w:tabs>
        <w:tab w:val="right" w:pos="7300"/>
        <w:tab w:val="left" w:pos="7600"/>
      </w:tabs>
      <w:spacing w:before="120" w:after="240"/>
    </w:pPr>
    <w:rPr>
      <w:rFonts w:ascii="CG Omega" w:hAnsi="CG Omega"/>
      <w:bCs/>
      <w:noProof/>
    </w:rPr>
  </w:style>
  <w:style w:type="character" w:styleId="af3">
    <w:name w:val="FollowedHyperlink"/>
    <w:basedOn w:val="a1"/>
    <w:rsid w:val="007D440A"/>
    <w:rPr>
      <w:color w:val="800080"/>
      <w:u w:val="single"/>
    </w:rPr>
  </w:style>
  <w:style w:type="paragraph" w:styleId="af4">
    <w:name w:val="footnote text"/>
    <w:basedOn w:val="a"/>
    <w:semiHidden/>
    <w:rsid w:val="007D440A"/>
    <w:pPr>
      <w:snapToGrid w:val="0"/>
    </w:pPr>
  </w:style>
  <w:style w:type="character" w:styleId="af5">
    <w:name w:val="footnote reference"/>
    <w:basedOn w:val="a1"/>
    <w:semiHidden/>
    <w:rsid w:val="007D440A"/>
    <w:rPr>
      <w:vertAlign w:val="superscript"/>
    </w:rPr>
  </w:style>
  <w:style w:type="paragraph" w:styleId="21">
    <w:name w:val="List 2"/>
    <w:basedOn w:val="a"/>
    <w:rsid w:val="007D440A"/>
    <w:pPr>
      <w:numPr>
        <w:numId w:val="6"/>
      </w:numPr>
      <w:ind w:leftChars="400" w:left="400" w:hangingChars="200" w:hanging="200"/>
    </w:pPr>
    <w:rPr>
      <w:rFonts w:eastAsia="바탕체"/>
    </w:rPr>
  </w:style>
  <w:style w:type="paragraph" w:styleId="af6">
    <w:name w:val="List"/>
    <w:basedOn w:val="a"/>
    <w:rsid w:val="007D440A"/>
    <w:pPr>
      <w:tabs>
        <w:tab w:val="num" w:pos="700"/>
      </w:tabs>
      <w:spacing w:beforeLines="50"/>
      <w:ind w:leftChars="200" w:left="400" w:hangingChars="200" w:hanging="200"/>
    </w:pPr>
    <w:rPr>
      <w:rFonts w:eastAsia="바탕체"/>
    </w:rPr>
  </w:style>
  <w:style w:type="paragraph" w:styleId="31">
    <w:name w:val="List 3"/>
    <w:basedOn w:val="a"/>
    <w:rsid w:val="007D440A"/>
    <w:pPr>
      <w:ind w:leftChars="600" w:left="100" w:hangingChars="200" w:hanging="200"/>
    </w:pPr>
  </w:style>
  <w:style w:type="paragraph" w:customStyle="1" w:styleId="L1-Text">
    <w:name w:val="L1-Text"/>
    <w:basedOn w:val="a0"/>
    <w:rsid w:val="007D440A"/>
    <w:pPr>
      <w:spacing w:before="120"/>
      <w:ind w:left="624" w:firstLine="0"/>
    </w:pPr>
  </w:style>
  <w:style w:type="paragraph" w:customStyle="1" w:styleId="-1">
    <w:name w:val="표-제목"/>
    <w:basedOn w:val="a"/>
    <w:rsid w:val="007D440A"/>
    <w:pPr>
      <w:jc w:val="center"/>
    </w:pPr>
    <w:rPr>
      <w:rFonts w:ascii="굴림체" w:eastAsia="굴림체"/>
      <w:sz w:val="24"/>
    </w:rPr>
  </w:style>
  <w:style w:type="paragraph" w:customStyle="1" w:styleId="-2">
    <w:name w:val="본문-내용"/>
    <w:basedOn w:val="a0"/>
    <w:rsid w:val="007D440A"/>
    <w:pPr>
      <w:spacing w:before="0" w:after="120" w:line="360" w:lineRule="atLeast"/>
      <w:ind w:firstLine="0"/>
    </w:pPr>
    <w:rPr>
      <w:rFonts w:ascii="굴림" w:hAnsi="Times New Roman"/>
      <w:sz w:val="20"/>
    </w:rPr>
  </w:style>
  <w:style w:type="paragraph" w:styleId="af7">
    <w:name w:val="Title"/>
    <w:basedOn w:val="a"/>
    <w:qFormat/>
    <w:rsid w:val="007D440A"/>
    <w:pPr>
      <w:pBdr>
        <w:top w:val="single" w:sz="4" w:space="12" w:color="auto" w:shadow="1"/>
        <w:left w:val="single" w:sz="4" w:space="0" w:color="auto" w:shadow="1"/>
        <w:bottom w:val="single" w:sz="4" w:space="12" w:color="auto" w:shadow="1"/>
        <w:right w:val="single" w:sz="4" w:space="0" w:color="auto" w:shadow="1"/>
      </w:pBdr>
      <w:shd w:val="clear" w:color="auto" w:fill="FFFFFF"/>
      <w:spacing w:before="480"/>
      <w:ind w:left="400" w:right="400"/>
      <w:jc w:val="center"/>
    </w:pPr>
    <w:rPr>
      <w:rFonts w:ascii="Britannic Bold" w:eastAsia="휴먼엑스포" w:hAnsi="Britannic Bold"/>
      <w:sz w:val="48"/>
    </w:rPr>
  </w:style>
  <w:style w:type="paragraph" w:styleId="af8">
    <w:name w:val="Subtitle"/>
    <w:basedOn w:val="a"/>
    <w:link w:val="Char"/>
    <w:qFormat/>
    <w:rsid w:val="007D440A"/>
    <w:pPr>
      <w:spacing w:before="1680" w:after="960"/>
      <w:jc w:val="center"/>
    </w:pPr>
    <w:rPr>
      <w:rFonts w:ascii="Britannic Bold" w:hAnsi="Britannic Bold"/>
      <w:sz w:val="36"/>
    </w:rPr>
  </w:style>
  <w:style w:type="paragraph" w:customStyle="1" w:styleId="List31">
    <w:name w:val="List 31"/>
    <w:basedOn w:val="a"/>
    <w:autoRedefine/>
    <w:rsid w:val="007D440A"/>
    <w:pPr>
      <w:tabs>
        <w:tab w:val="left" w:pos="1200"/>
      </w:tabs>
      <w:ind w:leftChars="450" w:left="1240" w:hanging="340"/>
    </w:pPr>
    <w:rPr>
      <w:rFonts w:ascii="CG Omega" w:eastAsia="바탕체" w:hAnsi="CG Omega"/>
    </w:rPr>
  </w:style>
  <w:style w:type="paragraph" w:customStyle="1" w:styleId="L2-Text">
    <w:name w:val="L2-Text"/>
    <w:basedOn w:val="L3"/>
    <w:autoRedefine/>
    <w:rsid w:val="007D440A"/>
    <w:pPr>
      <w:numPr>
        <w:numId w:val="0"/>
      </w:numPr>
      <w:tabs>
        <w:tab w:val="left" w:pos="920"/>
      </w:tabs>
      <w:spacing w:before="0" w:after="60" w:line="360" w:lineRule="atLeast"/>
      <w:ind w:leftChars="420" w:left="840"/>
    </w:pPr>
    <w:rPr>
      <w:rFonts w:ascii="Times New Roman" w:eastAsia="바탕체" w:hAnsi="Times New Roman"/>
    </w:rPr>
  </w:style>
  <w:style w:type="paragraph" w:customStyle="1" w:styleId="Table-T">
    <w:name w:val="Table-T"/>
    <w:basedOn w:val="List1-Body"/>
    <w:next w:val="List2-Body"/>
    <w:autoRedefine/>
    <w:rsid w:val="007D440A"/>
    <w:pPr>
      <w:spacing w:before="120" w:after="60" w:line="400" w:lineRule="atLeast"/>
      <w:ind w:left="0"/>
      <w:jc w:val="center"/>
    </w:pPr>
    <w:rPr>
      <w:rFonts w:ascii="Times New Roman" w:eastAsia="바탕체" w:hAnsi="Times New Roman"/>
      <w:b/>
    </w:rPr>
  </w:style>
  <w:style w:type="paragraph" w:customStyle="1" w:styleId="1IHY">
    <w:name w:val="스타일 제목 1I + (한글) HY견명조"/>
    <w:basedOn w:val="1"/>
    <w:autoRedefine/>
    <w:rsid w:val="00CE67F1"/>
    <w:rPr>
      <w:rFonts w:eastAsia="HY견명조"/>
    </w:rPr>
  </w:style>
  <w:style w:type="table" w:styleId="af9">
    <w:name w:val="Table Grid"/>
    <w:basedOn w:val="a2"/>
    <w:uiPriority w:val="59"/>
    <w:rsid w:val="00F6752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List Paragraph"/>
    <w:basedOn w:val="a"/>
    <w:uiPriority w:val="34"/>
    <w:qFormat/>
    <w:rsid w:val="008C5A9A"/>
    <w:pPr>
      <w:ind w:leftChars="400" w:left="800"/>
    </w:pPr>
    <w:rPr>
      <w:rFonts w:ascii="맑은 고딕" w:eastAsia="맑은 고딕" w:hAnsi="맑은 고딕"/>
      <w:szCs w:val="22"/>
    </w:rPr>
  </w:style>
  <w:style w:type="paragraph" w:styleId="afb">
    <w:name w:val="Balloon Text"/>
    <w:basedOn w:val="a"/>
    <w:link w:val="Char0"/>
    <w:rsid w:val="002050F4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fb"/>
    <w:rsid w:val="002050F4"/>
    <w:rPr>
      <w:rFonts w:ascii="Tahoma" w:eastAsia="굴림" w:hAnsi="Tahoma" w:cs="Tahoma"/>
      <w:kern w:val="2"/>
      <w:sz w:val="16"/>
      <w:szCs w:val="16"/>
    </w:rPr>
  </w:style>
  <w:style w:type="character" w:customStyle="1" w:styleId="L1Char">
    <w:name w:val="L1 Char"/>
    <w:basedOn w:val="a1"/>
    <w:link w:val="L1"/>
    <w:rsid w:val="00F43199"/>
    <w:rPr>
      <w:rFonts w:ascii="Calibri" w:eastAsia="굴림" w:hAnsi="Calibri" w:cs="Calibri"/>
      <w:b/>
      <w:bCs/>
      <w:kern w:val="2"/>
      <w:sz w:val="24"/>
      <w:szCs w:val="24"/>
    </w:rPr>
  </w:style>
  <w:style w:type="character" w:customStyle="1" w:styleId="2Char">
    <w:name w:val="제목 2 Char"/>
    <w:aliases w:val="1 Char"/>
    <w:basedOn w:val="a1"/>
    <w:link w:val="20"/>
    <w:uiPriority w:val="9"/>
    <w:rsid w:val="00823473"/>
    <w:rPr>
      <w:rFonts w:ascii="Calibri" w:eastAsiaTheme="majorEastAsia" w:hAnsi="Calibri" w:cs="Calibri"/>
      <w:b/>
      <w:color w:val="0000FF"/>
      <w:kern w:val="28"/>
      <w:sz w:val="24"/>
      <w:szCs w:val="24"/>
    </w:rPr>
  </w:style>
  <w:style w:type="numbering" w:customStyle="1" w:styleId="Style1">
    <w:name w:val="Style1"/>
    <w:uiPriority w:val="99"/>
    <w:rsid w:val="005E0BB0"/>
    <w:pPr>
      <w:numPr>
        <w:numId w:val="8"/>
      </w:numPr>
    </w:pPr>
  </w:style>
  <w:style w:type="character" w:customStyle="1" w:styleId="a-size-large1">
    <w:name w:val="a-size-large1"/>
    <w:basedOn w:val="a1"/>
    <w:rsid w:val="00C018C1"/>
    <w:rPr>
      <w:rFonts w:ascii="Arial" w:hAnsi="Arial" w:cs="Arial" w:hint="default"/>
    </w:rPr>
  </w:style>
  <w:style w:type="paragraph" w:customStyle="1" w:styleId="StyleHeading21Before12pt">
    <w:name w:val="Style Heading 21 + Before:  12 pt"/>
    <w:basedOn w:val="20"/>
    <w:rsid w:val="00CE0217"/>
    <w:rPr>
      <w:rFonts w:cs="바탕"/>
      <w:bCs/>
      <w:szCs w:val="20"/>
    </w:rPr>
  </w:style>
  <w:style w:type="character" w:customStyle="1" w:styleId="L2Char1">
    <w:name w:val="L2 Char1"/>
    <w:basedOn w:val="L1Char"/>
    <w:link w:val="L2"/>
    <w:locked/>
    <w:rsid w:val="00D13F74"/>
    <w:rPr>
      <w:rFonts w:ascii="Calibri" w:eastAsia="굴림" w:hAnsi="Calibri" w:cs="Calibri"/>
      <w:b w:val="0"/>
      <w:bCs w:val="0"/>
      <w:kern w:val="2"/>
      <w:sz w:val="24"/>
      <w:szCs w:val="24"/>
    </w:rPr>
  </w:style>
  <w:style w:type="table" w:customStyle="1" w:styleId="TableGrid1">
    <w:name w:val="Table Grid1"/>
    <w:basedOn w:val="a2"/>
    <w:next w:val="af9"/>
    <w:rsid w:val="00AA33DB"/>
    <w:rPr>
      <w:rFonts w:eastAsia="바탕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Indent">
    <w:name w:val="Body Indent"/>
    <w:basedOn w:val="a"/>
    <w:link w:val="BodyIndentCharChar"/>
    <w:qFormat/>
    <w:rsid w:val="009B57EA"/>
    <w:pPr>
      <w:adjustRightInd w:val="0"/>
      <w:spacing w:before="120"/>
      <w:ind w:firstLine="284"/>
    </w:pPr>
    <w:rPr>
      <w:rFonts w:ascii="Times New Roman" w:eastAsia="맑은 고딕" w:hAnsi="Times New Roman"/>
      <w:sz w:val="24"/>
    </w:rPr>
  </w:style>
  <w:style w:type="character" w:customStyle="1" w:styleId="BodyIndentCharChar">
    <w:name w:val="Body Indent Char Char"/>
    <w:basedOn w:val="a1"/>
    <w:link w:val="BodyIndent"/>
    <w:rsid w:val="009B57EA"/>
    <w:rPr>
      <w:rFonts w:eastAsia="맑은 고딕"/>
      <w:kern w:val="2"/>
      <w:sz w:val="24"/>
      <w:szCs w:val="24"/>
    </w:rPr>
  </w:style>
  <w:style w:type="character" w:customStyle="1" w:styleId="figureChar">
    <w:name w:val="figure Char"/>
    <w:basedOn w:val="a1"/>
    <w:link w:val="figure"/>
    <w:rsid w:val="00996F2A"/>
    <w:rPr>
      <w:rFonts w:ascii="Calibri" w:hAnsi="Calibri"/>
      <w:kern w:val="2"/>
      <w:sz w:val="22"/>
      <w:szCs w:val="24"/>
      <w:lang w:val="en"/>
    </w:rPr>
  </w:style>
  <w:style w:type="character" w:customStyle="1" w:styleId="figuretitleChar">
    <w:name w:val="figure title Char"/>
    <w:basedOn w:val="a1"/>
    <w:link w:val="figuretitle"/>
    <w:rsid w:val="00FC5F0E"/>
    <w:rPr>
      <w:rFonts w:ascii="CG Omega" w:eastAsia="굴림" w:hAnsi="CG Omega"/>
      <w:kern w:val="2"/>
      <w:sz w:val="24"/>
      <w:szCs w:val="24"/>
    </w:rPr>
  </w:style>
  <w:style w:type="paragraph" w:customStyle="1" w:styleId="Term">
    <w:name w:val="Term"/>
    <w:qFormat/>
    <w:rsid w:val="00FC5F0E"/>
    <w:pPr>
      <w:spacing w:before="60" w:after="120"/>
      <w:jc w:val="center"/>
    </w:pPr>
    <w:rPr>
      <w:rFonts w:ascii="Calibri" w:eastAsia="맑은 고딕" w:hAnsi="Calibri"/>
      <w:i/>
      <w:spacing w:val="-1"/>
      <w:sz w:val="18"/>
    </w:rPr>
  </w:style>
  <w:style w:type="character" w:customStyle="1" w:styleId="Char">
    <w:name w:val="부제 Char"/>
    <w:basedOn w:val="a1"/>
    <w:link w:val="af8"/>
    <w:rsid w:val="00603D45"/>
    <w:rPr>
      <w:rFonts w:ascii="Britannic Bold" w:eastAsia="굴림" w:hAnsi="Britannic Bold"/>
      <w:kern w:val="2"/>
      <w:sz w:val="36"/>
      <w:szCs w:val="24"/>
    </w:rPr>
  </w:style>
  <w:style w:type="character" w:customStyle="1" w:styleId="BodyChar">
    <w:name w:val="Body Char"/>
    <w:link w:val="Body"/>
    <w:rsid w:val="007568A0"/>
    <w:rPr>
      <w:rFonts w:ascii="Calibri" w:eastAsia="굴림" w:hAnsi="Calibri"/>
      <w:kern w:val="2"/>
      <w:sz w:val="24"/>
      <w:szCs w:val="24"/>
    </w:rPr>
  </w:style>
  <w:style w:type="character" w:customStyle="1" w:styleId="L3Char">
    <w:name w:val="L3 Char"/>
    <w:basedOn w:val="a1"/>
    <w:link w:val="L3"/>
    <w:rsid w:val="00053AFC"/>
    <w:rPr>
      <w:rFonts w:ascii="Calibri" w:eastAsia="굴림" w:hAnsi="Calibri" w:cs="Calibri"/>
      <w:kern w:val="2"/>
      <w:sz w:val="24"/>
      <w:szCs w:val="24"/>
    </w:rPr>
  </w:style>
  <w:style w:type="paragraph" w:customStyle="1" w:styleId="Item">
    <w:name w:val="Item"/>
    <w:qFormat/>
    <w:rsid w:val="00D15A04"/>
    <w:pPr>
      <w:numPr>
        <w:ilvl w:val="1"/>
        <w:numId w:val="12"/>
      </w:numPr>
      <w:spacing w:before="60" w:after="60" w:line="288" w:lineRule="auto"/>
    </w:pPr>
    <w:rPr>
      <w:rFonts w:ascii="Calibri" w:eastAsia="굴림" w:hAnsi="Calibri"/>
      <w:kern w:val="2"/>
      <w:sz w:val="22"/>
      <w:szCs w:val="24"/>
    </w:rPr>
  </w:style>
  <w:style w:type="character" w:styleId="afc">
    <w:name w:val="Strong"/>
    <w:basedOn w:val="a1"/>
    <w:uiPriority w:val="22"/>
    <w:qFormat/>
    <w:rsid w:val="002E1561"/>
    <w:rPr>
      <w:b/>
      <w:bCs/>
    </w:rPr>
  </w:style>
  <w:style w:type="paragraph" w:customStyle="1" w:styleId="entry-meta">
    <w:name w:val="entry-meta"/>
    <w:basedOn w:val="a"/>
    <w:rsid w:val="002E1561"/>
    <w:pPr>
      <w:spacing w:after="360"/>
    </w:pPr>
    <w:rPr>
      <w:rFonts w:ascii="바탕" w:eastAsia="바탕" w:hAnsi="Times New Roman" w:cs="바탕"/>
      <w:color w:val="999999"/>
      <w:kern w:val="0"/>
      <w:sz w:val="21"/>
      <w:szCs w:val="21"/>
    </w:rPr>
  </w:style>
  <w:style w:type="character" w:customStyle="1" w:styleId="entry-author">
    <w:name w:val="entry-author"/>
    <w:basedOn w:val="a1"/>
    <w:rsid w:val="002E1561"/>
  </w:style>
  <w:style w:type="character" w:customStyle="1" w:styleId="entry-author-name">
    <w:name w:val="entry-author-name"/>
    <w:basedOn w:val="a1"/>
    <w:rsid w:val="002E1561"/>
  </w:style>
  <w:style w:type="paragraph" w:styleId="afd">
    <w:name w:val="Body Text"/>
    <w:basedOn w:val="a"/>
    <w:link w:val="Char1"/>
    <w:unhideWhenUsed/>
    <w:rsid w:val="00847E5B"/>
    <w:pPr>
      <w:spacing w:after="180"/>
    </w:pPr>
  </w:style>
  <w:style w:type="character" w:customStyle="1" w:styleId="Char1">
    <w:name w:val="본문 Char"/>
    <w:basedOn w:val="a1"/>
    <w:link w:val="afd"/>
    <w:rsid w:val="00847E5B"/>
    <w:rPr>
      <w:rFonts w:ascii="Calibri" w:eastAsia="굴림" w:hAnsi="Calibri"/>
      <w:kern w:val="2"/>
      <w:sz w:val="22"/>
      <w:szCs w:val="24"/>
    </w:rPr>
  </w:style>
  <w:style w:type="paragraph" w:customStyle="1" w:styleId="Figure0">
    <w:name w:val="Figure"/>
    <w:link w:val="FigureChar0"/>
    <w:qFormat/>
    <w:rsid w:val="00CA1050"/>
    <w:pPr>
      <w:jc w:val="center"/>
    </w:pPr>
    <w:rPr>
      <w:rFonts w:ascii="Calibri" w:eastAsia="굴림" w:hAnsi="Calibri"/>
      <w:noProof/>
      <w:kern w:val="2"/>
      <w:sz w:val="24"/>
      <w:szCs w:val="24"/>
    </w:rPr>
  </w:style>
  <w:style w:type="character" w:customStyle="1" w:styleId="FigureChar0">
    <w:name w:val="Figure Char"/>
    <w:basedOn w:val="a1"/>
    <w:link w:val="Figure0"/>
    <w:rsid w:val="00CA1050"/>
    <w:rPr>
      <w:rFonts w:ascii="Calibri" w:eastAsia="굴림" w:hAnsi="Calibri"/>
      <w:noProof/>
      <w:kern w:val="2"/>
      <w:sz w:val="24"/>
      <w:szCs w:val="24"/>
    </w:rPr>
  </w:style>
  <w:style w:type="paragraph" w:customStyle="1" w:styleId="L1bodyitem">
    <w:name w:val="L1 body item"/>
    <w:basedOn w:val="L1body"/>
    <w:qFormat/>
    <w:rsid w:val="00DB7E89"/>
    <w:pPr>
      <w:numPr>
        <w:numId w:val="34"/>
      </w:numPr>
      <w:spacing w:before="40" w:after="40"/>
      <w:ind w:left="1135" w:hanging="284"/>
    </w:pPr>
    <w:rPr>
      <w:sz w:val="20"/>
    </w:rPr>
  </w:style>
  <w:style w:type="paragraph" w:customStyle="1" w:styleId="Default">
    <w:name w:val="Default"/>
    <w:rsid w:val="00750C2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6227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1"/>
    <w:link w:val="HTML"/>
    <w:uiPriority w:val="99"/>
    <w:rsid w:val="006227FB"/>
    <w:rPr>
      <w:rFonts w:ascii="굴림체" w:eastAsia="굴림체" w:hAnsi="굴림체" w:cs="굴림체"/>
      <w:sz w:val="24"/>
      <w:szCs w:val="24"/>
    </w:rPr>
  </w:style>
  <w:style w:type="paragraph" w:customStyle="1" w:styleId="afe">
    <w:name w:val="ㅠㅐ요"/>
    <w:basedOn w:val="L1"/>
    <w:rsid w:val="00706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9104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6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9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56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435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21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0154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190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33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742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80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45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605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68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20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791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1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18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878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359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5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18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52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657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76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78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25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97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2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37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773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491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98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68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29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31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510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7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402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17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297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0274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14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46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04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5894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76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684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559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7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08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703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9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24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67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128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7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234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553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0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92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54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27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332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20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991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815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33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8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10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452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87517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821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2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5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4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83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31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56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1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2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9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5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72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95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11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370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004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6928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89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76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3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0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599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5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1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9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46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99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2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525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6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85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459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37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045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66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249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303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1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45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118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86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30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551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576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84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708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8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27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40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555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36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75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1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406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262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22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814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3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6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83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93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572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721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76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9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708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42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479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271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95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1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97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016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8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736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786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21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95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14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206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74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1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5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7729">
              <w:marLeft w:val="0"/>
              <w:marRight w:val="0"/>
              <w:marTop w:val="975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6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uble" w:sz="6" w:space="0" w:color="DDDDDD"/>
                    <w:right w:val="none" w:sz="0" w:space="0" w:color="auto"/>
                  </w:divBdr>
                  <w:divsChild>
                    <w:div w:id="182427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242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4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209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31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50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660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55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017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116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388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27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04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31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92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61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13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61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29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0243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35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81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1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23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86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540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4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9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71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56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36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289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47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536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456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6993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547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53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60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055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920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327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C933C2-FA98-461B-B1CE-4B88D69B5E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3</Pages>
  <Words>1703</Words>
  <Characters>9712</Characters>
  <Application>Microsoft Office Word</Application>
  <DocSecurity>0</DocSecurity>
  <Lines>80</Lines>
  <Paragraphs>2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y Life Excellence</vt:lpstr>
      <vt:lpstr>My Life Excellence</vt:lpstr>
    </vt:vector>
  </TitlesOfParts>
  <Manager>Soo Dong Kim</Manager>
  <Company>Soongsil University</Company>
  <LinksUpToDate>false</LinksUpToDate>
  <CharactersWithSpaces>11393</CharactersWithSpaces>
  <SharedDoc>false</SharedDoc>
  <HLinks>
    <vt:vector size="108" baseType="variant"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4981416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4981415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4981414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4981413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4981412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4981411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4981410</vt:lpwstr>
      </vt:variant>
      <vt:variant>
        <vt:i4>17039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4981409</vt:lpwstr>
      </vt:variant>
      <vt:variant>
        <vt:i4>17039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4981408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4981407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4981406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4981405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4981404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4981403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4981402</vt:lpwstr>
      </vt:variant>
      <vt:variant>
        <vt:i4>170399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4981401</vt:lpwstr>
      </vt:variant>
      <vt:variant>
        <vt:i4>170399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4981400</vt:lpwstr>
      </vt:variant>
      <vt:variant>
        <vt:i4>12452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4981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Life Excellence</dc:title>
  <dc:subject/>
  <dc:creator>sdkim</dc:creator>
  <cp:keywords/>
  <dc:description/>
  <cp:lastModifiedBy>Do Yeong Jeon</cp:lastModifiedBy>
  <cp:revision>4</cp:revision>
  <cp:lastPrinted>2020-07-02T12:11:00Z</cp:lastPrinted>
  <dcterms:created xsi:type="dcterms:W3CDTF">2020-07-02T12:10:00Z</dcterms:created>
  <dcterms:modified xsi:type="dcterms:W3CDTF">2020-07-02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62606479</vt:i4>
  </property>
  <property fmtid="{D5CDD505-2E9C-101B-9397-08002B2CF9AE}" pid="3" name="_EmailSubject">
    <vt:lpwstr>EJB 실습 인원 배정</vt:lpwstr>
  </property>
  <property fmtid="{D5CDD505-2E9C-101B-9397-08002B2CF9AE}" pid="4" name="_AuthorEmail">
    <vt:lpwstr>jklee@otlab.ssu.ac.kr</vt:lpwstr>
  </property>
  <property fmtid="{D5CDD505-2E9C-101B-9397-08002B2CF9AE}" pid="5" name="_AuthorEmailDisplayName">
    <vt:lpwstr>jklee690</vt:lpwstr>
  </property>
  <property fmtid="{D5CDD505-2E9C-101B-9397-08002B2CF9AE}" pid="6" name="_ReviewingToolsShownOnce">
    <vt:lpwstr/>
  </property>
</Properties>
</file>